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B0771" w14:textId="77777777" w:rsidR="00A93491" w:rsidRDefault="003938FC" w:rsidP="006D11AA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b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Cs w:val="24"/>
        </w:rPr>
        <w:t xml:space="preserve">Supplementary </w:t>
      </w:r>
      <w:r w:rsidR="0018708F">
        <w:rPr>
          <w:rFonts w:ascii="Times New Roman" w:hAnsi="Times New Roman" w:cs="Times New Roman"/>
          <w:b/>
          <w:szCs w:val="24"/>
        </w:rPr>
        <w:t>dat</w:t>
      </w:r>
      <w:r w:rsidR="000816BE">
        <w:rPr>
          <w:rFonts w:ascii="Times New Roman" w:hAnsi="Times New Roman" w:cs="Times New Roman"/>
          <w:b/>
          <w:szCs w:val="24"/>
        </w:rPr>
        <w:t>a</w:t>
      </w:r>
    </w:p>
    <w:p w14:paraId="12A925BD" w14:textId="77777777" w:rsidR="00FA2AB2" w:rsidRDefault="00FA2AB2" w:rsidP="006D11AA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b/>
          <w:szCs w:val="24"/>
        </w:rPr>
      </w:pPr>
    </w:p>
    <w:p w14:paraId="7E197329" w14:textId="77777777" w:rsidR="006D11AA" w:rsidRDefault="003938FC" w:rsidP="006D11AA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Fig</w:t>
      </w:r>
      <w:r w:rsidR="00A04B65">
        <w:rPr>
          <w:rFonts w:ascii="Times New Roman" w:hAnsi="Times New Roman" w:cs="Times New Roman"/>
          <w:b/>
        </w:rPr>
        <w:t>ure</w:t>
      </w:r>
      <w:r w:rsidR="006D11AA" w:rsidRPr="002920C6">
        <w:rPr>
          <w:rFonts w:ascii="Times New Roman" w:hAnsi="Times New Roman" w:cs="Times New Roman" w:hint="eastAsia"/>
          <w:b/>
        </w:rPr>
        <w:t xml:space="preserve"> S1</w:t>
      </w:r>
      <w:r w:rsidR="006D11AA" w:rsidRPr="003757BC">
        <w:rPr>
          <w:rFonts w:ascii="Times New Roman" w:hAnsi="Times New Roman" w:cs="Times New Roman" w:hint="eastAsia"/>
        </w:rPr>
        <w:t xml:space="preserve"> </w:t>
      </w:r>
      <w:r w:rsidR="006D11AA">
        <w:rPr>
          <w:rFonts w:ascii="Times New Roman" w:hAnsi="Times New Roman" w:cs="Times New Roman" w:hint="eastAsia"/>
        </w:rPr>
        <w:t>Time-series</w:t>
      </w:r>
      <w:r w:rsidR="006D11AA">
        <w:rPr>
          <w:rFonts w:ascii="Times New Roman" w:hAnsi="Times New Roman" w:cs="Times New Roman"/>
        </w:rPr>
        <w:t xml:space="preserve"> concentrations </w:t>
      </w:r>
      <w:r w:rsidR="006D11AA">
        <w:rPr>
          <w:rFonts w:ascii="Times New Roman" w:hAnsi="Times New Roman" w:cs="Times New Roman" w:hint="eastAsia"/>
        </w:rPr>
        <w:t>of air pollut</w:t>
      </w:r>
      <w:r w:rsidR="006D11AA">
        <w:rPr>
          <w:rFonts w:ascii="Times New Roman" w:hAnsi="Times New Roman" w:cs="Times New Roman"/>
        </w:rPr>
        <w:t>ants</w:t>
      </w:r>
      <w:r w:rsidR="006D11AA">
        <w:rPr>
          <w:rFonts w:ascii="Times New Roman" w:hAnsi="Times New Roman" w:cs="Times New Roman" w:hint="eastAsia"/>
        </w:rPr>
        <w:t xml:space="preserve"> in </w:t>
      </w:r>
      <w:r w:rsidR="006D11AA">
        <w:rPr>
          <w:rFonts w:ascii="Times New Roman" w:hAnsi="Times New Roman" w:cs="Times New Roman"/>
          <w:kern w:val="0"/>
        </w:rPr>
        <w:t>Taipei City</w:t>
      </w:r>
      <w:r w:rsidR="002441CF">
        <w:rPr>
          <w:rFonts w:ascii="Times New Roman" w:hAnsi="Times New Roman" w:cs="Times New Roman" w:hint="eastAsia"/>
          <w:kern w:val="0"/>
        </w:rPr>
        <w:t xml:space="preserve"> and</w:t>
      </w:r>
      <w:r w:rsidR="006D11AA">
        <w:rPr>
          <w:rFonts w:ascii="Times New Roman" w:hAnsi="Times New Roman" w:cs="Times New Roman"/>
          <w:kern w:val="0"/>
        </w:rPr>
        <w:t xml:space="preserve"> Hualien, Taitung, and Pingtung Counties</w:t>
      </w:r>
      <w:r w:rsidR="006D11AA" w:rsidRPr="00802ADA">
        <w:rPr>
          <w:rFonts w:ascii="Times New Roman" w:hAnsi="Times New Roman" w:cs="Times New Roman" w:hint="eastAsia"/>
        </w:rPr>
        <w:t xml:space="preserve"> </w:t>
      </w:r>
      <w:r w:rsidR="006D11AA">
        <w:rPr>
          <w:rFonts w:ascii="Times New Roman" w:hAnsi="Times New Roman" w:cs="Times New Roman" w:hint="eastAsia"/>
        </w:rPr>
        <w:t xml:space="preserve">in the period 2006 </w:t>
      </w:r>
      <w:r w:rsidR="006D11AA">
        <w:rPr>
          <w:rFonts w:ascii="Times New Roman" w:hAnsi="Times New Roman" w:cs="Times New Roman"/>
        </w:rPr>
        <w:t>–</w:t>
      </w:r>
      <w:r w:rsidR="006D11AA">
        <w:rPr>
          <w:rFonts w:ascii="Times New Roman" w:hAnsi="Times New Roman" w:cs="Times New Roman" w:hint="eastAsia"/>
        </w:rPr>
        <w:t xml:space="preserve"> 2016. </w:t>
      </w:r>
      <w:r w:rsidR="006D11AA">
        <w:rPr>
          <w:rFonts w:ascii="Times New Roman" w:hAnsi="Times New Roman" w:cs="Times New Roman"/>
        </w:rPr>
        <w:t xml:space="preserve">(A – </w:t>
      </w:r>
      <w:r w:rsidR="006D11AA">
        <w:rPr>
          <w:rFonts w:ascii="Times New Roman" w:hAnsi="Times New Roman" w:cs="Times New Roman" w:hint="eastAsia"/>
        </w:rPr>
        <w:t>D</w:t>
      </w:r>
      <w:r w:rsidR="006D11AA">
        <w:rPr>
          <w:rFonts w:ascii="Times New Roman" w:hAnsi="Times New Roman" w:cs="Times New Roman"/>
        </w:rPr>
        <w:t xml:space="preserve">) </w:t>
      </w:r>
      <w:r w:rsidR="006D11AA">
        <w:rPr>
          <w:rFonts w:ascii="Times New Roman" w:hAnsi="Times New Roman" w:cs="Times New Roman" w:hint="eastAsia"/>
        </w:rPr>
        <w:t>NO</w:t>
      </w:r>
      <w:r w:rsidR="006D11AA">
        <w:rPr>
          <w:rFonts w:ascii="Times New Roman" w:hAnsi="Times New Roman" w:cs="Times New Roman" w:hint="eastAsia"/>
          <w:vertAlign w:val="subscript"/>
        </w:rPr>
        <w:t>2</w:t>
      </w:r>
      <w:r w:rsidR="006D11AA">
        <w:rPr>
          <w:rFonts w:ascii="Times New Roman" w:hAnsi="Times New Roman" w:cs="Times New Roman" w:hint="eastAsia"/>
        </w:rPr>
        <w:t xml:space="preserve">, </w:t>
      </w:r>
      <w:r w:rsidR="006D11AA">
        <w:rPr>
          <w:rFonts w:ascii="Times New Roman" w:hAnsi="Times New Roman" w:cs="Times New Roman"/>
        </w:rPr>
        <w:t xml:space="preserve">(E – </w:t>
      </w:r>
      <w:r w:rsidR="006D11AA">
        <w:rPr>
          <w:rFonts w:ascii="Times New Roman" w:hAnsi="Times New Roman" w:cs="Times New Roman" w:hint="eastAsia"/>
        </w:rPr>
        <w:t>H</w:t>
      </w:r>
      <w:r w:rsidR="006D11AA">
        <w:rPr>
          <w:rFonts w:ascii="Times New Roman" w:hAnsi="Times New Roman" w:cs="Times New Roman"/>
        </w:rPr>
        <w:t xml:space="preserve">) </w:t>
      </w:r>
      <w:r w:rsidR="006D11AA">
        <w:rPr>
          <w:rFonts w:ascii="Times New Roman" w:hAnsi="Times New Roman" w:cs="Times New Roman" w:hint="eastAsia"/>
        </w:rPr>
        <w:t>NO</w:t>
      </w:r>
      <w:r w:rsidR="006D11AA">
        <w:rPr>
          <w:rFonts w:ascii="Times New Roman" w:hAnsi="Times New Roman" w:cs="Times New Roman" w:hint="eastAsia"/>
          <w:vertAlign w:val="subscript"/>
        </w:rPr>
        <w:t>X</w:t>
      </w:r>
      <w:r w:rsidR="006D11AA">
        <w:rPr>
          <w:rFonts w:ascii="Times New Roman" w:hAnsi="Times New Roman" w:cs="Times New Roman" w:hint="eastAsia"/>
        </w:rPr>
        <w:t xml:space="preserve">, </w:t>
      </w:r>
      <w:r w:rsidR="006D11AA">
        <w:rPr>
          <w:rFonts w:ascii="Times New Roman" w:hAnsi="Times New Roman" w:cs="Times New Roman"/>
        </w:rPr>
        <w:t xml:space="preserve">(I – </w:t>
      </w:r>
      <w:r w:rsidR="006D11AA">
        <w:rPr>
          <w:rFonts w:ascii="Times New Roman" w:hAnsi="Times New Roman" w:cs="Times New Roman" w:hint="eastAsia"/>
        </w:rPr>
        <w:t>L</w:t>
      </w:r>
      <w:r w:rsidR="006D11AA">
        <w:rPr>
          <w:rFonts w:ascii="Times New Roman" w:hAnsi="Times New Roman" w:cs="Times New Roman"/>
        </w:rPr>
        <w:t xml:space="preserve">) </w:t>
      </w:r>
      <w:r w:rsidR="00C3378F">
        <w:rPr>
          <w:rFonts w:ascii="Times New Roman" w:hAnsi="Times New Roman" w:cs="Times New Roman" w:hint="eastAsia"/>
        </w:rPr>
        <w:t>CO</w:t>
      </w:r>
      <w:r w:rsidR="006D11AA">
        <w:rPr>
          <w:rFonts w:ascii="Times New Roman" w:hAnsi="Times New Roman" w:cs="Times New Roman" w:hint="eastAsia"/>
        </w:rPr>
        <w:t xml:space="preserve">, </w:t>
      </w:r>
      <w:r w:rsidR="006D11AA">
        <w:rPr>
          <w:rFonts w:ascii="Times New Roman" w:hAnsi="Times New Roman" w:cs="Times New Roman"/>
        </w:rPr>
        <w:t xml:space="preserve">(M – </w:t>
      </w:r>
      <w:r w:rsidR="006D11AA">
        <w:rPr>
          <w:rFonts w:ascii="Times New Roman" w:hAnsi="Times New Roman" w:cs="Times New Roman" w:hint="eastAsia"/>
        </w:rPr>
        <w:t>P</w:t>
      </w:r>
      <w:r w:rsidR="006D11AA">
        <w:rPr>
          <w:rFonts w:ascii="Times New Roman" w:hAnsi="Times New Roman" w:cs="Times New Roman"/>
        </w:rPr>
        <w:t xml:space="preserve">) </w:t>
      </w:r>
      <w:r w:rsidR="00C3378F">
        <w:rPr>
          <w:rFonts w:ascii="Times New Roman" w:hAnsi="Times New Roman" w:cs="Times New Roman" w:hint="eastAsia"/>
        </w:rPr>
        <w:t>PM</w:t>
      </w:r>
      <w:r w:rsidR="00C3378F">
        <w:rPr>
          <w:rFonts w:ascii="Times New Roman" w:hAnsi="Times New Roman" w:cs="Times New Roman" w:hint="eastAsia"/>
          <w:vertAlign w:val="subscript"/>
        </w:rPr>
        <w:t>2.5</w:t>
      </w:r>
      <w:r w:rsidR="006D11AA">
        <w:rPr>
          <w:rFonts w:ascii="Times New Roman" w:hAnsi="Times New Roman" w:cs="Times New Roman" w:hint="eastAsia"/>
        </w:rPr>
        <w:t xml:space="preserve">, </w:t>
      </w:r>
      <w:r w:rsidR="00C3378F">
        <w:rPr>
          <w:rFonts w:ascii="Times New Roman" w:hAnsi="Times New Roman" w:cs="Times New Roman" w:hint="eastAsia"/>
        </w:rPr>
        <w:t xml:space="preserve">and </w:t>
      </w:r>
      <w:r w:rsidR="006D11AA">
        <w:rPr>
          <w:rFonts w:ascii="Times New Roman" w:hAnsi="Times New Roman" w:cs="Times New Roman"/>
        </w:rPr>
        <w:t xml:space="preserve">(Q – </w:t>
      </w:r>
      <w:r w:rsidR="006D11AA">
        <w:rPr>
          <w:rFonts w:ascii="Times New Roman" w:hAnsi="Times New Roman" w:cs="Times New Roman" w:hint="eastAsia"/>
        </w:rPr>
        <w:t>T</w:t>
      </w:r>
      <w:r w:rsidR="006D11AA">
        <w:rPr>
          <w:rFonts w:ascii="Times New Roman" w:hAnsi="Times New Roman" w:cs="Times New Roman"/>
        </w:rPr>
        <w:t>)</w:t>
      </w:r>
      <w:r w:rsidR="00C3378F" w:rsidRPr="00C3378F">
        <w:rPr>
          <w:rFonts w:ascii="Times New Roman" w:hAnsi="Times New Roman" w:cs="Times New Roman" w:hint="eastAsia"/>
        </w:rPr>
        <w:t xml:space="preserve"> </w:t>
      </w:r>
      <w:r w:rsidR="00C3378F">
        <w:rPr>
          <w:rFonts w:ascii="Times New Roman" w:hAnsi="Times New Roman" w:cs="Times New Roman" w:hint="eastAsia"/>
        </w:rPr>
        <w:t>PM</w:t>
      </w:r>
      <w:r w:rsidR="00C3378F">
        <w:rPr>
          <w:rFonts w:ascii="Times New Roman" w:hAnsi="Times New Roman" w:cs="Times New Roman" w:hint="eastAsia"/>
          <w:vertAlign w:val="subscript"/>
        </w:rPr>
        <w:t>10</w:t>
      </w:r>
    </w:p>
    <w:p w14:paraId="3163F23E" w14:textId="77777777" w:rsidR="006D11AA" w:rsidRPr="004D28CD" w:rsidRDefault="003938FC" w:rsidP="006D11AA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</w:rPr>
        <w:t>Fig</w:t>
      </w:r>
      <w:r w:rsidR="00A04B65">
        <w:rPr>
          <w:rFonts w:ascii="Times New Roman" w:hAnsi="Times New Roman" w:cs="Times New Roman"/>
          <w:b/>
        </w:rPr>
        <w:t>ure S2</w:t>
      </w:r>
      <w:r w:rsidR="006D11AA">
        <w:rPr>
          <w:rFonts w:ascii="Times New Roman" w:hAnsi="Times New Roman" w:cs="Times New Roman"/>
        </w:rPr>
        <w:t xml:space="preserve"> </w:t>
      </w:r>
      <w:r w:rsidR="006D11AA" w:rsidRPr="004448D0">
        <w:rPr>
          <w:rFonts w:ascii="Times New Roman" w:hAnsi="Times New Roman" w:cs="Times New Roman"/>
        </w:rPr>
        <w:t xml:space="preserve">Exposure-response </w:t>
      </w:r>
      <w:r w:rsidR="006D11AA">
        <w:rPr>
          <w:rFonts w:ascii="Times New Roman" w:hAnsi="Times New Roman" w:cs="Times New Roman"/>
        </w:rPr>
        <w:t>data on</w:t>
      </w:r>
      <w:r w:rsidR="006D11AA" w:rsidRPr="004448D0">
        <w:rPr>
          <w:rFonts w:ascii="Times New Roman" w:hAnsi="Times New Roman" w:cs="Times New Roman"/>
        </w:rPr>
        <w:t xml:space="preserve"> </w:t>
      </w:r>
      <w:r w:rsidR="006D11AA">
        <w:rPr>
          <w:rFonts w:ascii="Times New Roman" w:hAnsi="Times New Roman" w:cs="Times New Roman"/>
        </w:rPr>
        <w:t xml:space="preserve">the relationships between </w:t>
      </w:r>
      <w:r w:rsidR="006D11AA" w:rsidRPr="004448D0">
        <w:rPr>
          <w:rFonts w:ascii="Times New Roman" w:hAnsi="Times New Roman" w:cs="Times New Roman"/>
        </w:rPr>
        <w:t>ambient air pollutant concentrations and hazard ratio</w:t>
      </w:r>
      <w:r w:rsidR="00447498">
        <w:rPr>
          <w:rFonts w:ascii="Times New Roman" w:hAnsi="Times New Roman" w:cs="Times New Roman" w:hint="eastAsia"/>
        </w:rPr>
        <w:t>s</w:t>
      </w:r>
      <w:r w:rsidR="006D11AA" w:rsidRPr="004448D0">
        <w:rPr>
          <w:rFonts w:ascii="Times New Roman" w:hAnsi="Times New Roman" w:cs="Times New Roman"/>
        </w:rPr>
        <w:t xml:space="preserve"> (HR</w:t>
      </w:r>
      <w:r w:rsidR="00447498">
        <w:rPr>
          <w:rFonts w:ascii="Times New Roman" w:hAnsi="Times New Roman" w:cs="Times New Roman"/>
        </w:rPr>
        <w:t>s</w:t>
      </w:r>
      <w:r w:rsidR="006D11AA" w:rsidRPr="004448D0">
        <w:rPr>
          <w:rFonts w:ascii="Times New Roman" w:hAnsi="Times New Roman" w:cs="Times New Roman"/>
        </w:rPr>
        <w:t>) of active</w:t>
      </w:r>
      <w:r w:rsidR="00E0123C">
        <w:rPr>
          <w:rFonts w:ascii="Times New Roman" w:hAnsi="Times New Roman" w:cs="Times New Roman" w:hint="eastAsia"/>
        </w:rPr>
        <w:t xml:space="preserve"> TB</w:t>
      </w:r>
      <w:r w:rsidR="006D11AA">
        <w:rPr>
          <w:rFonts w:ascii="Times New Roman" w:hAnsi="Times New Roman" w:cs="Times New Roman"/>
        </w:rPr>
        <w:t xml:space="preserve"> adopted fro</w:t>
      </w:r>
      <w:r w:rsidR="006D11AA" w:rsidRPr="00E05E47">
        <w:rPr>
          <w:rFonts w:ascii="Times New Roman" w:hAnsi="Times New Roman" w:cs="Times New Roman"/>
          <w:color w:val="000000" w:themeColor="text1"/>
        </w:rPr>
        <w:t xml:space="preserve">m </w:t>
      </w:r>
      <w:r w:rsidR="00B742CE" w:rsidRPr="00E05E47">
        <w:rPr>
          <w:rFonts w:ascii="Times New Roman" w:hAnsi="Times New Roman" w:cs="Times New Roman"/>
          <w:color w:val="000000" w:themeColor="text1"/>
        </w:rPr>
        <w:t>Lai et al.</w:t>
      </w:r>
      <w:r w:rsidR="00BD4327">
        <w:rPr>
          <w:rFonts w:ascii="Times New Roman" w:hAnsi="Times New Roman" w:cs="Times New Roman"/>
          <w:color w:val="000000" w:themeColor="text1"/>
        </w:rPr>
        <w:t xml:space="preserve"> (2016)</w:t>
      </w:r>
      <w:r w:rsidR="006D11AA" w:rsidRPr="00E05E47">
        <w:rPr>
          <w:rFonts w:ascii="Times New Roman" w:hAnsi="Times New Roman" w:cs="Times New Roman"/>
          <w:color w:val="000000" w:themeColor="text1"/>
        </w:rPr>
        <w:t>. (A</w:t>
      </w:r>
      <w:r w:rsidR="006D11AA" w:rsidRPr="004448D0">
        <w:rPr>
          <w:rFonts w:ascii="Times New Roman" w:hAnsi="Times New Roman" w:cs="Times New Roman"/>
        </w:rPr>
        <w:t>) NO</w:t>
      </w:r>
      <w:r w:rsidR="006D11AA" w:rsidRPr="00C3378F">
        <w:rPr>
          <w:rFonts w:ascii="Times New Roman" w:hAnsi="Times New Roman" w:cs="Times New Roman"/>
          <w:vertAlign w:val="subscript"/>
        </w:rPr>
        <w:t>2</w:t>
      </w:r>
      <w:r w:rsidR="006D11AA" w:rsidRPr="004448D0">
        <w:rPr>
          <w:rFonts w:ascii="Times New Roman" w:hAnsi="Times New Roman" w:cs="Times New Roman"/>
        </w:rPr>
        <w:t xml:space="preserve">, (B) </w:t>
      </w:r>
      <w:r w:rsidR="006D11AA" w:rsidRPr="004D28CD">
        <w:rPr>
          <w:rFonts w:ascii="Times New Roman" w:hAnsi="Times New Roman" w:cs="Times New Roman"/>
          <w:color w:val="000000" w:themeColor="text1"/>
        </w:rPr>
        <w:t>NO</w:t>
      </w:r>
      <w:r w:rsidR="006D11AA" w:rsidRPr="004D28CD">
        <w:rPr>
          <w:rFonts w:ascii="Times New Roman" w:hAnsi="Times New Roman" w:cs="Times New Roman"/>
          <w:color w:val="000000" w:themeColor="text1"/>
          <w:vertAlign w:val="subscript"/>
        </w:rPr>
        <w:t>X</w:t>
      </w:r>
      <w:r w:rsidR="006D11AA" w:rsidRPr="004D28CD">
        <w:rPr>
          <w:rFonts w:ascii="Times New Roman" w:hAnsi="Times New Roman" w:cs="Times New Roman"/>
          <w:color w:val="000000" w:themeColor="text1"/>
        </w:rPr>
        <w:t xml:space="preserve">, (C) </w:t>
      </w:r>
      <w:r w:rsidR="00C3378F" w:rsidRPr="004D28CD">
        <w:rPr>
          <w:rFonts w:ascii="Times New Roman" w:hAnsi="Times New Roman" w:cs="Times New Roman"/>
          <w:color w:val="000000" w:themeColor="text1"/>
        </w:rPr>
        <w:t>CO</w:t>
      </w:r>
      <w:r w:rsidR="006D11AA" w:rsidRPr="004D28CD">
        <w:rPr>
          <w:rFonts w:ascii="Times New Roman" w:hAnsi="Times New Roman" w:cs="Times New Roman"/>
          <w:color w:val="000000" w:themeColor="text1"/>
        </w:rPr>
        <w:t xml:space="preserve">, (D) </w:t>
      </w:r>
      <w:r w:rsidR="00C3378F" w:rsidRPr="004D28CD">
        <w:rPr>
          <w:rFonts w:ascii="Times New Roman" w:hAnsi="Times New Roman" w:cs="Times New Roman"/>
          <w:color w:val="000000" w:themeColor="text1"/>
        </w:rPr>
        <w:t>PM</w:t>
      </w:r>
      <w:r w:rsidR="00C3378F" w:rsidRPr="004D28CD">
        <w:rPr>
          <w:rFonts w:ascii="Times New Roman" w:hAnsi="Times New Roman" w:cs="Times New Roman"/>
          <w:color w:val="000000" w:themeColor="text1"/>
          <w:vertAlign w:val="subscript"/>
        </w:rPr>
        <w:t>2.5</w:t>
      </w:r>
      <w:r w:rsidR="006D11AA" w:rsidRPr="004D28CD">
        <w:rPr>
          <w:rFonts w:ascii="Times New Roman" w:hAnsi="Times New Roman" w:cs="Times New Roman"/>
          <w:color w:val="000000" w:themeColor="text1"/>
        </w:rPr>
        <w:t xml:space="preserve">, </w:t>
      </w:r>
      <w:r w:rsidR="00C3378F" w:rsidRPr="004D28CD">
        <w:rPr>
          <w:rFonts w:ascii="Times New Roman" w:hAnsi="Times New Roman" w:cs="Times New Roman"/>
          <w:color w:val="000000" w:themeColor="text1"/>
        </w:rPr>
        <w:t xml:space="preserve">and </w:t>
      </w:r>
      <w:r w:rsidR="006D11AA" w:rsidRPr="004D28CD">
        <w:rPr>
          <w:rFonts w:ascii="Times New Roman" w:hAnsi="Times New Roman" w:cs="Times New Roman"/>
          <w:color w:val="000000" w:themeColor="text1"/>
        </w:rPr>
        <w:t>(E)</w:t>
      </w:r>
      <w:r w:rsidR="00C3378F" w:rsidRPr="004D28CD">
        <w:rPr>
          <w:rFonts w:ascii="Times New Roman" w:hAnsi="Times New Roman" w:cs="Times New Roman"/>
          <w:color w:val="000000" w:themeColor="text1"/>
        </w:rPr>
        <w:t xml:space="preserve"> PM</w:t>
      </w:r>
      <w:r w:rsidR="00C3378F" w:rsidRPr="004D28CD">
        <w:rPr>
          <w:rFonts w:ascii="Times New Roman" w:hAnsi="Times New Roman" w:cs="Times New Roman"/>
          <w:color w:val="000000" w:themeColor="text1"/>
          <w:vertAlign w:val="subscript"/>
        </w:rPr>
        <w:t>10</w:t>
      </w:r>
    </w:p>
    <w:p w14:paraId="62510239" w14:textId="77777777" w:rsidR="00741FD7" w:rsidRPr="004D28CD" w:rsidRDefault="00741FD7" w:rsidP="00741FD7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Cs w:val="24"/>
        </w:rPr>
      </w:pPr>
      <w:r w:rsidRPr="004D28CD">
        <w:rPr>
          <w:rFonts w:ascii="Times New Roman" w:hAnsi="Times New Roman" w:cs="Times New Roman" w:hint="eastAsia"/>
          <w:b/>
          <w:color w:val="000000" w:themeColor="text1"/>
          <w:szCs w:val="24"/>
        </w:rPr>
        <w:t>T</w:t>
      </w:r>
      <w:r w:rsidRPr="004D28CD">
        <w:rPr>
          <w:rFonts w:ascii="Times New Roman" w:hAnsi="Times New Roman" w:cs="Times New Roman"/>
          <w:b/>
          <w:color w:val="000000" w:themeColor="text1"/>
          <w:szCs w:val="24"/>
        </w:rPr>
        <w:t>able S1</w:t>
      </w:r>
      <w:r w:rsidRPr="004D28CD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Start w:id="1" w:name="_Hlk23512779"/>
      <w:r w:rsidRPr="004D28CD">
        <w:rPr>
          <w:rFonts w:ascii="Times New Roman" w:hAnsi="Times New Roman" w:cs="Times New Roman"/>
          <w:color w:val="000000" w:themeColor="text1"/>
          <w:szCs w:val="24"/>
        </w:rPr>
        <w:t xml:space="preserve">Incidence rates in the regions of Taiwan </w:t>
      </w:r>
      <w:r w:rsidR="004D28CD" w:rsidRPr="004D28CD">
        <w:rPr>
          <w:rFonts w:ascii="Times New Roman" w:hAnsi="Times New Roman" w:cs="Times New Roman"/>
          <w:color w:val="000000" w:themeColor="text1"/>
          <w:szCs w:val="24"/>
        </w:rPr>
        <w:t>during</w:t>
      </w:r>
      <w:r w:rsidRPr="004D28CD">
        <w:rPr>
          <w:rFonts w:ascii="Times New Roman" w:hAnsi="Times New Roman" w:cs="Times New Roman"/>
          <w:color w:val="000000" w:themeColor="text1"/>
          <w:szCs w:val="24"/>
        </w:rPr>
        <w:t xml:space="preserve"> the period from 2006 to 2016</w:t>
      </w:r>
      <w:bookmarkEnd w:id="1"/>
    </w:p>
    <w:p w14:paraId="58CF2C68" w14:textId="77777777" w:rsidR="006D11AA" w:rsidRPr="00615E89" w:rsidRDefault="006D11AA" w:rsidP="006D11AA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</w:rPr>
      </w:pPr>
      <w:r w:rsidRPr="004D28CD">
        <w:rPr>
          <w:rFonts w:ascii="Times New Roman" w:hAnsi="Times New Roman" w:cs="Times New Roman"/>
          <w:b/>
          <w:color w:val="000000" w:themeColor="text1"/>
        </w:rPr>
        <w:t>Table S</w:t>
      </w:r>
      <w:r w:rsidR="00FA2AB2" w:rsidRPr="004D28CD">
        <w:rPr>
          <w:rFonts w:ascii="Times New Roman" w:hAnsi="Times New Roman" w:cs="Times New Roman"/>
          <w:b/>
          <w:color w:val="000000" w:themeColor="text1"/>
        </w:rPr>
        <w:t>2</w:t>
      </w:r>
      <w:r w:rsidRPr="004D28CD">
        <w:rPr>
          <w:rFonts w:ascii="Times New Roman" w:hAnsi="Times New Roman" w:cs="Times New Roman"/>
          <w:color w:val="000000" w:themeColor="text1"/>
        </w:rPr>
        <w:t xml:space="preserve"> Probability distributions of air pollutant concentrations (</w:t>
      </w:r>
      <w:proofErr w:type="gramStart"/>
      <w:r w:rsidRPr="004D28CD">
        <w:rPr>
          <w:rFonts w:ascii="Times New Roman" w:hAnsi="Times New Roman" w:cs="Times New Roman"/>
          <w:color w:val="000000" w:themeColor="text1"/>
        </w:rPr>
        <w:t>LN(</w:t>
      </w:r>
      <w:proofErr w:type="gramEnd"/>
      <w:r w:rsidRPr="004D28CD">
        <w:rPr>
          <w:rFonts w:ascii="Times New Roman" w:hAnsi="Times New Roman" w:cs="Times New Roman"/>
          <w:color w:val="000000" w:themeColor="text1"/>
        </w:rPr>
        <w:t xml:space="preserve">gm, </w:t>
      </w:r>
      <w:proofErr w:type="spellStart"/>
      <w:r w:rsidRPr="004D28CD">
        <w:rPr>
          <w:rFonts w:ascii="Times New Roman" w:hAnsi="Times New Roman" w:cs="Times New Roman"/>
          <w:color w:val="000000" w:themeColor="text1"/>
        </w:rPr>
        <w:t>gsd</w:t>
      </w:r>
      <w:proofErr w:type="spellEnd"/>
      <w:r w:rsidRPr="004D28CD">
        <w:rPr>
          <w:rFonts w:ascii="Times New Roman" w:hAnsi="Times New Roman" w:cs="Times New Roman"/>
          <w:color w:val="000000" w:themeColor="text1"/>
        </w:rPr>
        <w:t xml:space="preserve">) denotes the lognormal distribution with </w:t>
      </w:r>
      <w:r w:rsidR="005664FF" w:rsidRPr="004D28CD">
        <w:rPr>
          <w:rFonts w:ascii="Times New Roman" w:hAnsi="Times New Roman" w:cs="Times New Roman"/>
          <w:color w:val="000000" w:themeColor="text1"/>
        </w:rPr>
        <w:t xml:space="preserve">a </w:t>
      </w:r>
      <w:r w:rsidRPr="004D28CD">
        <w:rPr>
          <w:rFonts w:ascii="Times New Roman" w:hAnsi="Times New Roman" w:cs="Times New Roman"/>
          <w:color w:val="000000" w:themeColor="text1"/>
        </w:rPr>
        <w:t xml:space="preserve">geometric mean </w:t>
      </w:r>
      <w:r w:rsidRPr="004D28CD">
        <w:rPr>
          <w:rFonts w:ascii="Times New Roman" w:hAnsi="Times New Roman" w:cs="Times New Roman" w:hint="eastAsia"/>
          <w:color w:val="000000" w:themeColor="text1"/>
        </w:rPr>
        <w:t>(</w:t>
      </w:r>
      <w:r w:rsidRPr="004D28CD">
        <w:rPr>
          <w:rFonts w:ascii="Times New Roman" w:hAnsi="Times New Roman" w:cs="Times New Roman"/>
          <w:color w:val="000000" w:themeColor="text1"/>
        </w:rPr>
        <w:t>gm</w:t>
      </w:r>
      <w:r w:rsidRPr="004D28CD">
        <w:rPr>
          <w:rFonts w:ascii="Times New Roman" w:hAnsi="Times New Roman" w:cs="Times New Roman" w:hint="eastAsia"/>
          <w:color w:val="000000" w:themeColor="text1"/>
        </w:rPr>
        <w:t>)</w:t>
      </w:r>
      <w:r w:rsidRPr="004D28CD">
        <w:rPr>
          <w:rFonts w:ascii="Times New Roman" w:hAnsi="Times New Roman" w:cs="Times New Roman"/>
          <w:color w:val="000000" w:themeColor="text1"/>
        </w:rPr>
        <w:t xml:space="preserve"> and </w:t>
      </w:r>
      <w:r w:rsidR="005664FF" w:rsidRPr="004D28CD">
        <w:rPr>
          <w:rFonts w:ascii="Times New Roman" w:hAnsi="Times New Roman" w:cs="Times New Roman"/>
          <w:color w:val="000000" w:themeColor="text1"/>
        </w:rPr>
        <w:t xml:space="preserve">a </w:t>
      </w:r>
      <w:r w:rsidRPr="004D28CD">
        <w:rPr>
          <w:rFonts w:ascii="Times New Roman" w:hAnsi="Times New Roman" w:cs="Times New Roman"/>
          <w:color w:val="000000" w:themeColor="text1"/>
        </w:rPr>
        <w:t xml:space="preserve">geometric standard deviation </w:t>
      </w:r>
      <w:r w:rsidRPr="004D28CD">
        <w:rPr>
          <w:rFonts w:ascii="Times New Roman" w:hAnsi="Times New Roman" w:cs="Times New Roman" w:hint="eastAsia"/>
          <w:color w:val="000000" w:themeColor="text1"/>
        </w:rPr>
        <w:t>(</w:t>
      </w:r>
      <w:proofErr w:type="spellStart"/>
      <w:r w:rsidRPr="004D28CD">
        <w:rPr>
          <w:rFonts w:ascii="Times New Roman" w:hAnsi="Times New Roman" w:cs="Times New Roman"/>
          <w:color w:val="000000" w:themeColor="text1"/>
        </w:rPr>
        <w:t>gsd</w:t>
      </w:r>
      <w:proofErr w:type="spellEnd"/>
      <w:r>
        <w:rPr>
          <w:rFonts w:ascii="Times New Roman" w:hAnsi="Times New Roman" w:cs="Times New Roman" w:hint="eastAsia"/>
        </w:rPr>
        <w:t>)</w:t>
      </w:r>
      <w:r w:rsidR="00A04B65">
        <w:rPr>
          <w:rFonts w:ascii="Times New Roman" w:hAnsi="Times New Roman" w:cs="Times New Roman"/>
        </w:rPr>
        <w:t>)</w:t>
      </w:r>
    </w:p>
    <w:p w14:paraId="1EE77A9C" w14:textId="77777777" w:rsidR="00A93491" w:rsidRPr="006D11AA" w:rsidRDefault="00A93491">
      <w:pPr>
        <w:rPr>
          <w:rFonts w:cstheme="minorHAnsi"/>
          <w:b/>
          <w:sz w:val="28"/>
        </w:rPr>
      </w:pPr>
    </w:p>
    <w:p w14:paraId="31576A92" w14:textId="77777777" w:rsidR="00A93491" w:rsidRDefault="00A93491">
      <w:pPr>
        <w:rPr>
          <w:rFonts w:cstheme="minorHAnsi"/>
          <w:b/>
          <w:sz w:val="28"/>
        </w:rPr>
      </w:pPr>
    </w:p>
    <w:p w14:paraId="01A029DA" w14:textId="77777777" w:rsidR="00A93491" w:rsidRDefault="00A93491">
      <w:pPr>
        <w:rPr>
          <w:rFonts w:cstheme="minorHAnsi"/>
          <w:b/>
          <w:sz w:val="28"/>
        </w:rPr>
      </w:pPr>
    </w:p>
    <w:p w14:paraId="78723641" w14:textId="77777777" w:rsidR="00A93491" w:rsidRDefault="00A93491">
      <w:pPr>
        <w:rPr>
          <w:rFonts w:cstheme="minorHAnsi"/>
          <w:b/>
          <w:sz w:val="28"/>
        </w:rPr>
      </w:pPr>
    </w:p>
    <w:p w14:paraId="5098664E" w14:textId="77777777" w:rsidR="00A93491" w:rsidRDefault="00A93491">
      <w:pPr>
        <w:rPr>
          <w:rFonts w:cstheme="minorHAnsi"/>
          <w:b/>
          <w:sz w:val="28"/>
        </w:rPr>
      </w:pPr>
    </w:p>
    <w:p w14:paraId="0199AC1C" w14:textId="77777777" w:rsidR="00A93491" w:rsidRDefault="00A93491">
      <w:pPr>
        <w:rPr>
          <w:rFonts w:cstheme="minorHAnsi"/>
          <w:b/>
          <w:sz w:val="28"/>
        </w:rPr>
      </w:pPr>
    </w:p>
    <w:p w14:paraId="7F6C659E" w14:textId="77777777" w:rsidR="00A93491" w:rsidRDefault="00A93491">
      <w:pPr>
        <w:rPr>
          <w:rFonts w:cstheme="minorHAnsi"/>
          <w:b/>
          <w:sz w:val="28"/>
        </w:rPr>
      </w:pPr>
    </w:p>
    <w:p w14:paraId="7C83481F" w14:textId="77777777" w:rsidR="00A93491" w:rsidRDefault="00A93491">
      <w:pPr>
        <w:rPr>
          <w:rFonts w:cstheme="minorHAnsi"/>
          <w:b/>
          <w:sz w:val="28"/>
        </w:rPr>
      </w:pPr>
    </w:p>
    <w:p w14:paraId="5372BE07" w14:textId="77777777" w:rsidR="00A93491" w:rsidRDefault="00A93491">
      <w:pPr>
        <w:rPr>
          <w:rFonts w:cstheme="minorHAnsi"/>
          <w:b/>
          <w:sz w:val="28"/>
        </w:rPr>
      </w:pPr>
    </w:p>
    <w:p w14:paraId="73F0FA9E" w14:textId="77777777" w:rsidR="00A93491" w:rsidRDefault="00A93491">
      <w:pPr>
        <w:rPr>
          <w:rFonts w:cstheme="minorHAnsi"/>
          <w:b/>
          <w:sz w:val="28"/>
        </w:rPr>
      </w:pPr>
    </w:p>
    <w:p w14:paraId="7ECB64B3" w14:textId="77777777" w:rsidR="00A93491" w:rsidRDefault="00A93491">
      <w:pPr>
        <w:rPr>
          <w:rFonts w:cstheme="minorHAnsi"/>
          <w:b/>
          <w:sz w:val="28"/>
        </w:rPr>
      </w:pPr>
    </w:p>
    <w:p w14:paraId="5BE3170B" w14:textId="77777777" w:rsidR="00A93491" w:rsidRDefault="00A93491">
      <w:pPr>
        <w:rPr>
          <w:rFonts w:cstheme="minorHAnsi"/>
          <w:b/>
          <w:sz w:val="28"/>
        </w:rPr>
      </w:pPr>
    </w:p>
    <w:p w14:paraId="31F7F01E" w14:textId="77777777" w:rsidR="00A93491" w:rsidRDefault="00A93491">
      <w:pPr>
        <w:rPr>
          <w:rFonts w:cstheme="minorHAnsi"/>
          <w:b/>
          <w:sz w:val="28"/>
        </w:rPr>
      </w:pPr>
    </w:p>
    <w:p w14:paraId="0FC370B0" w14:textId="77777777" w:rsidR="00A93491" w:rsidRDefault="00A93491">
      <w:pPr>
        <w:rPr>
          <w:rFonts w:cstheme="minorHAnsi"/>
          <w:b/>
          <w:sz w:val="28"/>
        </w:rPr>
      </w:pPr>
    </w:p>
    <w:p w14:paraId="57C6D5D8" w14:textId="77777777" w:rsidR="00A93491" w:rsidRDefault="00A93491">
      <w:pPr>
        <w:rPr>
          <w:rFonts w:cstheme="minorHAnsi"/>
          <w:b/>
          <w:sz w:val="28"/>
        </w:rPr>
      </w:pPr>
    </w:p>
    <w:p w14:paraId="0206AB5F" w14:textId="77777777" w:rsidR="00A93491" w:rsidRDefault="00A93491">
      <w:pPr>
        <w:rPr>
          <w:rFonts w:cstheme="minorHAnsi"/>
          <w:b/>
          <w:sz w:val="28"/>
        </w:rPr>
      </w:pPr>
    </w:p>
    <w:p w14:paraId="54E8FE34" w14:textId="77777777" w:rsidR="00A93491" w:rsidRDefault="00A93491">
      <w:pPr>
        <w:rPr>
          <w:rFonts w:cstheme="minorHAnsi"/>
          <w:b/>
          <w:sz w:val="28"/>
        </w:rPr>
      </w:pPr>
    </w:p>
    <w:p w14:paraId="096CEE8F" w14:textId="77777777" w:rsidR="00A93491" w:rsidRDefault="00A93491">
      <w:pPr>
        <w:rPr>
          <w:rFonts w:cstheme="minorHAnsi"/>
          <w:b/>
          <w:sz w:val="28"/>
        </w:rPr>
      </w:pPr>
    </w:p>
    <w:p w14:paraId="33088A04" w14:textId="77777777" w:rsidR="00FA2AB2" w:rsidRDefault="00FA2AB2">
      <w:pPr>
        <w:rPr>
          <w:rFonts w:cstheme="minorHAnsi"/>
          <w:b/>
          <w:sz w:val="28"/>
        </w:rPr>
        <w:sectPr w:rsidR="00FA2AB2" w:rsidSect="00A93491">
          <w:headerReference w:type="default" r:id="rId8"/>
          <w:pgSz w:w="11906" w:h="16838"/>
          <w:pgMar w:top="1440" w:right="1440" w:bottom="1440" w:left="1440" w:header="992" w:footer="992" w:gutter="0"/>
          <w:pgNumType w:start="1"/>
          <w:cols w:space="425"/>
          <w:docGrid w:type="lines" w:linePitch="360"/>
        </w:sectPr>
      </w:pPr>
    </w:p>
    <w:p w14:paraId="69A3796B" w14:textId="77777777" w:rsidR="00A93491" w:rsidRPr="009C7017" w:rsidRDefault="003938FC">
      <w:pPr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 w:hint="eastAsia"/>
          <w:b/>
          <w:szCs w:val="24"/>
        </w:rPr>
        <w:lastRenderedPageBreak/>
        <w:t>Fig</w:t>
      </w:r>
      <w:r w:rsidR="00A04B65">
        <w:rPr>
          <w:rFonts w:ascii="Times New Roman" w:hAnsi="Times New Roman" w:cs="Times New Roman"/>
          <w:b/>
          <w:szCs w:val="24"/>
        </w:rPr>
        <w:t>ure</w:t>
      </w:r>
      <w:r>
        <w:rPr>
          <w:rFonts w:ascii="Times New Roman" w:hAnsi="Times New Roman" w:cs="Times New Roman" w:hint="eastAsia"/>
          <w:b/>
          <w:szCs w:val="24"/>
        </w:rPr>
        <w:t xml:space="preserve"> </w:t>
      </w:r>
      <w:r w:rsidR="000D0C08" w:rsidRPr="009C7017">
        <w:rPr>
          <w:rFonts w:ascii="Times New Roman" w:hAnsi="Times New Roman" w:cs="Times New Roman" w:hint="eastAsia"/>
          <w:b/>
          <w:szCs w:val="24"/>
        </w:rPr>
        <w:t>S1</w:t>
      </w:r>
    </w:p>
    <w:p w14:paraId="3F75E007" w14:textId="77777777" w:rsidR="000D0C08" w:rsidRPr="000D0C08" w:rsidRDefault="00D439AC">
      <w:pPr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592" behindDoc="0" locked="0" layoutInCell="1" allowOverlap="1" wp14:anchorId="0B32CDAC" wp14:editId="3708EBB1">
                <wp:simplePos x="0" y="0"/>
                <wp:positionH relativeFrom="margin">
                  <wp:posOffset>-213360</wp:posOffset>
                </wp:positionH>
                <wp:positionV relativeFrom="margin">
                  <wp:posOffset>327660</wp:posOffset>
                </wp:positionV>
                <wp:extent cx="10132695" cy="6178550"/>
                <wp:effectExtent l="0" t="0" r="1905" b="0"/>
                <wp:wrapNone/>
                <wp:docPr id="10" name="群組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32695" cy="6178550"/>
                          <a:chOff x="0" y="0"/>
                          <a:chExt cx="101328" cy="61785"/>
                        </a:xfrm>
                      </wpg:grpSpPr>
                      <pic:pic xmlns:pic="http://schemas.openxmlformats.org/drawingml/2006/picture">
                        <pic:nvPicPr>
                          <pic:cNvPr id="11" name="圖表 37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959" y="2020"/>
                            <a:ext cx="26050" cy="126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圖表 38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959" y="13078"/>
                            <a:ext cx="26050" cy="125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圖表 41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640" y="24135"/>
                            <a:ext cx="26581" cy="126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圖表 25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42" y="2020"/>
                            <a:ext cx="26050" cy="126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圖表 26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42" y="13078"/>
                            <a:ext cx="26050" cy="125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圖表 29"/>
                          <pic:cNvPicPr>
                            <a:picLocks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23" y="24135"/>
                            <a:ext cx="26582" cy="126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圖表 7"/>
                          <pic:cNvPicPr>
                            <a:picLocks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538" y="2020"/>
                            <a:ext cx="26050" cy="125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圖表 8"/>
                          <pic:cNvPicPr>
                            <a:picLocks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538" y="13078"/>
                            <a:ext cx="26050" cy="126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圖表 11"/>
                          <pic:cNvPicPr>
                            <a:picLocks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113" y="24135"/>
                            <a:ext cx="26581" cy="126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圖表 1"/>
                          <pic:cNvPicPr>
                            <a:picLocks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40" y="2020"/>
                            <a:ext cx="25943" cy="124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圖表 2"/>
                          <pic:cNvPicPr>
                            <a:picLocks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40" y="13078"/>
                            <a:ext cx="25943" cy="126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圖表 5"/>
                          <pic:cNvPicPr>
                            <a:picLocks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15" y="24135"/>
                            <a:ext cx="26581" cy="126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7230" y="0"/>
                            <a:ext cx="20980" cy="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4766F6" w14:textId="77777777" w:rsidR="000D0C08" w:rsidRPr="00922D21" w:rsidRDefault="000D0C08" w:rsidP="000D0C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</w:pPr>
                              <w:r w:rsidRPr="00922D21"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  <w:t>Taipei C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2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30728" y="0"/>
                            <a:ext cx="21196" cy="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1E7A43" w14:textId="77777777" w:rsidR="000D0C08" w:rsidRPr="00922D21" w:rsidRDefault="000D0C08" w:rsidP="000D0C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</w:pPr>
                              <w:r w:rsidRPr="00922D21"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  <w:t>Hualien Coun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3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54438" y="0"/>
                            <a:ext cx="21025" cy="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AF23B4" w14:textId="77777777" w:rsidR="000D0C08" w:rsidRPr="00922D21" w:rsidRDefault="000D0C08" w:rsidP="000D0C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</w:pPr>
                              <w:r w:rsidRPr="00922D21"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  <w:t>Taitung Coun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4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78042" y="0"/>
                            <a:ext cx="21400" cy="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9A4A9" w14:textId="77777777" w:rsidR="000D0C08" w:rsidRPr="00922D21" w:rsidRDefault="000D0C08" w:rsidP="000D0C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</w:pPr>
                              <w:r w:rsidRPr="00922D21">
                                <w:rPr>
                                  <w:rFonts w:ascii="Arial" w:hAnsi="Arial" w:cs="Arial"/>
                                  <w:b/>
                                  <w:sz w:val="28"/>
                                </w:rPr>
                                <w:t>Pingtung Coun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5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9781" y="3296"/>
                            <a:ext cx="10643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7714D1" w14:textId="77777777" w:rsidR="000D0C08" w:rsidRPr="00583B29" w:rsidRDefault="000D0C08" w:rsidP="000D0C08">
                              <w:pPr>
                                <w:adjustRightInd w:val="0"/>
                                <w:snapToGrid w:val="0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NO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  <w:vertAlign w:val="subscript"/>
                                </w:rPr>
                                <w:t xml:space="preserve">2 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(pp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6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9781" y="14353"/>
                            <a:ext cx="10338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C02283" w14:textId="77777777" w:rsidR="000D0C08" w:rsidRPr="00583B29" w:rsidRDefault="000D0C08" w:rsidP="000D0C08">
                              <w:pPr>
                                <w:adjustRightInd w:val="0"/>
                                <w:snapToGrid w:val="0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NO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  <w:vertAlign w:val="subscript"/>
                                </w:rPr>
                                <w:t xml:space="preserve">X 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(pp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7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9781" y="25411"/>
                            <a:ext cx="10396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F35EBE" w14:textId="77777777" w:rsidR="000D0C08" w:rsidRPr="00583B29" w:rsidRDefault="000D0C08" w:rsidP="000D0C08">
                              <w:pPr>
                                <w:adjustRightInd w:val="0"/>
                                <w:snapToGrid w:val="0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CO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  <w:vertAlign w:val="subscript"/>
                                </w:rPr>
                                <w:t xml:space="preserve"> 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(ppm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8" name="文字方塊 5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2631"/>
                            <a:ext cx="4191" cy="1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8CCB52" w14:textId="77777777" w:rsidR="000D0C08" w:rsidRPr="00922D21" w:rsidRDefault="000D0C08" w:rsidP="000D0C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922D21">
                                <w:rPr>
                                  <w:rFonts w:ascii="Arial" w:hAnsi="Arial" w:cs="Arial"/>
                                  <w:b/>
                                </w:rPr>
                                <w:t>Concentration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65"/>
                        <wps:cNvSpPr txBox="1">
                          <a:spLocks noChangeArrowheads="1"/>
                        </wps:cNvSpPr>
                        <wps:spPr bwMode="auto">
                          <a:xfrm>
                            <a:off x="45802" y="58585"/>
                            <a:ext cx="14929" cy="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A12626" w14:textId="77777777" w:rsidR="000D0C08" w:rsidRPr="00583B29" w:rsidRDefault="000D0C08" w:rsidP="000D0C08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Time (year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0" name="Text 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7123" y="3296"/>
                            <a:ext cx="3239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A7D841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1" name="Text Box 67"/>
                        <wps:cNvSpPr txBox="1">
                          <a:spLocks noChangeArrowheads="1"/>
                        </wps:cNvSpPr>
                        <wps:spPr bwMode="auto">
                          <a:xfrm>
                            <a:off x="7123" y="14353"/>
                            <a:ext cx="3239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9DDDAD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2" name="Text Box 68"/>
                        <wps:cNvSpPr txBox="1">
                          <a:spLocks noChangeArrowheads="1"/>
                        </wps:cNvSpPr>
                        <wps:spPr bwMode="auto">
                          <a:xfrm>
                            <a:off x="7123" y="25411"/>
                            <a:ext cx="3239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803EE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3" name="Text Box 74"/>
                        <wps:cNvSpPr txBox="1">
                          <a:spLocks noChangeArrowheads="1"/>
                        </wps:cNvSpPr>
                        <wps:spPr bwMode="auto">
                          <a:xfrm>
                            <a:off x="30728" y="3296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31EA20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4" name="Text Box 75"/>
                        <wps:cNvSpPr txBox="1">
                          <a:spLocks noChangeArrowheads="1"/>
                        </wps:cNvSpPr>
                        <wps:spPr bwMode="auto">
                          <a:xfrm>
                            <a:off x="30728" y="14353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D9615E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5" name="Text Box 76"/>
                        <wps:cNvSpPr txBox="1">
                          <a:spLocks noChangeArrowheads="1"/>
                        </wps:cNvSpPr>
                        <wps:spPr bwMode="auto">
                          <a:xfrm>
                            <a:off x="30728" y="25411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5E7E82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J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6" name="Text Box 80"/>
                        <wps:cNvSpPr txBox="1">
                          <a:spLocks noChangeArrowheads="1"/>
                        </wps:cNvSpPr>
                        <wps:spPr bwMode="auto">
                          <a:xfrm>
                            <a:off x="54438" y="3296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05774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7" name="Text Box 81"/>
                        <wps:cNvSpPr txBox="1">
                          <a:spLocks noChangeArrowheads="1"/>
                        </wps:cNvSpPr>
                        <wps:spPr bwMode="auto">
                          <a:xfrm>
                            <a:off x="54438" y="14353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E0767B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8" name="Text Box 82"/>
                        <wps:cNvSpPr txBox="1">
                          <a:spLocks noChangeArrowheads="1"/>
                        </wps:cNvSpPr>
                        <wps:spPr bwMode="auto">
                          <a:xfrm>
                            <a:off x="54438" y="25411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DBB994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9" name="Text Box 86"/>
                        <wps:cNvSpPr txBox="1">
                          <a:spLocks noChangeArrowheads="1"/>
                        </wps:cNvSpPr>
                        <wps:spPr bwMode="auto">
                          <a:xfrm>
                            <a:off x="78042" y="3296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566624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50" name="Text Box 87"/>
                        <wps:cNvSpPr txBox="1">
                          <a:spLocks noChangeArrowheads="1"/>
                        </wps:cNvSpPr>
                        <wps:spPr bwMode="auto">
                          <a:xfrm>
                            <a:off x="78042" y="14353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B6DAC9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51" name="Text Box 88"/>
                        <wps:cNvSpPr txBox="1">
                          <a:spLocks noChangeArrowheads="1"/>
                        </wps:cNvSpPr>
                        <wps:spPr bwMode="auto">
                          <a:xfrm>
                            <a:off x="78042" y="25411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509DC2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2" name="圖表 39"/>
                          <pic:cNvPicPr>
                            <a:picLocks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172" y="35087"/>
                            <a:ext cx="26156" cy="125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" name="圖表 27"/>
                          <pic:cNvPicPr>
                            <a:picLocks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42" y="35087"/>
                            <a:ext cx="26156" cy="125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" name="Text Box 83"/>
                        <wps:cNvSpPr txBox="1">
                          <a:spLocks noChangeArrowheads="1"/>
                        </wps:cNvSpPr>
                        <wps:spPr bwMode="auto">
                          <a:xfrm>
                            <a:off x="54545" y="36469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A77797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55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78255" y="36469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2729AB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6" name="圖表 9"/>
                          <pic:cNvPicPr>
                            <a:picLocks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538" y="35087"/>
                            <a:ext cx="26156" cy="126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7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30834" y="36469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BEDC39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8" name="圖表 3"/>
                          <pic:cNvPicPr>
                            <a:picLocks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4" y="35087"/>
                            <a:ext cx="26156" cy="126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9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9781" y="36469"/>
                            <a:ext cx="13689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1C591E" w14:textId="77777777" w:rsidR="000D0C08" w:rsidRPr="00583B29" w:rsidRDefault="000D0C08" w:rsidP="000D0C08">
                              <w:pPr>
                                <w:adjustRightInd w:val="0"/>
                                <w:snapToGrid w:val="0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PM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  <w:vertAlign w:val="subscript"/>
                                </w:rPr>
                                <w:t xml:space="preserve">2.5 </w:t>
                              </w:r>
                              <w:r w:rsidR="009C7AD1" w:rsidRPr="00583B29">
                                <w:rPr>
                                  <w:rFonts w:ascii="Arial" w:hAnsi="Arial" w:cs="Arial"/>
                                  <w:b/>
                                </w:rPr>
                                <w:t>(</w:t>
                              </w:r>
                              <w:proofErr w:type="spellStart"/>
                              <w:r w:rsidR="009C7AD1" w:rsidRPr="00583B29">
                                <w:rPr>
                                  <w:rFonts w:ascii="Arial" w:hAnsi="Arial" w:cs="Arial"/>
                                  <w:b/>
                                </w:rPr>
                                <w:t>μg</w:t>
                              </w:r>
                              <w:proofErr w:type="spellEnd"/>
                              <w:r w:rsidR="009C7AD1" w:rsidRPr="00583B29">
                                <w:rPr>
                                  <w:rFonts w:ascii="Arial" w:hAnsi="Arial" w:cs="Arial"/>
                                  <w:b/>
                                </w:rPr>
                                <w:t>/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m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  <w:vertAlign w:val="superscript"/>
                                </w:rPr>
                                <w:t>3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60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7123" y="36469"/>
                            <a:ext cx="3239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6629E1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61" name="圖表 40"/>
                          <pic:cNvPicPr>
                            <a:picLocks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065" y="46038"/>
                            <a:ext cx="26263" cy="125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圖表 28"/>
                          <pic:cNvPicPr>
                            <a:picLocks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42" y="46038"/>
                            <a:ext cx="26263" cy="125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" name="圖表 10"/>
                          <pic:cNvPicPr>
                            <a:picLocks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538" y="46038"/>
                            <a:ext cx="26262" cy="125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8" name="圖表 4"/>
                          <pic:cNvPicPr>
                            <a:picLocks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27" y="46038"/>
                            <a:ext cx="26263" cy="125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9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9781" y="47527"/>
                            <a:ext cx="13696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AAC47E" w14:textId="77777777" w:rsidR="000D0C08" w:rsidRPr="00583B29" w:rsidRDefault="000D0C08" w:rsidP="000D0C08">
                              <w:pPr>
                                <w:adjustRightInd w:val="0"/>
                                <w:snapToGrid w:val="0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PM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  <w:vertAlign w:val="subscript"/>
                                </w:rPr>
                                <w:t xml:space="preserve">10 </w:t>
                              </w:r>
                              <w:r w:rsidR="009C7AD1" w:rsidRPr="00583B29">
                                <w:rPr>
                                  <w:rFonts w:ascii="Arial" w:hAnsi="Arial" w:cs="Arial"/>
                                  <w:b/>
                                </w:rPr>
                                <w:t>(</w:t>
                              </w:r>
                              <w:proofErr w:type="spellStart"/>
                              <w:r w:rsidR="009C7AD1" w:rsidRPr="00583B29">
                                <w:rPr>
                                  <w:rFonts w:ascii="Arial" w:hAnsi="Arial" w:cs="Arial"/>
                                  <w:b/>
                                </w:rPr>
                                <w:t>μg</w:t>
                              </w:r>
                              <w:proofErr w:type="spellEnd"/>
                              <w:r w:rsidR="009C7AD1" w:rsidRPr="00583B29">
                                <w:rPr>
                                  <w:rFonts w:ascii="Arial" w:hAnsi="Arial" w:cs="Arial"/>
                                  <w:b/>
                                </w:rPr>
                                <w:t>/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m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  <w:vertAlign w:val="superscript"/>
                                </w:rPr>
                                <w:t>3</w:t>
                              </w:r>
                              <w:r w:rsidRPr="00583B29">
                                <w:rPr>
                                  <w:rFonts w:ascii="Arial" w:hAnsi="Arial" w:cs="Arial"/>
                                  <w:b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30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7123" y="47527"/>
                            <a:ext cx="3239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AD8F41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Q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31" name="Text Box 78"/>
                        <wps:cNvSpPr txBox="1">
                          <a:spLocks noChangeArrowheads="1"/>
                        </wps:cNvSpPr>
                        <wps:spPr bwMode="auto">
                          <a:xfrm>
                            <a:off x="30834" y="47527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A07E47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37" name="Text Box 84"/>
                        <wps:cNvSpPr txBox="1">
                          <a:spLocks noChangeArrowheads="1"/>
                        </wps:cNvSpPr>
                        <wps:spPr bwMode="auto">
                          <a:xfrm>
                            <a:off x="54545" y="47527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0894C5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38" name="Text Box 90"/>
                        <wps:cNvSpPr txBox="1">
                          <a:spLocks noChangeArrowheads="1"/>
                        </wps:cNvSpPr>
                        <wps:spPr bwMode="auto">
                          <a:xfrm>
                            <a:off x="78255" y="47527"/>
                            <a:ext cx="3251" cy="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2DE35E" w14:textId="77777777" w:rsidR="000D0C08" w:rsidRPr="00857B3D" w:rsidRDefault="000D0C08" w:rsidP="000D0C08">
                              <w:pPr>
                                <w:adjustRightInd w:val="0"/>
                                <w:snapToGrid w:val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57B3D">
                                <w:rPr>
                                  <w:rFonts w:ascii="Arial" w:hAnsi="Arial" w:cs="Arial"/>
                                  <w:b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g:grpSp>
                        <wpg:cNvPr id="139" name="群組 60"/>
                        <wpg:cNvGrpSpPr>
                          <a:grpSpLocks/>
                        </wpg:cNvGrpSpPr>
                        <wpg:grpSpPr bwMode="auto">
                          <a:xfrm>
                            <a:off x="29558" y="56990"/>
                            <a:ext cx="24105" cy="2286"/>
                            <a:chOff x="0" y="0"/>
                            <a:chExt cx="24108" cy="2286"/>
                          </a:xfrm>
                        </wpg:grpSpPr>
                        <wps:wsp>
                          <wps:cNvPr id="140" name="Text Box 4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B44ED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0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" name="Text Box 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80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3F2DD7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08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" name="Text Box 4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59" y="0"/>
                              <a:ext cx="5055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CC81DD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" name="Text Box 4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40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4D0463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" name="Text Box 4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616" y="0"/>
                              <a:ext cx="4454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969768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" name="Text Box 5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059" y="0"/>
                              <a:ext cx="5049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6F863A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" name="群組 291"/>
                        <wpg:cNvGrpSpPr>
                          <a:grpSpLocks/>
                        </wpg:cNvGrpSpPr>
                        <wpg:grpSpPr bwMode="auto">
                          <a:xfrm>
                            <a:off x="53162" y="56990"/>
                            <a:ext cx="24105" cy="2286"/>
                            <a:chOff x="0" y="0"/>
                            <a:chExt cx="24108" cy="2286"/>
                          </a:xfrm>
                        </wpg:grpSpPr>
                        <wps:wsp>
                          <wps:cNvPr id="147" name="Text Box 5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2D4414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0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" name="Text Box 5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80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51473F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08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" name="Text Box 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59" y="0"/>
                              <a:ext cx="5055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878615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" name="Text Box 5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40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3D6B5E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" name="Text Box 5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616" y="0"/>
                              <a:ext cx="4454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BEA54D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" name="Text Box 5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059" y="0"/>
                              <a:ext cx="5049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3BB1CD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" name="群組 298"/>
                        <wpg:cNvGrpSpPr>
                          <a:grpSpLocks/>
                        </wpg:cNvGrpSpPr>
                        <wpg:grpSpPr bwMode="auto">
                          <a:xfrm>
                            <a:off x="76979" y="56990"/>
                            <a:ext cx="24105" cy="2286"/>
                            <a:chOff x="0" y="0"/>
                            <a:chExt cx="24108" cy="2286"/>
                          </a:xfrm>
                        </wpg:grpSpPr>
                        <wps:wsp>
                          <wps:cNvPr id="154" name="Text Box 5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1B7186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0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" name="Text Box 6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80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D3B2EC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08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" name="Text Box 6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59" y="0"/>
                              <a:ext cx="5055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570959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" name="Text Box 6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40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22059D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616" y="0"/>
                              <a:ext cx="4454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E6FD3D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" name="Text Box 6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059" y="0"/>
                              <a:ext cx="5049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93404C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群組 60"/>
                        <wpg:cNvGrpSpPr>
                          <a:grpSpLocks/>
                        </wpg:cNvGrpSpPr>
                        <wpg:grpSpPr bwMode="auto">
                          <a:xfrm>
                            <a:off x="6060" y="56990"/>
                            <a:ext cx="24105" cy="2286"/>
                            <a:chOff x="0" y="0"/>
                            <a:chExt cx="24108" cy="2286"/>
                          </a:xfrm>
                        </wpg:grpSpPr>
                        <wps:wsp>
                          <wps:cNvPr id="161" name="Text Box 9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11F8EC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0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" name="Text Box 9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80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2F7EB3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08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" name="Text Box 9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59" y="0"/>
                              <a:ext cx="5055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6CA072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" name="Text Box 9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400" y="0"/>
                              <a:ext cx="5048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2979AD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" name="Text Box 9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616" y="0"/>
                              <a:ext cx="4454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1DCBB8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" name="Text Box 9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059" y="0"/>
                              <a:ext cx="5049" cy="228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AF88F7" w14:textId="77777777" w:rsidR="000D0C08" w:rsidRPr="00EE68EC" w:rsidRDefault="000D0C08" w:rsidP="000D0C08">
                                <w:pPr>
                                  <w:adjustRightInd w:val="0"/>
                                  <w:snapToGrid w:val="0"/>
                                  <w:spacing w:line="200" w:lineRule="atLeast"/>
                                  <w:jc w:val="center"/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</w:pPr>
                                <w:r w:rsidRPr="00EE68EC">
                                  <w:rPr>
                                    <w:rFonts w:cstheme="minorHAnsi"/>
                                    <w:b/>
                                    <w:sz w:val="18"/>
                                  </w:rPr>
                                  <w:t>201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群組 6" o:spid="_x0000_s1026" style="position:absolute;margin-left:-16.8pt;margin-top:25.8pt;width:797.85pt;height:486.5pt;z-index:251694592;mso-position-horizontal-relative:margin;mso-position-vertical-relative:margin" coordsize="101328,617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表 37" o:spid="_x0000_s1027" type="#_x0000_t75" style="position:absolute;left:74959;top:2020;width:26050;height:12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">
                  <v:imagedata r:id="rId29" o:title="" chromakey="white"/>
                  <o:lock v:ext="edit" aspectratio="f"/>
                </v:shape>
                <v:shape id="圖表 38" o:spid="_x0000_s1028" type="#_x0000_t75" style="position:absolute;left:74959;top:13078;width:26050;height:12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">
                  <v:imagedata r:id="rId30" o:title=""/>
                  <o:lock v:ext="edit" aspectratio="f"/>
                </v:shape>
                <v:shape id="圖表 41" o:spid="_x0000_s1029" type="#_x0000_t75" style="position:absolute;left:74640;top:24135;width:26581;height:12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">
                  <v:imagedata r:id="rId31" o:title=""/>
                  <o:lock v:ext="edit" aspectratio="f"/>
                </v:shape>
                <v:shape id="圖表 25" o:spid="_x0000_s1030" type="#_x0000_t75" style="position:absolute;left:51142;top:2020;width:26050;height:12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">
                  <v:imagedata r:id="rId32" o:title=""/>
                  <o:lock v:ext="edit" aspectratio="f"/>
                </v:shape>
                <v:shape id="圖表 26" o:spid="_x0000_s1031" type="#_x0000_t75" style="position:absolute;left:51142;top:13078;width:26050;height:12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">
                  <v:imagedata r:id="rId33" o:title=""/>
                  <o:lock v:ext="edit" aspectratio="f"/>
                </v:shape>
                <v:shape id="圖表 29" o:spid="_x0000_s1032" type="#_x0000_t75" style="position:absolute;left:50823;top:24135;width:26582;height:12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">
                  <v:imagedata r:id="rId34" o:title=""/>
                  <o:lock v:ext="edit" aspectratio="f"/>
                </v:shape>
                <v:shape id="圖表 7" o:spid="_x0000_s1033" type="#_x0000_t75" style="position:absolute;left:27538;top:2020;width:26050;height:12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">
                  <v:imagedata r:id="rId35" o:title=""/>
                  <o:lock v:ext="edit" aspectratio="f"/>
                </v:shape>
                <v:shape id="圖表 8" o:spid="_x0000_s1034" type="#_x0000_t75" style="position:absolute;left:27538;top:13078;width:26050;height:12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">
                  <v:imagedata r:id="rId36" o:title=""/>
                  <o:lock v:ext="edit" aspectratio="f"/>
                </v:shape>
                <v:shape id="圖表 11" o:spid="_x0000_s1035" type="#_x0000_t75" style="position:absolute;left:27113;top:24135;width:26581;height:12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">
                  <v:imagedata r:id="rId37" o:title=""/>
                  <o:lock v:ext="edit" aspectratio="f"/>
                </v:shape>
                <v:shape id="圖表 1" o:spid="_x0000_s1036" type="#_x0000_t75" style="position:absolute;left:4040;top:2020;width:25943;height:12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">
                  <v:imagedata r:id="rId38" o:title=""/>
                  <o:lock v:ext="edit" aspectratio="f"/>
                </v:shape>
                <v:shape id="圖表 2" o:spid="_x0000_s1037" type="#_x0000_t75" style="position:absolute;left:4040;top:13078;width:25943;height:12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">
                  <v:imagedata r:id="rId39" o:title=""/>
                  <o:lock v:ext="edit" aspectratio="f"/>
                </v:shape>
                <v:shape id="圖表 5" o:spid="_x0000_s1038" type="#_x0000_t75" style="position:absolute;left:3615;top:24135;width:26581;height:12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">
                  <v:imagedata r:id="rId40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" o:spid="_x0000_s1039" type="#_x0000_t202" style="position:absolute;left:7230;width:20980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p7DwgAAANsAAAAPAAAAZHJzL2Rvd25yZXYueG1sRI/NasMw&#10;EITvhb6D2EJvjeyU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Duep7DwgAAANsAAAAPAAAA&#10;AAAAAAAAAAAAAAcCAABkcnMvZG93bnJldi54bWxQSwUGAAAAAAMAAwC3AAAA9gIAAAAA&#10;" filled="f" stroked="f">
                  <v:textbox style="mso-fit-shape-to-text:t">
                    <w:txbxContent>
                      <w:p w:rsidR="000D0C08" w:rsidRPr="00922D21" w:rsidRDefault="000D0C08" w:rsidP="000D0C08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8"/>
                          </w:rPr>
                        </w:pPr>
                        <w:r w:rsidRPr="00922D21">
                          <w:rPr>
                            <w:rFonts w:ascii="Arial" w:hAnsi="Arial" w:cs="Arial"/>
                            <w:b/>
                            <w:sz w:val="28"/>
                          </w:rPr>
                          <w:t>Taipei City</w:t>
                        </w:r>
                      </w:p>
                    </w:txbxContent>
                  </v:textbox>
                </v:shape>
                <v:shape id="Text Box 28" o:spid="_x0000_s1040" type="#_x0000_t202" style="position:absolute;left:30728;width:2119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AC0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AeqAC0wgAAANsAAAAPAAAA&#10;AAAAAAAAAAAAAAcCAABkcnMvZG93bnJldi54bWxQSwUGAAAAAAMAAwC3AAAA9gIAAAAA&#10;" filled="f" stroked="f">
                  <v:textbox style="mso-fit-shape-to-text:t">
                    <w:txbxContent>
                      <w:p w:rsidR="000D0C08" w:rsidRPr="00922D21" w:rsidRDefault="000D0C08" w:rsidP="000D0C08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8"/>
                          </w:rPr>
                        </w:pPr>
                        <w:r w:rsidRPr="00922D21">
                          <w:rPr>
                            <w:rFonts w:ascii="Arial" w:hAnsi="Arial" w:cs="Arial"/>
                            <w:b/>
                            <w:sz w:val="28"/>
                          </w:rPr>
                          <w:t>Hualien County</w:t>
                        </w:r>
                      </w:p>
                    </w:txbxContent>
                  </v:textbox>
                </v:shape>
                <v:shape id="Text Box 29" o:spid="_x0000_s1041" type="#_x0000_t202" style="position:absolute;left:54438;width:21025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UvwQAAANsAAAAPAAAAZHJzL2Rvd25yZXYueG1sRI9Ba8JA&#10;FITvBf/D8gre6kal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HHkpS/BAAAA2wAAAA8AAAAA&#10;AAAAAAAAAAAABwIAAGRycy9kb3ducmV2LnhtbFBLBQYAAAAAAwADALcAAAD1AgAAAAA=&#10;" filled="f" stroked="f">
                  <v:textbox style="mso-fit-shape-to-text:t">
                    <w:txbxContent>
                      <w:p w:rsidR="000D0C08" w:rsidRPr="00922D21" w:rsidRDefault="000D0C08" w:rsidP="000D0C08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8"/>
                          </w:rPr>
                        </w:pPr>
                        <w:r w:rsidRPr="00922D21">
                          <w:rPr>
                            <w:rFonts w:ascii="Arial" w:hAnsi="Arial" w:cs="Arial"/>
                            <w:b/>
                            <w:sz w:val="28"/>
                          </w:rPr>
                          <w:t>Taitung County</w:t>
                        </w:r>
                      </w:p>
                    </w:txbxContent>
                  </v:textbox>
                </v:shape>
                <v:shape id="Text Box 30" o:spid="_x0000_s1042" type="#_x0000_t202" style="position:absolute;left:78042;width:21400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" filled="f" stroked="f">
                  <v:textbox style="mso-fit-shape-to-text:t">
                    <w:txbxContent>
                      <w:p w:rsidR="000D0C08" w:rsidRPr="00922D21" w:rsidRDefault="000D0C08" w:rsidP="000D0C08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8"/>
                          </w:rPr>
                        </w:pPr>
                        <w:r w:rsidRPr="00922D21">
                          <w:rPr>
                            <w:rFonts w:ascii="Arial" w:hAnsi="Arial" w:cs="Arial"/>
                            <w:b/>
                            <w:sz w:val="28"/>
                          </w:rPr>
                          <w:t>Pingtung County</w:t>
                        </w:r>
                      </w:p>
                    </w:txbxContent>
                  </v:textbox>
                </v:shape>
                <v:shape id="Text Box 31" o:spid="_x0000_s1043" type="#_x0000_t202" style="position:absolute;left:9781;top:3296;width:10643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ZjA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JFBmMDBAAAA2wAAAA8AAAAA&#10;AAAAAAAAAAAABwIAAGRycy9kb3ducmV2LnhtbFBLBQYAAAAAAwADALcAAAD1AgAAAAA=&#10;" filled="f" stroked="f">
                  <v:textbox style="mso-fit-shape-to-text:t">
                    <w:txbxContent>
                      <w:p w:rsidR="000D0C08" w:rsidRPr="00583B29" w:rsidRDefault="000D0C08" w:rsidP="000D0C08">
                        <w:pPr>
                          <w:adjustRightInd w:val="0"/>
                          <w:snapToGrid w:val="0"/>
                          <w:rPr>
                            <w:rFonts w:ascii="Arial" w:hAnsi="Arial" w:cs="Arial"/>
                            <w:b/>
                          </w:rPr>
                        </w:pPr>
                        <w:r w:rsidRPr="00583B29">
                          <w:rPr>
                            <w:rFonts w:ascii="Arial" w:hAnsi="Arial" w:cs="Arial"/>
                            <w:b/>
                          </w:rPr>
                          <w:t>NO</w:t>
                        </w:r>
                        <w:r w:rsidRPr="00583B29">
                          <w:rPr>
                            <w:rFonts w:ascii="Arial" w:hAnsi="Arial" w:cs="Arial"/>
                            <w:b/>
                            <w:vertAlign w:val="subscript"/>
                          </w:rPr>
                          <w:t xml:space="preserve">2 </w:t>
                        </w:r>
                        <w:r w:rsidRPr="00583B29">
                          <w:rPr>
                            <w:rFonts w:ascii="Arial" w:hAnsi="Arial" w:cs="Arial"/>
                            <w:b/>
                          </w:rPr>
                          <w:t>(ppb)</w:t>
                        </w:r>
                      </w:p>
                    </w:txbxContent>
                  </v:textbox>
                </v:shape>
                <v:shape id="Text Box 32" o:spid="_x0000_s1044" type="#_x0000_t202" style="position:absolute;left:9781;top:14353;width:1033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" filled="f" stroked="f">
                  <v:textbox style="mso-fit-shape-to-text:t">
                    <w:txbxContent>
                      <w:p w:rsidR="000D0C08" w:rsidRPr="00583B29" w:rsidRDefault="000D0C08" w:rsidP="000D0C08">
                        <w:pPr>
                          <w:adjustRightInd w:val="0"/>
                          <w:snapToGrid w:val="0"/>
                          <w:rPr>
                            <w:rFonts w:ascii="Arial" w:hAnsi="Arial" w:cs="Arial"/>
                            <w:b/>
                          </w:rPr>
                        </w:pPr>
                        <w:r w:rsidRPr="00583B29">
                          <w:rPr>
                            <w:rFonts w:ascii="Arial" w:hAnsi="Arial" w:cs="Arial"/>
                            <w:b/>
                          </w:rPr>
                          <w:t>NO</w:t>
                        </w:r>
                        <w:r w:rsidRPr="00583B29">
                          <w:rPr>
                            <w:rFonts w:ascii="Arial" w:hAnsi="Arial" w:cs="Arial"/>
                            <w:b/>
                            <w:vertAlign w:val="subscript"/>
                          </w:rPr>
                          <w:t xml:space="preserve">X </w:t>
                        </w:r>
                        <w:r w:rsidRPr="00583B29">
                          <w:rPr>
                            <w:rFonts w:ascii="Arial" w:hAnsi="Arial" w:cs="Arial"/>
                            <w:b/>
                          </w:rPr>
                          <w:t>(ppb)</w:t>
                        </w:r>
                      </w:p>
                    </w:txbxContent>
                  </v:textbox>
                </v:shape>
                <v:shape id="Text Box 35" o:spid="_x0000_s1045" type="#_x0000_t202" style="position:absolute;left:9781;top:25411;width:103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MswgAAANsAAAAPAAAAZHJzL2Rvd25yZXYueG1sRI9Ba8JA&#10;FITvBf/D8oTe6kal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AO36MswgAAANsAAAAPAAAA&#10;AAAAAAAAAAAAAAcCAABkcnMvZG93bnJldi54bWxQSwUGAAAAAAMAAwC3AAAA9gIAAAAA&#10;" filled="f" stroked="f">
                  <v:textbox style="mso-fit-shape-to-text:t">
                    <w:txbxContent>
                      <w:p w:rsidR="000D0C08" w:rsidRPr="00583B29" w:rsidRDefault="000D0C08" w:rsidP="000D0C08">
                        <w:pPr>
                          <w:adjustRightInd w:val="0"/>
                          <w:snapToGrid w:val="0"/>
                          <w:rPr>
                            <w:rFonts w:ascii="Arial" w:hAnsi="Arial" w:cs="Arial"/>
                            <w:b/>
                          </w:rPr>
                        </w:pPr>
                        <w:r w:rsidRPr="00583B29">
                          <w:rPr>
                            <w:rFonts w:ascii="Arial" w:hAnsi="Arial" w:cs="Arial"/>
                            <w:b/>
                          </w:rPr>
                          <w:t>CO</w:t>
                        </w:r>
                        <w:r w:rsidRPr="00583B29">
                          <w:rPr>
                            <w:rFonts w:ascii="Arial" w:hAnsi="Arial" w:cs="Arial"/>
                            <w:b/>
                            <w:vertAlign w:val="subscript"/>
                          </w:rPr>
                          <w:t xml:space="preserve"> </w:t>
                        </w:r>
                        <w:r w:rsidRPr="00583B29">
                          <w:rPr>
                            <w:rFonts w:ascii="Arial" w:hAnsi="Arial" w:cs="Arial"/>
                            <w:b/>
                          </w:rPr>
                          <w:t>(ppm)</w:t>
                        </w:r>
                      </w:p>
                    </w:txbxContent>
                  </v:textbox>
                </v:shape>
                <v:shape id="文字方塊 52" o:spid="_x0000_s1046" type="#_x0000_t202" style="position:absolute;top:22631;width:4191;height:137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" filled="f" stroked="f" strokeweight=".5pt">
                  <v:textbox style="layout-flow:vertical;mso-layout-flow-alt:bottom-to-top">
                    <w:txbxContent>
                      <w:p w:rsidR="000D0C08" w:rsidRPr="00922D21" w:rsidRDefault="000D0C08" w:rsidP="000D0C08">
                        <w:pPr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922D21">
                          <w:rPr>
                            <w:rFonts w:ascii="Arial" w:hAnsi="Arial" w:cs="Arial"/>
                            <w:b/>
                          </w:rPr>
                          <w:t>Concentration</w:t>
                        </w:r>
                      </w:p>
                    </w:txbxContent>
                  </v:textbox>
                </v:shape>
                <v:shape id="Text Box 65" o:spid="_x0000_s1047" type="#_x0000_t202" style="position:absolute;left:45802;top:58585;width:14929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:rsidR="000D0C08" w:rsidRPr="00583B29" w:rsidRDefault="000D0C08" w:rsidP="000D0C08">
                        <w:pPr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583B29">
                          <w:rPr>
                            <w:rFonts w:ascii="Arial" w:hAnsi="Arial" w:cs="Arial"/>
                            <w:b/>
                          </w:rPr>
                          <w:t>Time (year)</w:t>
                        </w:r>
                      </w:p>
                    </w:txbxContent>
                  </v:textbox>
                </v:shape>
                <v:shape id="Text Box 66" o:spid="_x0000_s1048" type="#_x0000_t202" style="position:absolute;left:7123;top:3296;width:323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A</w:t>
                        </w:r>
                      </w:p>
                    </w:txbxContent>
                  </v:textbox>
                </v:shape>
                <v:shape id="Text Box 67" o:spid="_x0000_s1049" type="#_x0000_t202" style="position:absolute;left:7123;top:14353;width:323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E</w:t>
                        </w:r>
                      </w:p>
                    </w:txbxContent>
                  </v:textbox>
                </v:shape>
                <v:shape id="Text Box 68" o:spid="_x0000_s1050" type="#_x0000_t202" style="position:absolute;left:7123;top:25411;width:323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I</w:t>
                        </w:r>
                      </w:p>
                    </w:txbxContent>
                  </v:textbox>
                </v:shape>
                <v:shape id="Text Box 74" o:spid="_x0000_s1051" type="#_x0000_t202" style="position:absolute;left:30728;top:3296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B</w:t>
                        </w:r>
                      </w:p>
                    </w:txbxContent>
                  </v:textbox>
                </v:shape>
                <v:shape id="Text Box 75" o:spid="_x0000_s1052" type="#_x0000_t202" style="position:absolute;left:30728;top:14353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F</w:t>
                        </w:r>
                      </w:p>
                    </w:txbxContent>
                  </v:textbox>
                </v:shape>
                <v:shape id="Text Box 76" o:spid="_x0000_s1053" type="#_x0000_t202" style="position:absolute;left:30728;top:25411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J</w:t>
                        </w:r>
                      </w:p>
                    </w:txbxContent>
                  </v:textbox>
                </v:shape>
                <v:shape id="Text Box 80" o:spid="_x0000_s1054" type="#_x0000_t202" style="position:absolute;left:54438;top:3296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C</w:t>
                        </w:r>
                      </w:p>
                    </w:txbxContent>
                  </v:textbox>
                </v:shape>
                <v:shape id="Text Box 81" o:spid="_x0000_s1055" type="#_x0000_t202" style="position:absolute;left:54438;top:14353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G</w:t>
                        </w:r>
                      </w:p>
                    </w:txbxContent>
                  </v:textbox>
                </v:shape>
                <v:shape id="Text Box 82" o:spid="_x0000_s1056" type="#_x0000_t202" style="position:absolute;left:54438;top:25411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K</w:t>
                        </w:r>
                      </w:p>
                    </w:txbxContent>
                  </v:textbox>
                </v:shape>
                <v:shape id="Text Box 86" o:spid="_x0000_s1057" type="#_x0000_t202" style="position:absolute;left:78042;top:3296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D</w:t>
                        </w:r>
                      </w:p>
                    </w:txbxContent>
                  </v:textbox>
                </v:shape>
                <v:shape id="Text Box 87" o:spid="_x0000_s1058" type="#_x0000_t202" style="position:absolute;left:78042;top:14353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H</w:t>
                        </w:r>
                      </w:p>
                    </w:txbxContent>
                  </v:textbox>
                </v:shape>
                <v:shape id="Text Box 88" o:spid="_x0000_s1059" type="#_x0000_t202" style="position:absolute;left:78042;top:25411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L</w:t>
                        </w:r>
                      </w:p>
                    </w:txbxContent>
                  </v:textbox>
                </v:shape>
                <v:shape id="圖表 39" o:spid="_x0000_s1060" type="#_x0000_t75" style="position:absolute;left:75172;top:35087;width:26156;height:12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">
                  <v:imagedata r:id="rId41" o:title=""/>
                  <o:lock v:ext="edit" aspectratio="f"/>
                </v:shape>
                <v:shape id="圖表 27" o:spid="_x0000_s1061" type="#_x0000_t75" style="position:absolute;left:51142;top:35087;width:26156;height:12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">
                  <v:imagedata r:id="rId42" o:title=""/>
                  <o:lock v:ext="edit" aspectratio="f"/>
                </v:shape>
                <v:shape id="Text Box 83" o:spid="_x0000_s1062" type="#_x0000_t202" style="position:absolute;left:54545;top:36469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tj7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CPS2PvBAAAA2wAAAA8AAAAA&#10;AAAAAAAAAAAABwIAAGRycy9kb3ducmV2LnhtbFBLBQYAAAAAAwADALcAAAD1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O</w:t>
                        </w:r>
                      </w:p>
                    </w:txbxContent>
                  </v:textbox>
                </v:shape>
                <v:shape id="Text Box 89" o:spid="_x0000_s1063" type="#_x0000_t202" style="position:absolute;left:78255;top:36469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P</w:t>
                        </w:r>
                      </w:p>
                    </w:txbxContent>
                  </v:textbox>
                </v:shape>
                <v:shape id="圖表 9" o:spid="_x0000_s1064" type="#_x0000_t75" style="position:absolute;left:27538;top:35087;width:26156;height:12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">
                  <v:imagedata r:id="rId43" o:title=""/>
                  <o:lock v:ext="edit" aspectratio="f"/>
                </v:shape>
                <v:shape id="Text Box 77" o:spid="_x0000_s1065" type="#_x0000_t202" style="position:absolute;left:30834;top:36469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N</w:t>
                        </w:r>
                      </w:p>
                    </w:txbxContent>
                  </v:textbox>
                </v:shape>
                <v:shape id="圖表 3" o:spid="_x0000_s1066" type="#_x0000_t75" style="position:absolute;left:3934;top:35087;width:26156;height:12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">
                  <v:imagedata r:id="rId44" o:title=""/>
                  <o:lock v:ext="edit" aspectratio="f"/>
                </v:shape>
                <v:shape id="Text Box 33" o:spid="_x0000_s1067" type="#_x0000_t202" style="position:absolute;left:9781;top:36469;width:1368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" filled="f" stroked="f">
                  <v:textbox style="mso-fit-shape-to-text:t">
                    <w:txbxContent>
                      <w:p w:rsidR="000D0C08" w:rsidRPr="00583B29" w:rsidRDefault="000D0C08" w:rsidP="000D0C08">
                        <w:pPr>
                          <w:adjustRightInd w:val="0"/>
                          <w:snapToGrid w:val="0"/>
                          <w:rPr>
                            <w:rFonts w:ascii="Arial" w:hAnsi="Arial" w:cs="Arial"/>
                            <w:b/>
                          </w:rPr>
                        </w:pPr>
                        <w:r w:rsidRPr="00583B29">
                          <w:rPr>
                            <w:rFonts w:ascii="Arial" w:hAnsi="Arial" w:cs="Arial"/>
                            <w:b/>
                          </w:rPr>
                          <w:t>PM</w:t>
                        </w:r>
                        <w:r w:rsidRPr="00583B29">
                          <w:rPr>
                            <w:rFonts w:ascii="Arial" w:hAnsi="Arial" w:cs="Arial"/>
                            <w:b/>
                            <w:vertAlign w:val="subscript"/>
                          </w:rPr>
                          <w:t xml:space="preserve">2.5 </w:t>
                        </w:r>
                        <w:r w:rsidR="009C7AD1" w:rsidRPr="00583B29">
                          <w:rPr>
                            <w:rFonts w:ascii="Arial" w:hAnsi="Arial" w:cs="Arial"/>
                            <w:b/>
                          </w:rPr>
                          <w:t>(</w:t>
                        </w:r>
                        <w:proofErr w:type="spellStart"/>
                        <w:r w:rsidR="009C7AD1" w:rsidRPr="00583B29">
                          <w:rPr>
                            <w:rFonts w:ascii="Arial" w:hAnsi="Arial" w:cs="Arial"/>
                            <w:b/>
                          </w:rPr>
                          <w:t>μg</w:t>
                        </w:r>
                        <w:proofErr w:type="spellEnd"/>
                        <w:r w:rsidR="009C7AD1" w:rsidRPr="00583B29">
                          <w:rPr>
                            <w:rFonts w:ascii="Arial" w:hAnsi="Arial" w:cs="Arial"/>
                            <w:b/>
                          </w:rPr>
                          <w:t>/</w:t>
                        </w:r>
                        <w:r w:rsidRPr="00583B29">
                          <w:rPr>
                            <w:rFonts w:ascii="Arial" w:hAnsi="Arial" w:cs="Arial"/>
                            <w:b/>
                          </w:rPr>
                          <w:t>m</w:t>
                        </w:r>
                        <w:r w:rsidRPr="00583B29">
                          <w:rPr>
                            <w:rFonts w:ascii="Arial" w:hAnsi="Arial" w:cs="Arial"/>
                            <w:b/>
                            <w:vertAlign w:val="superscript"/>
                          </w:rPr>
                          <w:t>3</w:t>
                        </w:r>
                        <w:r w:rsidRPr="00583B29">
                          <w:rPr>
                            <w:rFonts w:ascii="Arial" w:hAnsi="Arial" w:cs="Arial"/>
                            <w:b/>
                          </w:rPr>
                          <w:t>)</w:t>
                        </w:r>
                      </w:p>
                    </w:txbxContent>
                  </v:textbox>
                </v:shape>
                <v:shape id="Text Box 69" o:spid="_x0000_s1068" type="#_x0000_t202" style="position:absolute;left:7123;top:36469;width:323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M</w:t>
                        </w:r>
                      </w:p>
                    </w:txbxContent>
                  </v:textbox>
                </v:shape>
                <v:shape id="圖表 40" o:spid="_x0000_s1069" type="#_x0000_t75" style="position:absolute;left:75065;top:46038;width:26263;height:12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">
                  <v:imagedata r:id="rId45" o:title=""/>
                  <o:lock v:ext="edit" aspectratio="f"/>
                </v:shape>
                <v:shape id="圖表 28" o:spid="_x0000_s1070" type="#_x0000_t75" style="position:absolute;left:51142;top:46038;width:26263;height:12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">
                  <v:imagedata r:id="rId46" o:title=""/>
                  <o:lock v:ext="edit" aspectratio="f"/>
                </v:shape>
                <v:shape id="圖表 10" o:spid="_x0000_s1071" type="#_x0000_t75" style="position:absolute;left:27538;top:46038;width:26262;height:12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">
                  <v:imagedata r:id="rId47" o:title=""/>
                  <o:lock v:ext="edit" aspectratio="f"/>
                </v:shape>
                <v:shape id="圖表 4" o:spid="_x0000_s1072" type="#_x0000_t75" style="position:absolute;left:3827;top:46038;width:26263;height:12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">
                  <v:imagedata r:id="rId48" o:title=""/>
                  <o:lock v:ext="edit" aspectratio="f"/>
                </v:shape>
                <v:shape id="Text Box 34" o:spid="_x0000_s1073" type="#_x0000_t202" style="position:absolute;left:9781;top:47527;width:136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" filled="f" stroked="f">
                  <v:textbox style="mso-fit-shape-to-text:t">
                    <w:txbxContent>
                      <w:p w:rsidR="000D0C08" w:rsidRPr="00583B29" w:rsidRDefault="000D0C08" w:rsidP="000D0C08">
                        <w:pPr>
                          <w:adjustRightInd w:val="0"/>
                          <w:snapToGrid w:val="0"/>
                          <w:rPr>
                            <w:rFonts w:ascii="Arial" w:hAnsi="Arial" w:cs="Arial"/>
                            <w:b/>
                          </w:rPr>
                        </w:pPr>
                        <w:r w:rsidRPr="00583B29">
                          <w:rPr>
                            <w:rFonts w:ascii="Arial" w:hAnsi="Arial" w:cs="Arial"/>
                            <w:b/>
                          </w:rPr>
                          <w:t>PM</w:t>
                        </w:r>
                        <w:r w:rsidRPr="00583B29">
                          <w:rPr>
                            <w:rFonts w:ascii="Arial" w:hAnsi="Arial" w:cs="Arial"/>
                            <w:b/>
                            <w:vertAlign w:val="subscript"/>
                          </w:rPr>
                          <w:t xml:space="preserve">10 </w:t>
                        </w:r>
                        <w:r w:rsidR="009C7AD1" w:rsidRPr="00583B29">
                          <w:rPr>
                            <w:rFonts w:ascii="Arial" w:hAnsi="Arial" w:cs="Arial"/>
                            <w:b/>
                          </w:rPr>
                          <w:t>(</w:t>
                        </w:r>
                        <w:proofErr w:type="spellStart"/>
                        <w:r w:rsidR="009C7AD1" w:rsidRPr="00583B29">
                          <w:rPr>
                            <w:rFonts w:ascii="Arial" w:hAnsi="Arial" w:cs="Arial"/>
                            <w:b/>
                          </w:rPr>
                          <w:t>μg</w:t>
                        </w:r>
                        <w:proofErr w:type="spellEnd"/>
                        <w:r w:rsidR="009C7AD1" w:rsidRPr="00583B29">
                          <w:rPr>
                            <w:rFonts w:ascii="Arial" w:hAnsi="Arial" w:cs="Arial"/>
                            <w:b/>
                          </w:rPr>
                          <w:t>/</w:t>
                        </w:r>
                        <w:r w:rsidRPr="00583B29">
                          <w:rPr>
                            <w:rFonts w:ascii="Arial" w:hAnsi="Arial" w:cs="Arial"/>
                            <w:b/>
                          </w:rPr>
                          <w:t>m</w:t>
                        </w:r>
                        <w:r w:rsidRPr="00583B29">
                          <w:rPr>
                            <w:rFonts w:ascii="Arial" w:hAnsi="Arial" w:cs="Arial"/>
                            <w:b/>
                            <w:vertAlign w:val="superscript"/>
                          </w:rPr>
                          <w:t>3</w:t>
                        </w:r>
                        <w:r w:rsidRPr="00583B29">
                          <w:rPr>
                            <w:rFonts w:ascii="Arial" w:hAnsi="Arial" w:cs="Arial"/>
                            <w:b/>
                          </w:rPr>
                          <w:t>)</w:t>
                        </w:r>
                      </w:p>
                    </w:txbxContent>
                  </v:textbox>
                </v:shape>
                <v:shape id="Text Box 70" o:spid="_x0000_s1074" type="#_x0000_t202" style="position:absolute;left:7123;top:47527;width:323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Q</w:t>
                        </w:r>
                      </w:p>
                    </w:txbxContent>
                  </v:textbox>
                </v:shape>
                <v:shape id="Text Box 78" o:spid="_x0000_s1075" type="#_x0000_t202" style="position:absolute;left:30834;top:47527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R</w:t>
                        </w:r>
                      </w:p>
                    </w:txbxContent>
                  </v:textbox>
                </v:shape>
                <v:shape id="Text Box 84" o:spid="_x0000_s1076" type="#_x0000_t202" style="position:absolute;left:54545;top:47527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S</w:t>
                        </w:r>
                      </w:p>
                    </w:txbxContent>
                  </v:textbox>
                </v:shape>
                <v:shape id="Text Box 90" o:spid="_x0000_s1077" type="#_x0000_t202" style="position:absolute;left:78255;top:47527;width:325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" filled="f" stroked="f">
                  <v:textbox style="mso-fit-shape-to-text:t">
                    <w:txbxContent>
                      <w:p w:rsidR="000D0C08" w:rsidRPr="00857B3D" w:rsidRDefault="000D0C08" w:rsidP="000D0C08">
                        <w:pPr>
                          <w:adjustRightInd w:val="0"/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57B3D">
                          <w:rPr>
                            <w:rFonts w:ascii="Arial" w:hAnsi="Arial" w:cs="Arial"/>
                            <w:b/>
                          </w:rPr>
                          <w:t>T</w:t>
                        </w:r>
                      </w:p>
                    </w:txbxContent>
                  </v:textbox>
                </v:shape>
                <v:group id="群組 60" o:spid="_x0000_s1078" style="position:absolute;left:29558;top:56990;width:24105;height:2286" coordsize="24108,2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Text Box 45" o:spid="_x0000_s1079" type="#_x0000_t202" style="position:absolute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06</w:t>
                          </w:r>
                        </w:p>
                      </w:txbxContent>
                    </v:textbox>
                  </v:shape>
                  <v:shape id="Text Box 46" o:spid="_x0000_s1080" type="#_x0000_t202" style="position:absolute;left:3800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08</w:t>
                          </w:r>
                        </w:p>
                      </w:txbxContent>
                    </v:textbox>
                  </v:shape>
                  <v:shape id="Text Box 47" o:spid="_x0000_s1081" type="#_x0000_t202" style="position:absolute;left:7659;width:505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0</w:t>
                          </w:r>
                        </w:p>
                      </w:txbxContent>
                    </v:textbox>
                  </v:shape>
                  <v:shape id="Text Box 48" o:spid="_x0000_s1082" type="#_x0000_t202" style="position:absolute;left:11400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2</w:t>
                          </w:r>
                        </w:p>
                      </w:txbxContent>
                    </v:textbox>
                  </v:shape>
                  <v:shape id="Text Box 49" o:spid="_x0000_s1083" type="#_x0000_t202" style="position:absolute;left:15616;width:4454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4</w:t>
                          </w:r>
                        </w:p>
                      </w:txbxContent>
                    </v:textbox>
                  </v:shape>
                  <v:shape id="Text Box 50" o:spid="_x0000_s1084" type="#_x0000_t202" style="position:absolute;left:19059;width:504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6</w:t>
                          </w:r>
                        </w:p>
                      </w:txbxContent>
                    </v:textbox>
                  </v:shape>
                </v:group>
                <v:group id="群組 291" o:spid="_x0000_s1085" style="position:absolute;left:53162;top:56990;width:24105;height:2286" coordsize="24108,2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Text Box 52" o:spid="_x0000_s1086" type="#_x0000_t202" style="position:absolute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06</w:t>
                          </w:r>
                        </w:p>
                      </w:txbxContent>
                    </v:textbox>
                  </v:shape>
                  <v:shape id="Text Box 53" o:spid="_x0000_s1087" type="#_x0000_t202" style="position:absolute;left:3800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08</w:t>
                          </w:r>
                        </w:p>
                      </w:txbxContent>
                    </v:textbox>
                  </v:shape>
                  <v:shape id="Text Box 54" o:spid="_x0000_s1088" type="#_x0000_t202" style="position:absolute;left:7659;width:505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0</w:t>
                          </w:r>
                        </w:p>
                      </w:txbxContent>
                    </v:textbox>
                  </v:shape>
                  <v:shape id="Text Box 55" o:spid="_x0000_s1089" type="#_x0000_t202" style="position:absolute;left:11400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2</w:t>
                          </w:r>
                        </w:p>
                      </w:txbxContent>
                    </v:textbox>
                  </v:shape>
                  <v:shape id="Text Box 56" o:spid="_x0000_s1090" type="#_x0000_t202" style="position:absolute;left:15616;width:4454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4</w:t>
                          </w:r>
                        </w:p>
                      </w:txbxContent>
                    </v:textbox>
                  </v:shape>
                  <v:shape id="Text Box 57" o:spid="_x0000_s1091" type="#_x0000_t202" style="position:absolute;left:19059;width:504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6</w:t>
                          </w:r>
                        </w:p>
                      </w:txbxContent>
                    </v:textbox>
                  </v:shape>
                </v:group>
                <v:group id="群組 298" o:spid="_x0000_s1092" style="position:absolute;left:76979;top:56990;width:24105;height:2286" coordsize="24108,2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<v:shape id="Text Box 59" o:spid="_x0000_s1093" type="#_x0000_t202" style="position:absolute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06</w:t>
                          </w:r>
                        </w:p>
                      </w:txbxContent>
                    </v:textbox>
                  </v:shape>
                  <v:shape id="Text Box 60" o:spid="_x0000_s1094" type="#_x0000_t202" style="position:absolute;left:3800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08</w:t>
                          </w:r>
                        </w:p>
                      </w:txbxContent>
                    </v:textbox>
                  </v:shape>
                  <v:shape id="Text Box 61" o:spid="_x0000_s1095" type="#_x0000_t202" style="position:absolute;left:7659;width:505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0</w:t>
                          </w:r>
                        </w:p>
                      </w:txbxContent>
                    </v:textbox>
                  </v:shape>
                  <v:shape id="Text Box 62" o:spid="_x0000_s1096" type="#_x0000_t202" style="position:absolute;left:11400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2</w:t>
                          </w:r>
                        </w:p>
                      </w:txbxContent>
                    </v:textbox>
                  </v:shape>
                  <v:shape id="Text Box 63" o:spid="_x0000_s1097" type="#_x0000_t202" style="position:absolute;left:15616;width:4454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4</w:t>
                          </w:r>
                        </w:p>
                      </w:txbxContent>
                    </v:textbox>
                  </v:shape>
                  <v:shape id="Text Box 64" o:spid="_x0000_s1098" type="#_x0000_t202" style="position:absolute;left:19059;width:504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6</w:t>
                          </w:r>
                        </w:p>
                      </w:txbxContent>
                    </v:textbox>
                  </v:shape>
                </v:group>
                <v:group id="群組 60" o:spid="_x0000_s1099" style="position:absolute;left:6060;top:56990;width:24105;height:2286" coordsize="24108,2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Text Box 94" o:spid="_x0000_s1100" type="#_x0000_t202" style="position:absolute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06</w:t>
                          </w:r>
                        </w:p>
                      </w:txbxContent>
                    </v:textbox>
                  </v:shape>
                  <v:shape id="Text Box 95" o:spid="_x0000_s1101" type="#_x0000_t202" style="position:absolute;left:3800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08</w:t>
                          </w:r>
                        </w:p>
                      </w:txbxContent>
                    </v:textbox>
                  </v:shape>
                  <v:shape id="Text Box 96" o:spid="_x0000_s1102" type="#_x0000_t202" style="position:absolute;left:7659;width:505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0</w:t>
                          </w:r>
                        </w:p>
                      </w:txbxContent>
                    </v:textbox>
                  </v:shape>
                  <v:shape id="Text Box 97" o:spid="_x0000_s1103" type="#_x0000_t202" style="position:absolute;left:11400;width:504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2</w:t>
                          </w:r>
                        </w:p>
                      </w:txbxContent>
                    </v:textbox>
                  </v:shape>
                  <v:shape id="Text Box 98" o:spid="_x0000_s1104" type="#_x0000_t202" style="position:absolute;left:15616;width:4454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4</w:t>
                          </w:r>
                        </w:p>
                      </w:txbxContent>
                    </v:textbox>
                  </v:shape>
                  <v:shape id="Text Box 99" o:spid="_x0000_s1105" type="#_x0000_t202" style="position:absolute;left:19059;width:504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" stroked="f">
                    <v:textbox>
                      <w:txbxContent>
                        <w:p w:rsidR="000D0C08" w:rsidRPr="00EE68EC" w:rsidRDefault="000D0C08" w:rsidP="000D0C08">
                          <w:pPr>
                            <w:adjustRightInd w:val="0"/>
                            <w:snapToGrid w:val="0"/>
                            <w:spacing w:line="200" w:lineRule="atLeast"/>
                            <w:jc w:val="center"/>
                            <w:rPr>
                              <w:rFonts w:cstheme="minorHAnsi"/>
                              <w:b/>
                              <w:sz w:val="18"/>
                            </w:rPr>
                          </w:pPr>
                          <w:r w:rsidRPr="00EE68EC">
                            <w:rPr>
                              <w:rFonts w:cstheme="minorHAnsi"/>
                              <w:b/>
                              <w:sz w:val="18"/>
                            </w:rPr>
                            <w:t>2016</w:t>
                          </w:r>
                        </w:p>
                      </w:txbxContent>
                    </v:textbox>
                  </v:shape>
                </v:group>
                <w10:wrap anchorx="margin" anchory="margin"/>
              </v:group>
            </w:pict>
          </mc:Fallback>
        </mc:AlternateContent>
      </w:r>
    </w:p>
    <w:p w14:paraId="28204470" w14:textId="77777777" w:rsidR="00A93491" w:rsidRDefault="00A93491">
      <w:pPr>
        <w:sectPr w:rsidR="00A93491" w:rsidSect="006D11AA">
          <w:headerReference w:type="default" r:id="rId49"/>
          <w:pgSz w:w="16838" w:h="11906" w:orient="landscape"/>
          <w:pgMar w:top="720" w:right="720" w:bottom="720" w:left="720" w:header="340" w:footer="992" w:gutter="0"/>
          <w:pgNumType w:start="2"/>
          <w:cols w:space="425"/>
          <w:docGrid w:type="linesAndChars" w:linePitch="360"/>
        </w:sectPr>
      </w:pPr>
    </w:p>
    <w:p w14:paraId="78EE32A2" w14:textId="77777777" w:rsidR="00196EBC" w:rsidRDefault="003938FC" w:rsidP="00281CED">
      <w:pPr>
        <w:widowControl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Fig</w:t>
      </w:r>
      <w:r w:rsidR="00A04B65">
        <w:rPr>
          <w:rFonts w:ascii="Times New Roman" w:hAnsi="Times New Roman" w:cs="Times New Roman"/>
          <w:b/>
        </w:rPr>
        <w:t>ure</w:t>
      </w:r>
      <w:r w:rsidR="00196EBC" w:rsidRPr="00B92C34">
        <w:rPr>
          <w:rFonts w:ascii="Times New Roman" w:hAnsi="Times New Roman" w:cs="Times New Roman"/>
          <w:b/>
        </w:rPr>
        <w:t xml:space="preserve"> </w:t>
      </w:r>
      <w:r w:rsidR="00196EBC" w:rsidRPr="00B92C34">
        <w:rPr>
          <w:rFonts w:ascii="Times New Roman" w:hAnsi="Times New Roman" w:cs="Times New Roman" w:hint="eastAsia"/>
          <w:b/>
        </w:rPr>
        <w:t>S2</w:t>
      </w:r>
    </w:p>
    <w:p w14:paraId="651968A9" w14:textId="77777777" w:rsidR="00196EBC" w:rsidRDefault="005F3DEB" w:rsidP="00281CED">
      <w:pPr>
        <w:widowControl/>
        <w:rPr>
          <w:rFonts w:ascii="Times New Roman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74110" behindDoc="0" locked="0" layoutInCell="1" allowOverlap="1" wp14:anchorId="6C46C595" wp14:editId="7216CEA0">
            <wp:simplePos x="0" y="0"/>
            <wp:positionH relativeFrom="column">
              <wp:posOffset>3162300</wp:posOffset>
            </wp:positionH>
            <wp:positionV relativeFrom="paragraph">
              <wp:posOffset>209550</wp:posOffset>
            </wp:positionV>
            <wp:extent cx="3028950" cy="2231390"/>
            <wp:effectExtent l="0" t="0" r="0" b="0"/>
            <wp:wrapNone/>
            <wp:docPr id="13" name="圖表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135" behindDoc="0" locked="0" layoutInCell="1" allowOverlap="1" wp14:anchorId="7001C6BC" wp14:editId="0F3208D2">
            <wp:simplePos x="0" y="0"/>
            <wp:positionH relativeFrom="column">
              <wp:posOffset>0</wp:posOffset>
            </wp:positionH>
            <wp:positionV relativeFrom="paragraph">
              <wp:posOffset>209550</wp:posOffset>
            </wp:positionV>
            <wp:extent cx="3028950" cy="2231390"/>
            <wp:effectExtent l="0" t="0" r="0" b="0"/>
            <wp:wrapNone/>
            <wp:docPr id="12" name="圖表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anchor>
        </w:drawing>
      </w:r>
    </w:p>
    <w:p w14:paraId="1AD10652" w14:textId="77777777" w:rsidR="00196EBC" w:rsidRDefault="00B93E22" w:rsidP="00281CED">
      <w:pPr>
        <w:widowControl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92544" behindDoc="0" locked="0" layoutInCell="1" allowOverlap="1" wp14:anchorId="0D8910C5" wp14:editId="5E551D0C">
                <wp:simplePos x="0" y="0"/>
                <wp:positionH relativeFrom="column">
                  <wp:posOffset>751715</wp:posOffset>
                </wp:positionH>
                <wp:positionV relativeFrom="paragraph">
                  <wp:posOffset>70123</wp:posOffset>
                </wp:positionV>
                <wp:extent cx="2590188" cy="720090"/>
                <wp:effectExtent l="0" t="0" r="0" b="3810"/>
                <wp:wrapNone/>
                <wp:docPr id="1" name="群組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90188" cy="720090"/>
                          <a:chOff x="0" y="0"/>
                          <a:chExt cx="25901" cy="7200"/>
                        </a:xfrm>
                      </wpg:grpSpPr>
                      <wps:wsp>
                        <wps:cNvPr id="2" name="橢圓 1"/>
                        <wps:cNvSpPr>
                          <a:spLocks noChangeArrowheads="1"/>
                        </wps:cNvSpPr>
                        <wps:spPr bwMode="auto">
                          <a:xfrm>
                            <a:off x="95" y="1333"/>
                            <a:ext cx="781" cy="781"/>
                          </a:xfrm>
                          <a:prstGeom prst="ellipse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" name="等腰三角形 2"/>
                        <wps:cNvSpPr>
                          <a:spLocks noChangeArrowheads="1"/>
                        </wps:cNvSpPr>
                        <wps:spPr bwMode="auto">
                          <a:xfrm>
                            <a:off x="0" y="3286"/>
                            <a:ext cx="889" cy="889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Text Box 85"/>
                        <wps:cNvSpPr txBox="1">
                          <a:spLocks noChangeArrowheads="1"/>
                        </wps:cNvSpPr>
                        <wps:spPr bwMode="auto">
                          <a:xfrm>
                            <a:off x="1048" y="0"/>
                            <a:ext cx="22262" cy="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88DBAD" w14:textId="77777777" w:rsidR="00D76AC5" w:rsidRPr="007552CF" w:rsidRDefault="006373C7" w:rsidP="00D76AC5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</w:rPr>
                              </w:pPr>
                              <w:r w:rsidRPr="007552CF">
                                <w:rPr>
                                  <w:rFonts w:ascii="Arial" w:hAnsi="Arial" w:cs="Arial"/>
                                  <w:b/>
                                  <w:sz w:val="22"/>
                                </w:rPr>
                                <w:t>95% upper confidence lim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7" name="Text Box 86"/>
                        <wps:cNvSpPr txBox="1">
                          <a:spLocks noChangeArrowheads="1"/>
                        </wps:cNvSpPr>
                        <wps:spPr bwMode="auto">
                          <a:xfrm>
                            <a:off x="1048" y="2000"/>
                            <a:ext cx="22262" cy="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AA0843" w14:textId="77777777" w:rsidR="00D76AC5" w:rsidRPr="007552CF" w:rsidRDefault="006E6C66" w:rsidP="00D76AC5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</w:rPr>
                                <w:t>Regression m</w:t>
                              </w:r>
                              <w:r w:rsidR="006373C7" w:rsidRPr="007552CF">
                                <w:rPr>
                                  <w:rFonts w:ascii="Arial" w:hAnsi="Arial" w:cs="Arial"/>
                                  <w:b/>
                                  <w:sz w:val="22"/>
                                </w:rPr>
                                <w:t>odel predict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8" name="菱形 109"/>
                        <wps:cNvSpPr>
                          <a:spLocks noChangeArrowheads="1"/>
                        </wps:cNvSpPr>
                        <wps:spPr bwMode="auto">
                          <a:xfrm>
                            <a:off x="0" y="5286"/>
                            <a:ext cx="889" cy="889"/>
                          </a:xfrm>
                          <a:prstGeom prst="diamond">
                            <a:avLst/>
                          </a:prstGeom>
                          <a:solidFill>
                            <a:schemeClr val="accent3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Text Box 88"/>
                        <wps:cNvSpPr txBox="1">
                          <a:spLocks noChangeArrowheads="1"/>
                        </wps:cNvSpPr>
                        <wps:spPr bwMode="auto">
                          <a:xfrm>
                            <a:off x="1048" y="4000"/>
                            <a:ext cx="24853" cy="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E97842" w14:textId="77777777" w:rsidR="001A43C7" w:rsidRPr="007552CF" w:rsidRDefault="001A43C7" w:rsidP="00D76AC5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</w:rPr>
                              </w:pPr>
                              <w:r w:rsidRPr="007552CF">
                                <w:rPr>
                                  <w:rFonts w:ascii="Arial" w:hAnsi="Arial" w:cs="Arial"/>
                                  <w:b/>
                                  <w:sz w:val="22"/>
                                </w:rPr>
                                <w:t>95% lower confidence lim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群組 17" o:spid="_x0000_s1106" style="position:absolute;margin-left:59.2pt;margin-top:5.5pt;width:203.95pt;height:56.7pt;z-index:251692544" coordsize="25901,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">
                <v:oval id="橢圓 1" o:spid="_x0000_s1107" style="position:absolute;left:95;top:1333;width:781;height:7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" fillcolor="#c0504d [3205]" stroked="f" strokeweight="2pt"/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2" o:spid="_x0000_s1108" type="#_x0000_t5" style="position:absolute;top:3286;width:889;height: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" fillcolor="#4f81bd [3204]" stroked="f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5" o:spid="_x0000_s1109" type="#_x0000_t202" style="position:absolute;left:1048;width:22262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" filled="f" stroked="f">
                  <v:textbox style="mso-fit-shape-to-text:t">
                    <w:txbxContent>
                      <w:p w:rsidR="00D76AC5" w:rsidRPr="007552CF" w:rsidRDefault="006373C7" w:rsidP="00D76AC5">
                        <w:pPr>
                          <w:rPr>
                            <w:rFonts w:ascii="Arial" w:hAnsi="Arial" w:cs="Arial"/>
                            <w:b/>
                            <w:sz w:val="22"/>
                          </w:rPr>
                        </w:pPr>
                        <w:r w:rsidRPr="007552CF">
                          <w:rPr>
                            <w:rFonts w:ascii="Arial" w:hAnsi="Arial" w:cs="Arial"/>
                            <w:b/>
                            <w:sz w:val="22"/>
                          </w:rPr>
                          <w:t>95% upper confidence limit</w:t>
                        </w:r>
                      </w:p>
                    </w:txbxContent>
                  </v:textbox>
                </v:shape>
                <v:shape id="Text Box 86" o:spid="_x0000_s1110" type="#_x0000_t202" style="position:absolute;left:1048;top:2000;width:22262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" filled="f" stroked="f">
                  <v:textbox style="mso-fit-shape-to-text:t">
                    <w:txbxContent>
                      <w:p w:rsidR="00D76AC5" w:rsidRPr="007552CF" w:rsidRDefault="006E6C66" w:rsidP="00D76AC5">
                        <w:pPr>
                          <w:rPr>
                            <w:rFonts w:ascii="Arial" w:hAnsi="Arial" w:cs="Arial"/>
                            <w:b/>
                            <w:sz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</w:rPr>
                          <w:t>Regression m</w:t>
                        </w:r>
                        <w:r w:rsidR="006373C7" w:rsidRPr="007552CF">
                          <w:rPr>
                            <w:rFonts w:ascii="Arial" w:hAnsi="Arial" w:cs="Arial"/>
                            <w:b/>
                            <w:sz w:val="22"/>
                          </w:rPr>
                          <w:t>odel predicted</w:t>
                        </w:r>
                      </w:p>
                    </w:txbxContent>
                  </v:textbox>
                </v:shap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菱形 109" o:spid="_x0000_s1111" type="#_x0000_t4" style="position:absolute;top:5286;width:889;height: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" fillcolor="#9bbb59 [3206]" stroked="f" strokeweight="2pt"/>
                <v:shape id="Text Box 88" o:spid="_x0000_s1112" type="#_x0000_t202" style="position:absolute;left:1048;top:4000;width:24853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" filled="f" stroked="f">
                  <v:textbox style="mso-fit-shape-to-text:t">
                    <w:txbxContent>
                      <w:p w:rsidR="001A43C7" w:rsidRPr="007552CF" w:rsidRDefault="001A43C7" w:rsidP="00D76AC5">
                        <w:pPr>
                          <w:rPr>
                            <w:rFonts w:ascii="Arial" w:hAnsi="Arial" w:cs="Arial"/>
                            <w:b/>
                            <w:sz w:val="22"/>
                          </w:rPr>
                        </w:pPr>
                        <w:r w:rsidRPr="007552CF">
                          <w:rPr>
                            <w:rFonts w:ascii="Arial" w:hAnsi="Arial" w:cs="Arial"/>
                            <w:b/>
                            <w:sz w:val="22"/>
                          </w:rPr>
                          <w:t>95% lower confidence li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439AC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02483A24" wp14:editId="27EB3652">
                <wp:simplePos x="0" y="0"/>
                <wp:positionH relativeFrom="column">
                  <wp:posOffset>319405</wp:posOffset>
                </wp:positionH>
                <wp:positionV relativeFrom="paragraph">
                  <wp:posOffset>85725</wp:posOffset>
                </wp:positionV>
                <wp:extent cx="370205" cy="320040"/>
                <wp:effectExtent l="0" t="0" r="0" b="0"/>
                <wp:wrapNone/>
                <wp:docPr id="13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20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D7176" w14:textId="77777777" w:rsidR="00196EBC" w:rsidRPr="00857B3D" w:rsidRDefault="00196EBC" w:rsidP="00196E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文字方塊 2" o:spid="_x0000_s1113" type="#_x0000_t202" style="position:absolute;margin-left:25.15pt;margin-top:6.75pt;width:29.15pt;height:25.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" filled="f" stroked="f">
                <v:textbox style="mso-fit-shape-to-text:t">
                  <w:txbxContent>
                    <w:p w:rsidR="00196EBC" w:rsidRPr="00857B3D" w:rsidRDefault="00196EBC" w:rsidP="00196EBC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D439AC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058FA6F6" wp14:editId="7304D433">
                <wp:simplePos x="0" y="0"/>
                <wp:positionH relativeFrom="column">
                  <wp:posOffset>3478530</wp:posOffset>
                </wp:positionH>
                <wp:positionV relativeFrom="paragraph">
                  <wp:posOffset>85725</wp:posOffset>
                </wp:positionV>
                <wp:extent cx="370205" cy="320040"/>
                <wp:effectExtent l="0" t="0" r="0" b="0"/>
                <wp:wrapNone/>
                <wp:docPr id="13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20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E8EB2" w14:textId="77777777" w:rsidR="00AD3DE0" w:rsidRPr="00857B3D" w:rsidRDefault="00AD3DE0" w:rsidP="00196E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14" type="#_x0000_t202" style="position:absolute;margin-left:273.9pt;margin-top:6.75pt;width:29.15pt;height:25.2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" filled="f" stroked="f">
                <v:textbox style="mso-fit-shape-to-text:t">
                  <w:txbxContent>
                    <w:p w:rsidR="00AD3DE0" w:rsidRPr="00857B3D" w:rsidRDefault="00AD3DE0" w:rsidP="00196EBC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14:paraId="5FEC32FB" w14:textId="77777777" w:rsidR="00196EBC" w:rsidRDefault="00D439AC">
      <w:pPr>
        <w:widowControl/>
        <w:rPr>
          <w:rFonts w:ascii="Times New Roman" w:hAnsi="Times New Roman" w:cs="Times New Roman"/>
          <w:b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9712" behindDoc="0" locked="0" layoutInCell="1" allowOverlap="1" wp14:anchorId="1B4DA882" wp14:editId="0D463FFF">
                <wp:simplePos x="0" y="0"/>
                <wp:positionH relativeFrom="column">
                  <wp:posOffset>318770</wp:posOffset>
                </wp:positionH>
                <wp:positionV relativeFrom="paragraph">
                  <wp:posOffset>6151244</wp:posOffset>
                </wp:positionV>
                <wp:extent cx="2555875" cy="0"/>
                <wp:effectExtent l="0" t="0" r="15875" b="19050"/>
                <wp:wrapNone/>
                <wp:docPr id="19" name="直線接點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558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1EA846" id="直線接點 19" o:spid="_x0000_s1026" style="position:absolute;z-index:2516997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5.1pt,484.35pt" to="226.35pt,4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" strokecolor="black [3213]" strokeweight="1pt">
                <v:stroke dashstyle="dash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03808" behindDoc="0" locked="0" layoutInCell="1" allowOverlap="1" wp14:anchorId="5B11D906" wp14:editId="56BFAEA5">
                <wp:simplePos x="0" y="0"/>
                <wp:positionH relativeFrom="column">
                  <wp:posOffset>3495675</wp:posOffset>
                </wp:positionH>
                <wp:positionV relativeFrom="paragraph">
                  <wp:posOffset>3608704</wp:posOffset>
                </wp:positionV>
                <wp:extent cx="2555875" cy="0"/>
                <wp:effectExtent l="0" t="0" r="15875" b="19050"/>
                <wp:wrapNone/>
                <wp:docPr id="21" name="直線接點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558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536ED6" id="直線接點 21" o:spid="_x0000_s1026" style="position:absolute;z-index:2517038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75.25pt,284.15pt" to="476.5pt,28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" strokecolor="black [3213]" strokeweight="1pt">
                <v:stroke dashstyle="dash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01760" behindDoc="0" locked="0" layoutInCell="1" allowOverlap="1" wp14:anchorId="129BC643" wp14:editId="7D11B567">
                <wp:simplePos x="0" y="0"/>
                <wp:positionH relativeFrom="column">
                  <wp:posOffset>320040</wp:posOffset>
                </wp:positionH>
                <wp:positionV relativeFrom="paragraph">
                  <wp:posOffset>3608704</wp:posOffset>
                </wp:positionV>
                <wp:extent cx="2555875" cy="0"/>
                <wp:effectExtent l="0" t="0" r="15875" b="19050"/>
                <wp:wrapNone/>
                <wp:docPr id="20" name="直線接點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558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25ABBB" id="直線接點 20" o:spid="_x0000_s1026" style="position:absolute;z-index:2517017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5.2pt,284.15pt" to="226.45pt,28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" strokecolor="black [3213]" strokeweight="1pt">
                <v:stroke dashstyle="dash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7664" behindDoc="0" locked="0" layoutInCell="1" allowOverlap="1" wp14:anchorId="2B69320C" wp14:editId="7DB1B31F">
                <wp:simplePos x="0" y="0"/>
                <wp:positionH relativeFrom="column">
                  <wp:posOffset>3476625</wp:posOffset>
                </wp:positionH>
                <wp:positionV relativeFrom="paragraph">
                  <wp:posOffset>1102359</wp:posOffset>
                </wp:positionV>
                <wp:extent cx="2555875" cy="0"/>
                <wp:effectExtent l="0" t="0" r="15875" b="19050"/>
                <wp:wrapNone/>
                <wp:docPr id="5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558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8F8653" id="直線接點 5" o:spid="_x0000_s1026" style="position:absolute;z-index:2516976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73.75pt,86.8pt" to="475pt,8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" strokecolor="black [3213]" strokeweight="1pt">
                <v:stroke dashstyle="dash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5616" behindDoc="0" locked="0" layoutInCell="1" allowOverlap="1" wp14:anchorId="2531B861" wp14:editId="7F7B2E7C">
                <wp:simplePos x="0" y="0"/>
                <wp:positionH relativeFrom="column">
                  <wp:posOffset>316230</wp:posOffset>
                </wp:positionH>
                <wp:positionV relativeFrom="paragraph">
                  <wp:posOffset>1102359</wp:posOffset>
                </wp:positionV>
                <wp:extent cx="2555875" cy="0"/>
                <wp:effectExtent l="0" t="0" r="15875" b="19050"/>
                <wp:wrapNone/>
                <wp:docPr id="4" name="直線接點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5558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50D23A" id="直線接點 4" o:spid="_x0000_s1026" style="position:absolute;z-index:2516956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4.9pt,86.8pt" to="226.15pt,8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" strokecolor="black [3213]" strokeweight="1pt">
                <v:stroke dashstyle="dash"/>
                <o:lock v:ext="edit" shapetype="f"/>
              </v:line>
            </w:pict>
          </mc:Fallback>
        </mc:AlternateContent>
      </w:r>
      <w:r w:rsidR="006373C7">
        <w:rPr>
          <w:noProof/>
        </w:rPr>
        <w:drawing>
          <wp:anchor distT="0" distB="0" distL="114300" distR="114300" simplePos="0" relativeHeight="251671035" behindDoc="0" locked="0" layoutInCell="1" allowOverlap="1" wp14:anchorId="33B355AA" wp14:editId="01EA3619">
            <wp:simplePos x="0" y="0"/>
            <wp:positionH relativeFrom="column">
              <wp:posOffset>0</wp:posOffset>
            </wp:positionH>
            <wp:positionV relativeFrom="paragraph">
              <wp:posOffset>4792369</wp:posOffset>
            </wp:positionV>
            <wp:extent cx="3028950" cy="2231390"/>
            <wp:effectExtent l="0" t="0" r="0" b="0"/>
            <wp:wrapNone/>
            <wp:docPr id="16" name="圖表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anchor>
        </w:drawing>
      </w:r>
      <w:r w:rsidR="006373C7">
        <w:rPr>
          <w:noProof/>
        </w:rPr>
        <w:drawing>
          <wp:anchor distT="0" distB="0" distL="114300" distR="114300" simplePos="0" relativeHeight="251672060" behindDoc="0" locked="0" layoutInCell="1" allowOverlap="1" wp14:anchorId="112A20AC" wp14:editId="183413D2">
            <wp:simplePos x="0" y="0"/>
            <wp:positionH relativeFrom="column">
              <wp:posOffset>3162300</wp:posOffset>
            </wp:positionH>
            <wp:positionV relativeFrom="paragraph">
              <wp:posOffset>2260600</wp:posOffset>
            </wp:positionV>
            <wp:extent cx="3028950" cy="2231390"/>
            <wp:effectExtent l="0" t="0" r="0" b="0"/>
            <wp:wrapNone/>
            <wp:docPr id="15" name="圖表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"/>
              </a:graphicData>
            </a:graphic>
          </wp:anchor>
        </w:drawing>
      </w:r>
      <w:r w:rsidR="006373C7">
        <w:rPr>
          <w:noProof/>
        </w:rPr>
        <w:drawing>
          <wp:anchor distT="0" distB="0" distL="114300" distR="114300" simplePos="0" relativeHeight="251673085" behindDoc="0" locked="0" layoutInCell="1" allowOverlap="1" wp14:anchorId="20E925A6" wp14:editId="2B561A49">
            <wp:simplePos x="0" y="0"/>
            <wp:positionH relativeFrom="column">
              <wp:posOffset>0</wp:posOffset>
            </wp:positionH>
            <wp:positionV relativeFrom="paragraph">
              <wp:posOffset>2260600</wp:posOffset>
            </wp:positionV>
            <wp:extent cx="3028950" cy="2231390"/>
            <wp:effectExtent l="0" t="0" r="0" b="0"/>
            <wp:wrapNone/>
            <wp:docPr id="14" name="圖表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213B3937" wp14:editId="780EAC86">
                <wp:simplePos x="0" y="0"/>
                <wp:positionH relativeFrom="column">
                  <wp:posOffset>3644900</wp:posOffset>
                </wp:positionH>
                <wp:positionV relativeFrom="paragraph">
                  <wp:posOffset>4429125</wp:posOffset>
                </wp:positionV>
                <wp:extent cx="2210435" cy="320040"/>
                <wp:effectExtent l="0" t="0" r="0" b="0"/>
                <wp:wrapNone/>
                <wp:docPr id="28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043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4891A6" w14:textId="77777777" w:rsidR="00196EBC" w:rsidRPr="00857B3D" w:rsidRDefault="00196EBC" w:rsidP="00A129C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PM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  <w:vertAlign w:val="subscript"/>
                              </w:rPr>
                              <w:t>2.5</w:t>
                            </w:r>
                            <w:r w:rsidR="009C7AD1" w:rsidRPr="00857B3D">
                              <w:rPr>
                                <w:rFonts w:ascii="Arial" w:hAnsi="Arial" w:cs="Arial"/>
                                <w:b/>
                              </w:rPr>
                              <w:t xml:space="preserve"> concentration (</w:t>
                            </w:r>
                            <w:proofErr w:type="spellStart"/>
                            <w:r w:rsidR="009C7AD1" w:rsidRPr="00857B3D">
                              <w:rPr>
                                <w:rFonts w:ascii="Arial" w:hAnsi="Arial" w:cs="Arial"/>
                                <w:b/>
                              </w:rPr>
                              <w:t>μg</w:t>
                            </w:r>
                            <w:proofErr w:type="spellEnd"/>
                            <w:r w:rsidR="009C7AD1" w:rsidRPr="00857B3D">
                              <w:rPr>
                                <w:rFonts w:ascii="Arial" w:hAnsi="Arial" w:cs="Arial"/>
                                <w:b/>
                              </w:rPr>
                              <w:t>/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  <w:vertAlign w:val="superscript"/>
                              </w:rPr>
                              <w:t>3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15" type="#_x0000_t202" style="position:absolute;margin-left:287pt;margin-top:348.75pt;width:174.05pt;height:25.2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" filled="f" stroked="f">
                <v:textbox style="mso-fit-shape-to-text:t">
                  <w:txbxContent>
                    <w:p w:rsidR="00196EBC" w:rsidRPr="00857B3D" w:rsidRDefault="00196EBC" w:rsidP="00A129CA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</w:rPr>
                        <w:t>PM</w:t>
                      </w:r>
                      <w:r w:rsidRPr="00857B3D">
                        <w:rPr>
                          <w:rFonts w:ascii="Arial" w:hAnsi="Arial" w:cs="Arial"/>
                          <w:b/>
                          <w:vertAlign w:val="subscript"/>
                        </w:rPr>
                        <w:t>2.5</w:t>
                      </w:r>
                      <w:r w:rsidR="009C7AD1" w:rsidRPr="00857B3D">
                        <w:rPr>
                          <w:rFonts w:ascii="Arial" w:hAnsi="Arial" w:cs="Arial"/>
                          <w:b/>
                        </w:rPr>
                        <w:t xml:space="preserve"> concentration (</w:t>
                      </w:r>
                      <w:proofErr w:type="spellStart"/>
                      <w:r w:rsidR="009C7AD1" w:rsidRPr="00857B3D">
                        <w:rPr>
                          <w:rFonts w:ascii="Arial" w:hAnsi="Arial" w:cs="Arial"/>
                          <w:b/>
                        </w:rPr>
                        <w:t>μg</w:t>
                      </w:r>
                      <w:proofErr w:type="spellEnd"/>
                      <w:r w:rsidR="009C7AD1" w:rsidRPr="00857B3D">
                        <w:rPr>
                          <w:rFonts w:ascii="Arial" w:hAnsi="Arial" w:cs="Arial"/>
                          <w:b/>
                        </w:rPr>
                        <w:t>/</w:t>
                      </w:r>
                      <w:r w:rsidRPr="00857B3D">
                        <w:rPr>
                          <w:rFonts w:ascii="Arial" w:hAnsi="Arial" w:cs="Arial"/>
                          <w:b/>
                        </w:rPr>
                        <w:t>m</w:t>
                      </w:r>
                      <w:r w:rsidRPr="00857B3D">
                        <w:rPr>
                          <w:rFonts w:ascii="Arial" w:hAnsi="Arial" w:cs="Arial"/>
                          <w:b/>
                          <w:vertAlign w:val="superscript"/>
                        </w:rPr>
                        <w:t>3</w:t>
                      </w:r>
                      <w:r w:rsidRPr="00857B3D">
                        <w:rPr>
                          <w:rFonts w:ascii="Arial" w:hAnsi="Arial" w:cs="Arial"/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65FD7DB3" wp14:editId="48CC20F5">
                <wp:simplePos x="0" y="0"/>
                <wp:positionH relativeFrom="column">
                  <wp:posOffset>473710</wp:posOffset>
                </wp:positionH>
                <wp:positionV relativeFrom="paragraph">
                  <wp:posOffset>6946265</wp:posOffset>
                </wp:positionV>
                <wp:extent cx="2210435" cy="320040"/>
                <wp:effectExtent l="0" t="0" r="0" b="0"/>
                <wp:wrapNone/>
                <wp:docPr id="28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043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5AF2C" w14:textId="77777777" w:rsidR="00196EBC" w:rsidRPr="00857B3D" w:rsidRDefault="00196EBC" w:rsidP="00A129C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PM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  <w:vertAlign w:val="subscript"/>
                              </w:rPr>
                              <w:t>10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 xml:space="preserve"> concentration (</w:t>
                            </w:r>
                            <w:proofErr w:type="spellStart"/>
                            <w:r w:rsidR="009C7AD1" w:rsidRPr="00857B3D">
                              <w:rPr>
                                <w:rFonts w:ascii="Arial" w:hAnsi="Arial" w:cs="Arial"/>
                                <w:b/>
                              </w:rPr>
                              <w:t>μg</w:t>
                            </w:r>
                            <w:proofErr w:type="spellEnd"/>
                            <w:r w:rsidR="009C7AD1" w:rsidRPr="00857B3D">
                              <w:rPr>
                                <w:rFonts w:ascii="Arial" w:hAnsi="Arial" w:cs="Arial"/>
                                <w:b/>
                              </w:rPr>
                              <w:t>/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  <w:vertAlign w:val="superscript"/>
                              </w:rPr>
                              <w:t>3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16" type="#_x0000_t202" style="position:absolute;margin-left:37.3pt;margin-top:546.95pt;width:174.05pt;height:25.2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" filled="f" stroked="f">
                <v:textbox style="mso-fit-shape-to-text:t">
                  <w:txbxContent>
                    <w:p w:rsidR="00196EBC" w:rsidRPr="00857B3D" w:rsidRDefault="00196EBC" w:rsidP="00A129CA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</w:rPr>
                        <w:t>PM</w:t>
                      </w:r>
                      <w:r w:rsidRPr="00857B3D">
                        <w:rPr>
                          <w:rFonts w:ascii="Arial" w:hAnsi="Arial" w:cs="Arial"/>
                          <w:b/>
                          <w:vertAlign w:val="subscript"/>
                        </w:rPr>
                        <w:t>10</w:t>
                      </w:r>
                      <w:r w:rsidRPr="00857B3D">
                        <w:rPr>
                          <w:rFonts w:ascii="Arial" w:hAnsi="Arial" w:cs="Arial"/>
                          <w:b/>
                        </w:rPr>
                        <w:t xml:space="preserve"> concentration (</w:t>
                      </w:r>
                      <w:proofErr w:type="spellStart"/>
                      <w:r w:rsidR="009C7AD1" w:rsidRPr="00857B3D">
                        <w:rPr>
                          <w:rFonts w:ascii="Arial" w:hAnsi="Arial" w:cs="Arial"/>
                          <w:b/>
                        </w:rPr>
                        <w:t>μg</w:t>
                      </w:r>
                      <w:proofErr w:type="spellEnd"/>
                      <w:r w:rsidR="009C7AD1" w:rsidRPr="00857B3D">
                        <w:rPr>
                          <w:rFonts w:ascii="Arial" w:hAnsi="Arial" w:cs="Arial"/>
                          <w:b/>
                        </w:rPr>
                        <w:t>/</w:t>
                      </w:r>
                      <w:r w:rsidRPr="00857B3D">
                        <w:rPr>
                          <w:rFonts w:ascii="Arial" w:hAnsi="Arial" w:cs="Arial"/>
                          <w:b/>
                        </w:rPr>
                        <w:t>m</w:t>
                      </w:r>
                      <w:r w:rsidRPr="00857B3D">
                        <w:rPr>
                          <w:rFonts w:ascii="Arial" w:hAnsi="Arial" w:cs="Arial"/>
                          <w:b/>
                          <w:vertAlign w:val="superscript"/>
                        </w:rPr>
                        <w:t>3</w:t>
                      </w:r>
                      <w:r w:rsidRPr="00857B3D">
                        <w:rPr>
                          <w:rFonts w:ascii="Arial" w:hAnsi="Arial" w:cs="Arial"/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5A19242E" wp14:editId="118DD600">
                <wp:simplePos x="0" y="0"/>
                <wp:positionH relativeFrom="column">
                  <wp:posOffset>497840</wp:posOffset>
                </wp:positionH>
                <wp:positionV relativeFrom="paragraph">
                  <wp:posOffset>1934845</wp:posOffset>
                </wp:positionV>
                <wp:extent cx="2161540" cy="320040"/>
                <wp:effectExtent l="0" t="0" r="0" b="0"/>
                <wp:wrapNone/>
                <wp:docPr id="28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1540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48A17" w14:textId="77777777" w:rsidR="00196EBC" w:rsidRPr="00857B3D" w:rsidRDefault="00196EBC" w:rsidP="00196E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NO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  <w:vertAlign w:val="subscript"/>
                              </w:rPr>
                              <w:t>2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 xml:space="preserve"> concentration (pp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17" type="#_x0000_t202" style="position:absolute;margin-left:39.2pt;margin-top:152.35pt;width:170.2pt;height:25.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" filled="f" stroked="f">
                <v:textbox style="mso-fit-shape-to-text:t">
                  <w:txbxContent>
                    <w:p w:rsidR="00196EBC" w:rsidRPr="00857B3D" w:rsidRDefault="00196EBC" w:rsidP="00196EB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</w:rPr>
                        <w:t>NO</w:t>
                      </w:r>
                      <w:r w:rsidRPr="00857B3D">
                        <w:rPr>
                          <w:rFonts w:ascii="Arial" w:hAnsi="Arial" w:cs="Arial"/>
                          <w:b/>
                          <w:vertAlign w:val="subscript"/>
                        </w:rPr>
                        <w:t>2</w:t>
                      </w:r>
                      <w:r w:rsidRPr="00857B3D">
                        <w:rPr>
                          <w:rFonts w:ascii="Arial" w:hAnsi="Arial" w:cs="Arial"/>
                          <w:b/>
                        </w:rPr>
                        <w:t xml:space="preserve"> concentration (pp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95776F3" wp14:editId="7B7AFD8C">
                <wp:simplePos x="0" y="0"/>
                <wp:positionH relativeFrom="column">
                  <wp:posOffset>3644900</wp:posOffset>
                </wp:positionH>
                <wp:positionV relativeFrom="paragraph">
                  <wp:posOffset>1934845</wp:posOffset>
                </wp:positionV>
                <wp:extent cx="2161540" cy="320040"/>
                <wp:effectExtent l="0" t="0" r="0" b="0"/>
                <wp:wrapNone/>
                <wp:docPr id="28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1540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5B083" w14:textId="77777777" w:rsidR="00196EBC" w:rsidRPr="00857B3D" w:rsidRDefault="00196EBC" w:rsidP="00196E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NO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  <w:vertAlign w:val="subscript"/>
                              </w:rPr>
                              <w:t>X</w:t>
                            </w: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 xml:space="preserve"> concentration (pp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18" type="#_x0000_t202" style="position:absolute;margin-left:287pt;margin-top:152.35pt;width:170.2pt;height:25.2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" filled="f" stroked="f">
                <v:textbox style="mso-fit-shape-to-text:t">
                  <w:txbxContent>
                    <w:p w:rsidR="00196EBC" w:rsidRPr="00857B3D" w:rsidRDefault="00196EBC" w:rsidP="00196EB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</w:rPr>
                        <w:t>NO</w:t>
                      </w:r>
                      <w:r w:rsidRPr="00857B3D">
                        <w:rPr>
                          <w:rFonts w:ascii="Arial" w:hAnsi="Arial" w:cs="Arial"/>
                          <w:b/>
                          <w:vertAlign w:val="subscript"/>
                        </w:rPr>
                        <w:t>X</w:t>
                      </w:r>
                      <w:r w:rsidRPr="00857B3D">
                        <w:rPr>
                          <w:rFonts w:ascii="Arial" w:hAnsi="Arial" w:cs="Arial"/>
                          <w:b/>
                        </w:rPr>
                        <w:t xml:space="preserve"> concentration (pp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385DE9AF" wp14:editId="05DAA1F0">
                <wp:simplePos x="0" y="0"/>
                <wp:positionH relativeFrom="column">
                  <wp:posOffset>497840</wp:posOffset>
                </wp:positionH>
                <wp:positionV relativeFrom="paragraph">
                  <wp:posOffset>4429125</wp:posOffset>
                </wp:positionV>
                <wp:extent cx="2161540" cy="320040"/>
                <wp:effectExtent l="0" t="0" r="0" b="0"/>
                <wp:wrapNone/>
                <wp:docPr id="28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1540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70FBD" w14:textId="77777777" w:rsidR="00196EBC" w:rsidRPr="00857B3D" w:rsidRDefault="00196EBC" w:rsidP="00196E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</w:rPr>
                              <w:t>CO concentration (pp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19" type="#_x0000_t202" style="position:absolute;margin-left:39.2pt;margin-top:348.75pt;width:170.2pt;height:25.2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" filled="f" stroked="f">
                <v:textbox style="mso-fit-shape-to-text:t">
                  <w:txbxContent>
                    <w:p w:rsidR="00196EBC" w:rsidRPr="00857B3D" w:rsidRDefault="00196EBC" w:rsidP="00196EB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</w:rPr>
                        <w:t>CO concentration (ppm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2F8332FB" wp14:editId="574782E6">
                <wp:simplePos x="0" y="0"/>
                <wp:positionH relativeFrom="column">
                  <wp:posOffset>-428625</wp:posOffset>
                </wp:positionH>
                <wp:positionV relativeFrom="paragraph">
                  <wp:posOffset>1887855</wp:posOffset>
                </wp:positionV>
                <wp:extent cx="411480" cy="2847340"/>
                <wp:effectExtent l="0" t="0" r="0" b="0"/>
                <wp:wrapNone/>
                <wp:docPr id="290" name="文字方塊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" cy="284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8DC0F" w14:textId="77777777" w:rsidR="00196EBC" w:rsidRPr="00857B3D" w:rsidRDefault="00196EBC" w:rsidP="00A129C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Hazard ratio (HR) of active </w:t>
                            </w:r>
                            <w:r w:rsidR="003E2F36" w:rsidRPr="00857B3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TB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文字方塊 24" o:spid="_x0000_s1120" type="#_x0000_t202" style="position:absolute;margin-left:-33.75pt;margin-top:148.65pt;width:32.4pt;height:224.2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" filled="f" stroked="f">
                <v:textbox style="layout-flow:vertical;mso-layout-flow-alt:bottom-to-top;mso-fit-shape-to-text:t">
                  <w:txbxContent>
                    <w:p w:rsidR="00196EBC" w:rsidRPr="00857B3D" w:rsidRDefault="00196EBC" w:rsidP="00A129CA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  <w:bCs/>
                        </w:rPr>
                        <w:t xml:space="preserve">Hazard ratio (HR) of active </w:t>
                      </w:r>
                      <w:r w:rsidR="003E2F36" w:rsidRPr="00857B3D">
                        <w:rPr>
                          <w:rFonts w:ascii="Arial" w:hAnsi="Arial" w:cs="Arial"/>
                          <w:b/>
                          <w:bCs/>
                        </w:rPr>
                        <w:t>T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6D75A8D7" wp14:editId="55DB208A">
                <wp:simplePos x="0" y="0"/>
                <wp:positionH relativeFrom="column">
                  <wp:posOffset>319405</wp:posOffset>
                </wp:positionH>
                <wp:positionV relativeFrom="paragraph">
                  <wp:posOffset>2350770</wp:posOffset>
                </wp:positionV>
                <wp:extent cx="370205" cy="320040"/>
                <wp:effectExtent l="0" t="0" r="0" b="0"/>
                <wp:wrapNone/>
                <wp:docPr id="13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20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09441" w14:textId="77777777" w:rsidR="00AD3DE0" w:rsidRPr="00857B3D" w:rsidRDefault="00AD3DE0" w:rsidP="00196E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21" type="#_x0000_t202" style="position:absolute;margin-left:25.15pt;margin-top:185.1pt;width:29.15pt;height:25.2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" filled="f" stroked="f">
                <v:textbox style="mso-fit-shape-to-text:t">
                  <w:txbxContent>
                    <w:p w:rsidR="00AD3DE0" w:rsidRPr="00857B3D" w:rsidRDefault="00AD3DE0" w:rsidP="00196EBC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527C1F48" wp14:editId="7EC8DC21">
                <wp:simplePos x="0" y="0"/>
                <wp:positionH relativeFrom="column">
                  <wp:posOffset>3478530</wp:posOffset>
                </wp:positionH>
                <wp:positionV relativeFrom="paragraph">
                  <wp:posOffset>2350770</wp:posOffset>
                </wp:positionV>
                <wp:extent cx="370205" cy="320040"/>
                <wp:effectExtent l="0" t="0" r="0" b="0"/>
                <wp:wrapNone/>
                <wp:docPr id="13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20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0FE5B" w14:textId="77777777" w:rsidR="00AD3DE0" w:rsidRPr="00857B3D" w:rsidRDefault="00AD3DE0" w:rsidP="00196E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22" type="#_x0000_t202" style="position:absolute;margin-left:273.9pt;margin-top:185.1pt;width:29.15pt;height:25.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" filled="f" stroked="f">
                <v:textbox style="mso-fit-shape-to-text:t">
                  <w:txbxContent>
                    <w:p w:rsidR="00AD3DE0" w:rsidRPr="00857B3D" w:rsidRDefault="00AD3DE0" w:rsidP="00196EBC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7AB1C90F" wp14:editId="117B3405">
                <wp:simplePos x="0" y="0"/>
                <wp:positionH relativeFrom="column">
                  <wp:posOffset>319405</wp:posOffset>
                </wp:positionH>
                <wp:positionV relativeFrom="paragraph">
                  <wp:posOffset>4892040</wp:posOffset>
                </wp:positionV>
                <wp:extent cx="370205" cy="320040"/>
                <wp:effectExtent l="0" t="0" r="0" b="0"/>
                <wp:wrapNone/>
                <wp:docPr id="13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20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F5C98C" w14:textId="77777777" w:rsidR="00AD3DE0" w:rsidRPr="00857B3D" w:rsidRDefault="00AD3DE0" w:rsidP="00196E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857B3D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123" type="#_x0000_t202" style="position:absolute;margin-left:25.15pt;margin-top:385.2pt;width:29.15pt;height:25.2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" filled="f" stroked="f">
                <v:textbox style="mso-fit-shape-to-text:t">
                  <w:txbxContent>
                    <w:p w:rsidR="00AD3DE0" w:rsidRPr="00857B3D" w:rsidRDefault="00AD3DE0" w:rsidP="00196EBC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857B3D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196EBC">
        <w:rPr>
          <w:rFonts w:ascii="Times New Roman" w:hAnsi="Times New Roman" w:cs="Times New Roman"/>
          <w:b/>
        </w:rPr>
        <w:br w:type="page"/>
      </w:r>
    </w:p>
    <w:p w14:paraId="036CB40F" w14:textId="77777777" w:rsidR="000B10FB" w:rsidRDefault="000B10FB" w:rsidP="00281CED">
      <w:pPr>
        <w:widowControl/>
        <w:rPr>
          <w:rFonts w:ascii="Times New Roman" w:hAnsi="Times New Roman" w:cs="Times New Roman"/>
          <w:b/>
          <w:sz w:val="28"/>
        </w:rPr>
        <w:sectPr w:rsidR="000B10FB" w:rsidSect="006D11AA">
          <w:pgSz w:w="11906" w:h="16838"/>
          <w:pgMar w:top="1440" w:right="1440" w:bottom="1440" w:left="1440" w:header="992" w:footer="992" w:gutter="0"/>
          <w:cols w:space="425"/>
          <w:docGrid w:type="lines" w:linePitch="360"/>
        </w:sectPr>
      </w:pPr>
    </w:p>
    <w:p w14:paraId="7C445400" w14:textId="77777777" w:rsidR="00741FD7" w:rsidRPr="004D28CD" w:rsidRDefault="00741FD7" w:rsidP="004D28CD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bookmarkStart w:id="2" w:name="_Hlk23512907"/>
      <w:r w:rsidRPr="004D28CD">
        <w:rPr>
          <w:rFonts w:ascii="Times New Roman" w:hAnsi="Times New Roman" w:cs="Times New Roman" w:hint="cs"/>
          <w:b/>
          <w:color w:val="000000" w:themeColor="text1"/>
          <w:szCs w:val="24"/>
        </w:rPr>
        <w:lastRenderedPageBreak/>
        <w:t>T</w:t>
      </w:r>
      <w:r w:rsidRPr="004D28CD">
        <w:rPr>
          <w:rFonts w:ascii="Times New Roman" w:hAnsi="Times New Roman" w:cs="Times New Roman"/>
          <w:b/>
          <w:color w:val="000000" w:themeColor="text1"/>
          <w:szCs w:val="24"/>
        </w:rPr>
        <w:t>able S1</w:t>
      </w:r>
      <w:r w:rsidRPr="004D28CD">
        <w:rPr>
          <w:rFonts w:ascii="Times New Roman" w:hAnsi="Times New Roman" w:cs="Times New Roman"/>
          <w:color w:val="000000" w:themeColor="text1"/>
          <w:szCs w:val="24"/>
        </w:rPr>
        <w:t xml:space="preserve"> Incidence rates in the regions of Taiwan </w:t>
      </w:r>
      <w:r w:rsidR="004D28CD">
        <w:rPr>
          <w:rFonts w:ascii="Times New Roman" w:hAnsi="Times New Roman" w:cs="Times New Roman"/>
          <w:color w:val="000000" w:themeColor="text1"/>
          <w:szCs w:val="24"/>
        </w:rPr>
        <w:t>during the</w:t>
      </w:r>
      <w:r w:rsidRPr="004D28CD">
        <w:rPr>
          <w:rFonts w:ascii="Times New Roman" w:hAnsi="Times New Roman" w:cs="Times New Roman"/>
          <w:color w:val="000000" w:themeColor="text1"/>
          <w:szCs w:val="24"/>
        </w:rPr>
        <w:t xml:space="preserve"> period from 2006 to 2016</w:t>
      </w:r>
    </w:p>
    <w:tbl>
      <w:tblPr>
        <w:tblStyle w:val="TableGrid"/>
        <w:tblW w:w="145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1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2398"/>
      </w:tblGrid>
      <w:tr w:rsidR="004D28CD" w:rsidRPr="004D28CD" w14:paraId="0AFE3BB1" w14:textId="77777777" w:rsidTr="00C40528">
        <w:trPr>
          <w:trHeight w:val="358"/>
        </w:trPr>
        <w:tc>
          <w:tcPr>
            <w:tcW w:w="221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45778D0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R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egion</w:t>
            </w:r>
          </w:p>
        </w:tc>
        <w:tc>
          <w:tcPr>
            <w:tcW w:w="9977" w:type="dxa"/>
            <w:gridSpan w:val="11"/>
            <w:tcBorders>
              <w:top w:val="single" w:sz="12" w:space="0" w:color="auto"/>
            </w:tcBorders>
            <w:vAlign w:val="center"/>
          </w:tcPr>
          <w:p w14:paraId="0AC2A44C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I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ncidence rate (per 100,000 populations)</w:t>
            </w:r>
          </w:p>
        </w:tc>
        <w:tc>
          <w:tcPr>
            <w:tcW w:w="239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825BE31" w14:textId="77777777" w:rsidR="00741FD7" w:rsidRPr="004D28CD" w:rsidRDefault="00741FD7" w:rsidP="00C40528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A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verage incidence</w:t>
            </w: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(per 100,000 populations)</w:t>
            </w:r>
          </w:p>
        </w:tc>
      </w:tr>
      <w:tr w:rsidR="004D28CD" w:rsidRPr="004D28CD" w14:paraId="76F659D1" w14:textId="77777777" w:rsidTr="00C40528">
        <w:trPr>
          <w:trHeight w:val="358"/>
        </w:trPr>
        <w:tc>
          <w:tcPr>
            <w:tcW w:w="221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6449944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20B8A6B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06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66E15CC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07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6EB0258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08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769C04C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09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5A703F9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10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1F44D3C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11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2E7D7B8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12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1EF86B5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13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3B39DFA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14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3645488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15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1AFD4F5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2016</w:t>
            </w:r>
          </w:p>
        </w:tc>
        <w:tc>
          <w:tcPr>
            <w:tcW w:w="239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2D9C20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</w:p>
        </w:tc>
      </w:tr>
      <w:tr w:rsidR="004D28CD" w:rsidRPr="004D28CD" w14:paraId="0FE0E592" w14:textId="77777777" w:rsidTr="0071311E">
        <w:trPr>
          <w:trHeight w:val="358"/>
        </w:trPr>
        <w:tc>
          <w:tcPr>
            <w:tcW w:w="221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3E092C0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Taipei City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vAlign w:val="center"/>
          </w:tcPr>
          <w:p w14:paraId="396AA8D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47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vAlign w:val="center"/>
          </w:tcPr>
          <w:p w14:paraId="4BDC18D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49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vAlign w:val="center"/>
          </w:tcPr>
          <w:p w14:paraId="55B10C8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45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vAlign w:val="center"/>
          </w:tcPr>
          <w:p w14:paraId="043A618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42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vAlign w:val="center"/>
          </w:tcPr>
          <w:p w14:paraId="4EBC1A4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41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vAlign w:val="center"/>
          </w:tcPr>
          <w:p w14:paraId="21493CBC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38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vAlign w:val="center"/>
          </w:tcPr>
          <w:p w14:paraId="11ABC67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35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vAlign w:val="center"/>
          </w:tcPr>
          <w:p w14:paraId="05E8EE9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33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414DA69" w14:textId="77777777" w:rsidR="00741FD7" w:rsidRPr="004D28CD" w:rsidRDefault="00741FD7" w:rsidP="00C40528">
            <w:pPr>
              <w:widowControl/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  <w:szCs w:val="24"/>
              </w:rPr>
              <w:t>34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F0BCEA7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  <w:szCs w:val="24"/>
              </w:rPr>
              <w:t>30</w:t>
            </w:r>
          </w:p>
        </w:tc>
        <w:tc>
          <w:tcPr>
            <w:tcW w:w="90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303B4B5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  <w:szCs w:val="24"/>
              </w:rPr>
              <w:t>30</w:t>
            </w:r>
          </w:p>
        </w:tc>
        <w:tc>
          <w:tcPr>
            <w:tcW w:w="239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386E02" w14:textId="77777777" w:rsidR="00741FD7" w:rsidRPr="004D28CD" w:rsidRDefault="00741FD7" w:rsidP="00C40528">
            <w:pPr>
              <w:widowControl/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38.6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6.8</w:t>
            </w:r>
          </w:p>
        </w:tc>
      </w:tr>
      <w:tr w:rsidR="004D28CD" w:rsidRPr="004D28CD" w14:paraId="197303BF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41D3D746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New Taipei City</w:t>
            </w:r>
          </w:p>
        </w:tc>
        <w:tc>
          <w:tcPr>
            <w:tcW w:w="907" w:type="dxa"/>
            <w:vAlign w:val="center"/>
          </w:tcPr>
          <w:p w14:paraId="76F67A5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8</w:t>
            </w:r>
          </w:p>
        </w:tc>
        <w:tc>
          <w:tcPr>
            <w:tcW w:w="907" w:type="dxa"/>
            <w:vAlign w:val="center"/>
          </w:tcPr>
          <w:p w14:paraId="68C04CD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0</w:t>
            </w:r>
          </w:p>
        </w:tc>
        <w:tc>
          <w:tcPr>
            <w:tcW w:w="907" w:type="dxa"/>
            <w:vAlign w:val="center"/>
          </w:tcPr>
          <w:p w14:paraId="344FFFD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6</w:t>
            </w:r>
          </w:p>
        </w:tc>
        <w:tc>
          <w:tcPr>
            <w:tcW w:w="907" w:type="dxa"/>
            <w:vAlign w:val="center"/>
          </w:tcPr>
          <w:p w14:paraId="7C159B2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5</w:t>
            </w:r>
          </w:p>
        </w:tc>
        <w:tc>
          <w:tcPr>
            <w:tcW w:w="907" w:type="dxa"/>
            <w:vAlign w:val="center"/>
          </w:tcPr>
          <w:p w14:paraId="63ED7FF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3</w:t>
            </w:r>
          </w:p>
        </w:tc>
        <w:tc>
          <w:tcPr>
            <w:tcW w:w="907" w:type="dxa"/>
            <w:vAlign w:val="center"/>
          </w:tcPr>
          <w:p w14:paraId="29539A2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1</w:t>
            </w:r>
          </w:p>
        </w:tc>
        <w:tc>
          <w:tcPr>
            <w:tcW w:w="907" w:type="dxa"/>
            <w:vAlign w:val="center"/>
          </w:tcPr>
          <w:p w14:paraId="074E699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9</w:t>
            </w:r>
          </w:p>
        </w:tc>
        <w:tc>
          <w:tcPr>
            <w:tcW w:w="907" w:type="dxa"/>
            <w:vAlign w:val="center"/>
          </w:tcPr>
          <w:p w14:paraId="6635BD5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8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6AE8E20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5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18F2655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2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BBE7A5F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9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5697323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50.7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.7</w:t>
            </w:r>
          </w:p>
        </w:tc>
      </w:tr>
      <w:tr w:rsidR="004D28CD" w:rsidRPr="004D28CD" w14:paraId="0BAFDB77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6C637DCA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Keelung City</w:t>
            </w:r>
          </w:p>
        </w:tc>
        <w:tc>
          <w:tcPr>
            <w:tcW w:w="907" w:type="dxa"/>
            <w:vAlign w:val="center"/>
          </w:tcPr>
          <w:p w14:paraId="3FDDB28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80</w:t>
            </w:r>
          </w:p>
        </w:tc>
        <w:tc>
          <w:tcPr>
            <w:tcW w:w="907" w:type="dxa"/>
            <w:vAlign w:val="center"/>
          </w:tcPr>
          <w:p w14:paraId="3717DB5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4</w:t>
            </w:r>
          </w:p>
        </w:tc>
        <w:tc>
          <w:tcPr>
            <w:tcW w:w="907" w:type="dxa"/>
            <w:vAlign w:val="center"/>
          </w:tcPr>
          <w:p w14:paraId="29454AD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9</w:t>
            </w:r>
          </w:p>
        </w:tc>
        <w:tc>
          <w:tcPr>
            <w:tcW w:w="907" w:type="dxa"/>
            <w:vAlign w:val="center"/>
          </w:tcPr>
          <w:p w14:paraId="62556F4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4</w:t>
            </w:r>
          </w:p>
        </w:tc>
        <w:tc>
          <w:tcPr>
            <w:tcW w:w="907" w:type="dxa"/>
            <w:vAlign w:val="center"/>
          </w:tcPr>
          <w:p w14:paraId="029AC7B8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6</w:t>
            </w:r>
          </w:p>
        </w:tc>
        <w:tc>
          <w:tcPr>
            <w:tcW w:w="907" w:type="dxa"/>
            <w:vAlign w:val="center"/>
          </w:tcPr>
          <w:p w14:paraId="06EC97E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8</w:t>
            </w:r>
          </w:p>
        </w:tc>
        <w:tc>
          <w:tcPr>
            <w:tcW w:w="907" w:type="dxa"/>
            <w:vAlign w:val="center"/>
          </w:tcPr>
          <w:p w14:paraId="3D8CBD1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0</w:t>
            </w:r>
          </w:p>
        </w:tc>
        <w:tc>
          <w:tcPr>
            <w:tcW w:w="907" w:type="dxa"/>
            <w:vAlign w:val="center"/>
          </w:tcPr>
          <w:p w14:paraId="5B3EADA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E97D055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120145C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6B9F233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6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68D7434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0.0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11.2</w:t>
            </w:r>
          </w:p>
        </w:tc>
      </w:tr>
      <w:tr w:rsidR="004D28CD" w:rsidRPr="004D28CD" w14:paraId="7B154F35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74831F45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proofErr w:type="spellStart"/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Yilan</w:t>
            </w:r>
            <w:proofErr w:type="spellEnd"/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County</w:t>
            </w:r>
          </w:p>
        </w:tc>
        <w:tc>
          <w:tcPr>
            <w:tcW w:w="907" w:type="dxa"/>
            <w:vAlign w:val="center"/>
          </w:tcPr>
          <w:p w14:paraId="65539F5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5</w:t>
            </w:r>
          </w:p>
        </w:tc>
        <w:tc>
          <w:tcPr>
            <w:tcW w:w="907" w:type="dxa"/>
            <w:vAlign w:val="center"/>
          </w:tcPr>
          <w:p w14:paraId="5415920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6</w:t>
            </w:r>
          </w:p>
        </w:tc>
        <w:tc>
          <w:tcPr>
            <w:tcW w:w="907" w:type="dxa"/>
            <w:vAlign w:val="center"/>
          </w:tcPr>
          <w:p w14:paraId="5A8F9E7C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8</w:t>
            </w:r>
          </w:p>
        </w:tc>
        <w:tc>
          <w:tcPr>
            <w:tcW w:w="907" w:type="dxa"/>
            <w:vAlign w:val="center"/>
          </w:tcPr>
          <w:p w14:paraId="52BFDEA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1</w:t>
            </w:r>
          </w:p>
        </w:tc>
        <w:tc>
          <w:tcPr>
            <w:tcW w:w="907" w:type="dxa"/>
            <w:vAlign w:val="center"/>
          </w:tcPr>
          <w:p w14:paraId="25CC8954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0</w:t>
            </w:r>
          </w:p>
        </w:tc>
        <w:tc>
          <w:tcPr>
            <w:tcW w:w="907" w:type="dxa"/>
            <w:vAlign w:val="center"/>
          </w:tcPr>
          <w:p w14:paraId="32BD0FE4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9</w:t>
            </w:r>
          </w:p>
        </w:tc>
        <w:tc>
          <w:tcPr>
            <w:tcW w:w="907" w:type="dxa"/>
            <w:vAlign w:val="center"/>
          </w:tcPr>
          <w:p w14:paraId="1A17766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5</w:t>
            </w:r>
          </w:p>
        </w:tc>
        <w:tc>
          <w:tcPr>
            <w:tcW w:w="907" w:type="dxa"/>
            <w:vAlign w:val="center"/>
          </w:tcPr>
          <w:p w14:paraId="1125CEF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282B8F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5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BFFD67F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5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0D4811B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3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369C0C7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1.2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10.8</w:t>
            </w:r>
          </w:p>
        </w:tc>
      </w:tr>
      <w:tr w:rsidR="004D28CD" w:rsidRPr="004D28CD" w14:paraId="6512CD87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7B8C97F1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Taoyuan City</w:t>
            </w:r>
          </w:p>
        </w:tc>
        <w:tc>
          <w:tcPr>
            <w:tcW w:w="907" w:type="dxa"/>
            <w:vAlign w:val="center"/>
          </w:tcPr>
          <w:p w14:paraId="5BADE3C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7</w:t>
            </w:r>
          </w:p>
        </w:tc>
        <w:tc>
          <w:tcPr>
            <w:tcW w:w="907" w:type="dxa"/>
            <w:vAlign w:val="center"/>
          </w:tcPr>
          <w:p w14:paraId="3907FA1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5</w:t>
            </w:r>
          </w:p>
        </w:tc>
        <w:tc>
          <w:tcPr>
            <w:tcW w:w="907" w:type="dxa"/>
            <w:vAlign w:val="center"/>
          </w:tcPr>
          <w:p w14:paraId="021167E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2</w:t>
            </w:r>
          </w:p>
        </w:tc>
        <w:tc>
          <w:tcPr>
            <w:tcW w:w="907" w:type="dxa"/>
            <w:vAlign w:val="center"/>
          </w:tcPr>
          <w:p w14:paraId="70CB907C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7</w:t>
            </w:r>
          </w:p>
        </w:tc>
        <w:tc>
          <w:tcPr>
            <w:tcW w:w="907" w:type="dxa"/>
            <w:vAlign w:val="center"/>
          </w:tcPr>
          <w:p w14:paraId="4C72CC2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7</w:t>
            </w:r>
          </w:p>
        </w:tc>
        <w:tc>
          <w:tcPr>
            <w:tcW w:w="907" w:type="dxa"/>
            <w:vAlign w:val="center"/>
          </w:tcPr>
          <w:p w14:paraId="6B0EBC5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4</w:t>
            </w:r>
          </w:p>
        </w:tc>
        <w:tc>
          <w:tcPr>
            <w:tcW w:w="907" w:type="dxa"/>
            <w:vAlign w:val="center"/>
          </w:tcPr>
          <w:p w14:paraId="2F5B92EC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4</w:t>
            </w:r>
          </w:p>
        </w:tc>
        <w:tc>
          <w:tcPr>
            <w:tcW w:w="907" w:type="dxa"/>
            <w:vAlign w:val="center"/>
          </w:tcPr>
          <w:p w14:paraId="6720286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0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57BAA187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1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DD39508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9091758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3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CD150BA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5.3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7.3</w:t>
            </w:r>
          </w:p>
        </w:tc>
      </w:tr>
      <w:tr w:rsidR="004D28CD" w:rsidRPr="004D28CD" w14:paraId="19FCF390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1D63ABB5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Hsinchu City</w:t>
            </w:r>
          </w:p>
        </w:tc>
        <w:tc>
          <w:tcPr>
            <w:tcW w:w="907" w:type="dxa"/>
            <w:vAlign w:val="center"/>
          </w:tcPr>
          <w:p w14:paraId="13BEF54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0</w:t>
            </w:r>
          </w:p>
        </w:tc>
        <w:tc>
          <w:tcPr>
            <w:tcW w:w="907" w:type="dxa"/>
            <w:vAlign w:val="center"/>
          </w:tcPr>
          <w:p w14:paraId="1FD56DC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6</w:t>
            </w:r>
          </w:p>
        </w:tc>
        <w:tc>
          <w:tcPr>
            <w:tcW w:w="907" w:type="dxa"/>
            <w:vAlign w:val="center"/>
          </w:tcPr>
          <w:p w14:paraId="59E241B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3</w:t>
            </w:r>
          </w:p>
        </w:tc>
        <w:tc>
          <w:tcPr>
            <w:tcW w:w="907" w:type="dxa"/>
            <w:vAlign w:val="center"/>
          </w:tcPr>
          <w:p w14:paraId="57FFE71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6</w:t>
            </w:r>
          </w:p>
        </w:tc>
        <w:tc>
          <w:tcPr>
            <w:tcW w:w="907" w:type="dxa"/>
            <w:vAlign w:val="center"/>
          </w:tcPr>
          <w:p w14:paraId="0F504BF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7</w:t>
            </w:r>
          </w:p>
        </w:tc>
        <w:tc>
          <w:tcPr>
            <w:tcW w:w="907" w:type="dxa"/>
            <w:vAlign w:val="center"/>
          </w:tcPr>
          <w:p w14:paraId="168040C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1</w:t>
            </w:r>
          </w:p>
        </w:tc>
        <w:tc>
          <w:tcPr>
            <w:tcW w:w="907" w:type="dxa"/>
            <w:vAlign w:val="center"/>
          </w:tcPr>
          <w:p w14:paraId="5142665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29</w:t>
            </w:r>
          </w:p>
        </w:tc>
        <w:tc>
          <w:tcPr>
            <w:tcW w:w="907" w:type="dxa"/>
            <w:vAlign w:val="center"/>
          </w:tcPr>
          <w:p w14:paraId="7B5CF31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5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7E6B13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2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82A62FA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28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23E749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27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56CCCE2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34.9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7.2</w:t>
            </w:r>
          </w:p>
        </w:tc>
      </w:tr>
      <w:tr w:rsidR="004D28CD" w:rsidRPr="004D28CD" w14:paraId="33997F11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18189FA6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Hsinchu County</w:t>
            </w:r>
          </w:p>
        </w:tc>
        <w:tc>
          <w:tcPr>
            <w:tcW w:w="907" w:type="dxa"/>
            <w:vAlign w:val="center"/>
          </w:tcPr>
          <w:p w14:paraId="03B16FF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9</w:t>
            </w:r>
          </w:p>
        </w:tc>
        <w:tc>
          <w:tcPr>
            <w:tcW w:w="907" w:type="dxa"/>
            <w:vAlign w:val="center"/>
          </w:tcPr>
          <w:p w14:paraId="4920DCE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8</w:t>
            </w:r>
          </w:p>
        </w:tc>
        <w:tc>
          <w:tcPr>
            <w:tcW w:w="907" w:type="dxa"/>
            <w:vAlign w:val="center"/>
          </w:tcPr>
          <w:p w14:paraId="0CC6532C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9</w:t>
            </w:r>
          </w:p>
        </w:tc>
        <w:tc>
          <w:tcPr>
            <w:tcW w:w="907" w:type="dxa"/>
            <w:vAlign w:val="center"/>
          </w:tcPr>
          <w:p w14:paraId="2F7171A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7</w:t>
            </w:r>
          </w:p>
        </w:tc>
        <w:tc>
          <w:tcPr>
            <w:tcW w:w="907" w:type="dxa"/>
            <w:vAlign w:val="center"/>
          </w:tcPr>
          <w:p w14:paraId="2E214BF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4</w:t>
            </w:r>
          </w:p>
        </w:tc>
        <w:tc>
          <w:tcPr>
            <w:tcW w:w="907" w:type="dxa"/>
            <w:vAlign w:val="center"/>
          </w:tcPr>
          <w:p w14:paraId="4E6BFCB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0</w:t>
            </w:r>
          </w:p>
        </w:tc>
        <w:tc>
          <w:tcPr>
            <w:tcW w:w="907" w:type="dxa"/>
            <w:vAlign w:val="center"/>
          </w:tcPr>
          <w:p w14:paraId="1FCB35A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4</w:t>
            </w:r>
          </w:p>
        </w:tc>
        <w:tc>
          <w:tcPr>
            <w:tcW w:w="907" w:type="dxa"/>
            <w:vAlign w:val="center"/>
          </w:tcPr>
          <w:p w14:paraId="51D6F9F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5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F40B447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050D412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7E48CEF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3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5FF70DD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1.0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8.0</w:t>
            </w:r>
          </w:p>
        </w:tc>
      </w:tr>
      <w:tr w:rsidR="004D28CD" w:rsidRPr="004D28CD" w14:paraId="2BBA4C22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22AC6C2B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Miaoli County</w:t>
            </w:r>
          </w:p>
        </w:tc>
        <w:tc>
          <w:tcPr>
            <w:tcW w:w="907" w:type="dxa"/>
            <w:vAlign w:val="center"/>
          </w:tcPr>
          <w:p w14:paraId="4BBE81E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3</w:t>
            </w:r>
          </w:p>
        </w:tc>
        <w:tc>
          <w:tcPr>
            <w:tcW w:w="907" w:type="dxa"/>
            <w:vAlign w:val="center"/>
          </w:tcPr>
          <w:p w14:paraId="668AD51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0</w:t>
            </w:r>
          </w:p>
        </w:tc>
        <w:tc>
          <w:tcPr>
            <w:tcW w:w="907" w:type="dxa"/>
            <w:vAlign w:val="center"/>
          </w:tcPr>
          <w:p w14:paraId="771E6A9C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5</w:t>
            </w:r>
          </w:p>
        </w:tc>
        <w:tc>
          <w:tcPr>
            <w:tcW w:w="907" w:type="dxa"/>
            <w:vAlign w:val="center"/>
          </w:tcPr>
          <w:p w14:paraId="64ECE1E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2</w:t>
            </w:r>
          </w:p>
        </w:tc>
        <w:tc>
          <w:tcPr>
            <w:tcW w:w="907" w:type="dxa"/>
            <w:vAlign w:val="center"/>
          </w:tcPr>
          <w:p w14:paraId="6EA31EE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9</w:t>
            </w:r>
          </w:p>
        </w:tc>
        <w:tc>
          <w:tcPr>
            <w:tcW w:w="907" w:type="dxa"/>
            <w:vAlign w:val="center"/>
          </w:tcPr>
          <w:p w14:paraId="02E46DE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3</w:t>
            </w:r>
          </w:p>
        </w:tc>
        <w:tc>
          <w:tcPr>
            <w:tcW w:w="907" w:type="dxa"/>
            <w:vAlign w:val="center"/>
          </w:tcPr>
          <w:p w14:paraId="10596B4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8</w:t>
            </w:r>
          </w:p>
        </w:tc>
        <w:tc>
          <w:tcPr>
            <w:tcW w:w="907" w:type="dxa"/>
            <w:vAlign w:val="center"/>
          </w:tcPr>
          <w:p w14:paraId="517517E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32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423B21F" w14:textId="77777777" w:rsidR="00741FD7" w:rsidRPr="004D28CD" w:rsidRDefault="00741FD7" w:rsidP="00C40528">
            <w:pPr>
              <w:widowControl/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8750CA1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724D42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2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50AD5D6" w14:textId="77777777" w:rsidR="00741FD7" w:rsidRPr="004D28CD" w:rsidRDefault="00741FD7" w:rsidP="00C40528">
            <w:pPr>
              <w:widowControl/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38.2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.6</w:t>
            </w:r>
          </w:p>
        </w:tc>
      </w:tr>
      <w:tr w:rsidR="004D28CD" w:rsidRPr="004D28CD" w14:paraId="19E4189F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25078294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Taichung City</w:t>
            </w:r>
          </w:p>
        </w:tc>
        <w:tc>
          <w:tcPr>
            <w:tcW w:w="907" w:type="dxa"/>
            <w:vAlign w:val="center"/>
          </w:tcPr>
          <w:p w14:paraId="2C29338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7</w:t>
            </w:r>
          </w:p>
        </w:tc>
        <w:tc>
          <w:tcPr>
            <w:tcW w:w="907" w:type="dxa"/>
            <w:vAlign w:val="center"/>
          </w:tcPr>
          <w:p w14:paraId="43AA414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2</w:t>
            </w:r>
          </w:p>
        </w:tc>
        <w:tc>
          <w:tcPr>
            <w:tcW w:w="907" w:type="dxa"/>
            <w:vAlign w:val="center"/>
          </w:tcPr>
          <w:p w14:paraId="7597BB2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5</w:t>
            </w:r>
          </w:p>
        </w:tc>
        <w:tc>
          <w:tcPr>
            <w:tcW w:w="907" w:type="dxa"/>
            <w:vAlign w:val="center"/>
          </w:tcPr>
          <w:p w14:paraId="58F2B58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9</w:t>
            </w:r>
          </w:p>
        </w:tc>
        <w:tc>
          <w:tcPr>
            <w:tcW w:w="907" w:type="dxa"/>
            <w:vAlign w:val="center"/>
          </w:tcPr>
          <w:p w14:paraId="722A11D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0</w:t>
            </w:r>
          </w:p>
        </w:tc>
        <w:tc>
          <w:tcPr>
            <w:tcW w:w="907" w:type="dxa"/>
            <w:vAlign w:val="center"/>
          </w:tcPr>
          <w:p w14:paraId="52FC631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6</w:t>
            </w:r>
          </w:p>
        </w:tc>
        <w:tc>
          <w:tcPr>
            <w:tcW w:w="907" w:type="dxa"/>
            <w:vAlign w:val="center"/>
          </w:tcPr>
          <w:p w14:paraId="3772437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4</w:t>
            </w:r>
          </w:p>
        </w:tc>
        <w:tc>
          <w:tcPr>
            <w:tcW w:w="907" w:type="dxa"/>
            <w:vAlign w:val="center"/>
          </w:tcPr>
          <w:p w14:paraId="3594265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41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F8EE0B3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1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74EDC62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3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769A5FF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1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B11EDFF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6.8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.3</w:t>
            </w:r>
          </w:p>
        </w:tc>
      </w:tr>
      <w:tr w:rsidR="004D28CD" w:rsidRPr="004D28CD" w14:paraId="7C33D63D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5E913C17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proofErr w:type="spellStart"/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Changhwa</w:t>
            </w:r>
            <w:proofErr w:type="spellEnd"/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County</w:t>
            </w:r>
          </w:p>
        </w:tc>
        <w:tc>
          <w:tcPr>
            <w:tcW w:w="907" w:type="dxa"/>
            <w:vAlign w:val="center"/>
          </w:tcPr>
          <w:p w14:paraId="04BB1E4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1</w:t>
            </w:r>
          </w:p>
        </w:tc>
        <w:tc>
          <w:tcPr>
            <w:tcW w:w="907" w:type="dxa"/>
            <w:vAlign w:val="center"/>
          </w:tcPr>
          <w:p w14:paraId="1984DD5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1</w:t>
            </w:r>
          </w:p>
        </w:tc>
        <w:tc>
          <w:tcPr>
            <w:tcW w:w="907" w:type="dxa"/>
            <w:vAlign w:val="center"/>
          </w:tcPr>
          <w:p w14:paraId="192CF74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3</w:t>
            </w:r>
          </w:p>
        </w:tc>
        <w:tc>
          <w:tcPr>
            <w:tcW w:w="907" w:type="dxa"/>
            <w:vAlign w:val="center"/>
          </w:tcPr>
          <w:p w14:paraId="6D17250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8</w:t>
            </w:r>
          </w:p>
        </w:tc>
        <w:tc>
          <w:tcPr>
            <w:tcW w:w="907" w:type="dxa"/>
            <w:vAlign w:val="center"/>
          </w:tcPr>
          <w:p w14:paraId="2BF3526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1</w:t>
            </w:r>
          </w:p>
        </w:tc>
        <w:tc>
          <w:tcPr>
            <w:tcW w:w="907" w:type="dxa"/>
            <w:vAlign w:val="center"/>
          </w:tcPr>
          <w:p w14:paraId="30AD3EB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0</w:t>
            </w:r>
          </w:p>
        </w:tc>
        <w:tc>
          <w:tcPr>
            <w:tcW w:w="907" w:type="dxa"/>
            <w:vAlign w:val="center"/>
          </w:tcPr>
          <w:p w14:paraId="014BD1A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9</w:t>
            </w:r>
          </w:p>
        </w:tc>
        <w:tc>
          <w:tcPr>
            <w:tcW w:w="907" w:type="dxa"/>
            <w:vAlign w:val="center"/>
          </w:tcPr>
          <w:p w14:paraId="54B64E4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5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0E5E17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55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E089310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52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9FEA30D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  <w:szCs w:val="24"/>
              </w:rPr>
              <w:t>49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8C22C8C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1.2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± </w:t>
            </w: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8.3</w:t>
            </w:r>
          </w:p>
        </w:tc>
      </w:tr>
      <w:tr w:rsidR="004D28CD" w:rsidRPr="004D28CD" w14:paraId="51E2BAEA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6BAEEB20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Nantou County</w:t>
            </w:r>
          </w:p>
        </w:tc>
        <w:tc>
          <w:tcPr>
            <w:tcW w:w="907" w:type="dxa"/>
            <w:vAlign w:val="center"/>
          </w:tcPr>
          <w:p w14:paraId="307F2C54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81</w:t>
            </w:r>
          </w:p>
        </w:tc>
        <w:tc>
          <w:tcPr>
            <w:tcW w:w="907" w:type="dxa"/>
            <w:vAlign w:val="center"/>
          </w:tcPr>
          <w:p w14:paraId="19D4562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9</w:t>
            </w:r>
          </w:p>
        </w:tc>
        <w:tc>
          <w:tcPr>
            <w:tcW w:w="907" w:type="dxa"/>
            <w:vAlign w:val="center"/>
          </w:tcPr>
          <w:p w14:paraId="01FAD704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2</w:t>
            </w:r>
          </w:p>
        </w:tc>
        <w:tc>
          <w:tcPr>
            <w:tcW w:w="907" w:type="dxa"/>
            <w:vAlign w:val="center"/>
          </w:tcPr>
          <w:p w14:paraId="0F175FB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5</w:t>
            </w:r>
          </w:p>
        </w:tc>
        <w:tc>
          <w:tcPr>
            <w:tcW w:w="907" w:type="dxa"/>
            <w:vAlign w:val="center"/>
          </w:tcPr>
          <w:p w14:paraId="0EBEB55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4</w:t>
            </w:r>
          </w:p>
        </w:tc>
        <w:tc>
          <w:tcPr>
            <w:tcW w:w="907" w:type="dxa"/>
            <w:vAlign w:val="center"/>
          </w:tcPr>
          <w:p w14:paraId="454073C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9</w:t>
            </w:r>
          </w:p>
        </w:tc>
        <w:tc>
          <w:tcPr>
            <w:tcW w:w="907" w:type="dxa"/>
            <w:vAlign w:val="center"/>
          </w:tcPr>
          <w:p w14:paraId="54A6353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7</w:t>
            </w:r>
          </w:p>
        </w:tc>
        <w:tc>
          <w:tcPr>
            <w:tcW w:w="907" w:type="dxa"/>
            <w:vAlign w:val="center"/>
          </w:tcPr>
          <w:p w14:paraId="07555BD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0B162E1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02B43C7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5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6D414D0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4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12F6281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71.6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± 7.4</w:t>
            </w:r>
          </w:p>
        </w:tc>
      </w:tr>
      <w:tr w:rsidR="004D28CD" w:rsidRPr="004D28CD" w14:paraId="4A39B07B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02298ADD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Yunlin County</w:t>
            </w:r>
          </w:p>
        </w:tc>
        <w:tc>
          <w:tcPr>
            <w:tcW w:w="907" w:type="dxa"/>
            <w:vAlign w:val="center"/>
          </w:tcPr>
          <w:p w14:paraId="0EC0EA5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86</w:t>
            </w:r>
          </w:p>
        </w:tc>
        <w:tc>
          <w:tcPr>
            <w:tcW w:w="907" w:type="dxa"/>
            <w:vAlign w:val="center"/>
          </w:tcPr>
          <w:p w14:paraId="19EA21D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5</w:t>
            </w:r>
          </w:p>
        </w:tc>
        <w:tc>
          <w:tcPr>
            <w:tcW w:w="907" w:type="dxa"/>
            <w:vAlign w:val="center"/>
          </w:tcPr>
          <w:p w14:paraId="461FE0C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80</w:t>
            </w:r>
          </w:p>
        </w:tc>
        <w:tc>
          <w:tcPr>
            <w:tcW w:w="907" w:type="dxa"/>
            <w:vAlign w:val="center"/>
          </w:tcPr>
          <w:p w14:paraId="4FFE5528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9</w:t>
            </w:r>
          </w:p>
        </w:tc>
        <w:tc>
          <w:tcPr>
            <w:tcW w:w="907" w:type="dxa"/>
            <w:vAlign w:val="center"/>
          </w:tcPr>
          <w:p w14:paraId="6B15C1D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5</w:t>
            </w:r>
          </w:p>
        </w:tc>
        <w:tc>
          <w:tcPr>
            <w:tcW w:w="907" w:type="dxa"/>
            <w:vAlign w:val="center"/>
          </w:tcPr>
          <w:p w14:paraId="3CBA149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0</w:t>
            </w:r>
          </w:p>
        </w:tc>
        <w:tc>
          <w:tcPr>
            <w:tcW w:w="907" w:type="dxa"/>
            <w:vAlign w:val="center"/>
          </w:tcPr>
          <w:p w14:paraId="49B3F92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70</w:t>
            </w:r>
          </w:p>
        </w:tc>
        <w:tc>
          <w:tcPr>
            <w:tcW w:w="907" w:type="dxa"/>
            <w:vAlign w:val="center"/>
          </w:tcPr>
          <w:p w14:paraId="186B593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6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94B58D7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70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A9C2E97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4B3FB59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1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7BE4A6B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72.4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± 7.5</w:t>
            </w:r>
          </w:p>
        </w:tc>
      </w:tr>
      <w:tr w:rsidR="004D28CD" w:rsidRPr="004D28CD" w14:paraId="1F57435E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22342EB6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T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ainan City</w:t>
            </w:r>
          </w:p>
        </w:tc>
        <w:tc>
          <w:tcPr>
            <w:tcW w:w="907" w:type="dxa"/>
            <w:vAlign w:val="center"/>
          </w:tcPr>
          <w:p w14:paraId="46F0AF4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7</w:t>
            </w:r>
          </w:p>
        </w:tc>
        <w:tc>
          <w:tcPr>
            <w:tcW w:w="907" w:type="dxa"/>
            <w:vAlign w:val="center"/>
          </w:tcPr>
          <w:p w14:paraId="1A81AC6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1</w:t>
            </w:r>
          </w:p>
        </w:tc>
        <w:tc>
          <w:tcPr>
            <w:tcW w:w="907" w:type="dxa"/>
            <w:vAlign w:val="center"/>
          </w:tcPr>
          <w:p w14:paraId="7BBFFBA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6</w:t>
            </w:r>
          </w:p>
        </w:tc>
        <w:tc>
          <w:tcPr>
            <w:tcW w:w="907" w:type="dxa"/>
            <w:vAlign w:val="center"/>
          </w:tcPr>
          <w:p w14:paraId="0F2628C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57</w:t>
            </w:r>
          </w:p>
        </w:tc>
        <w:tc>
          <w:tcPr>
            <w:tcW w:w="907" w:type="dxa"/>
            <w:vAlign w:val="center"/>
          </w:tcPr>
          <w:p w14:paraId="45F6745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55</w:t>
            </w:r>
          </w:p>
        </w:tc>
        <w:tc>
          <w:tcPr>
            <w:tcW w:w="907" w:type="dxa"/>
            <w:vAlign w:val="center"/>
          </w:tcPr>
          <w:p w14:paraId="1AD9191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52</w:t>
            </w:r>
          </w:p>
        </w:tc>
        <w:tc>
          <w:tcPr>
            <w:tcW w:w="907" w:type="dxa"/>
            <w:vAlign w:val="center"/>
          </w:tcPr>
          <w:p w14:paraId="15A4AD7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49</w:t>
            </w:r>
          </w:p>
        </w:tc>
        <w:tc>
          <w:tcPr>
            <w:tcW w:w="907" w:type="dxa"/>
            <w:vAlign w:val="center"/>
          </w:tcPr>
          <w:p w14:paraId="699FC92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48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1F5DBD4" w14:textId="77777777" w:rsidR="00741FD7" w:rsidRPr="004D28CD" w:rsidRDefault="00741FD7" w:rsidP="00C40528">
            <w:pPr>
              <w:widowControl/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FFF1FF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97B3428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6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68CB70D" w14:textId="77777777" w:rsidR="00741FD7" w:rsidRPr="004D28CD" w:rsidRDefault="00741FD7" w:rsidP="00C40528">
            <w:pPr>
              <w:widowControl/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54.2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± 7.7</w:t>
            </w:r>
          </w:p>
        </w:tc>
      </w:tr>
      <w:tr w:rsidR="004D28CD" w:rsidRPr="004D28CD" w14:paraId="11522BCD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71C03839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C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hiayi City</w:t>
            </w:r>
          </w:p>
        </w:tc>
        <w:tc>
          <w:tcPr>
            <w:tcW w:w="907" w:type="dxa"/>
            <w:vAlign w:val="center"/>
          </w:tcPr>
          <w:p w14:paraId="7639E30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50</w:t>
            </w:r>
          </w:p>
        </w:tc>
        <w:tc>
          <w:tcPr>
            <w:tcW w:w="907" w:type="dxa"/>
            <w:vAlign w:val="center"/>
          </w:tcPr>
          <w:p w14:paraId="25C8962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2</w:t>
            </w:r>
          </w:p>
        </w:tc>
        <w:tc>
          <w:tcPr>
            <w:tcW w:w="907" w:type="dxa"/>
            <w:vAlign w:val="center"/>
          </w:tcPr>
          <w:p w14:paraId="1B346E8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53</w:t>
            </w:r>
          </w:p>
        </w:tc>
        <w:tc>
          <w:tcPr>
            <w:tcW w:w="907" w:type="dxa"/>
            <w:vAlign w:val="center"/>
          </w:tcPr>
          <w:p w14:paraId="45819C5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49</w:t>
            </w:r>
          </w:p>
        </w:tc>
        <w:tc>
          <w:tcPr>
            <w:tcW w:w="907" w:type="dxa"/>
            <w:vAlign w:val="center"/>
          </w:tcPr>
          <w:p w14:paraId="1856B6C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53</w:t>
            </w:r>
          </w:p>
        </w:tc>
        <w:tc>
          <w:tcPr>
            <w:tcW w:w="907" w:type="dxa"/>
            <w:vAlign w:val="center"/>
          </w:tcPr>
          <w:p w14:paraId="51ADD018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46</w:t>
            </w:r>
          </w:p>
        </w:tc>
        <w:tc>
          <w:tcPr>
            <w:tcW w:w="907" w:type="dxa"/>
            <w:vAlign w:val="center"/>
          </w:tcPr>
          <w:p w14:paraId="14151B96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47</w:t>
            </w:r>
          </w:p>
        </w:tc>
        <w:tc>
          <w:tcPr>
            <w:tcW w:w="907" w:type="dxa"/>
            <w:vAlign w:val="center"/>
          </w:tcPr>
          <w:p w14:paraId="08D00E6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4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0C649A2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203A41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3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0BBEBB1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3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44DA224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8.7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± 6.5</w:t>
            </w:r>
          </w:p>
        </w:tc>
      </w:tr>
      <w:tr w:rsidR="004D28CD" w:rsidRPr="004D28CD" w14:paraId="4A577AEB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18672075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C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hiayi County</w:t>
            </w:r>
          </w:p>
        </w:tc>
        <w:tc>
          <w:tcPr>
            <w:tcW w:w="907" w:type="dxa"/>
            <w:vAlign w:val="center"/>
          </w:tcPr>
          <w:p w14:paraId="4754D8D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71</w:t>
            </w:r>
          </w:p>
        </w:tc>
        <w:tc>
          <w:tcPr>
            <w:tcW w:w="907" w:type="dxa"/>
            <w:vAlign w:val="center"/>
          </w:tcPr>
          <w:p w14:paraId="1D0F434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6</w:t>
            </w:r>
          </w:p>
        </w:tc>
        <w:tc>
          <w:tcPr>
            <w:tcW w:w="907" w:type="dxa"/>
            <w:vAlign w:val="center"/>
          </w:tcPr>
          <w:p w14:paraId="6D95348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6</w:t>
            </w:r>
          </w:p>
        </w:tc>
        <w:tc>
          <w:tcPr>
            <w:tcW w:w="907" w:type="dxa"/>
            <w:vAlign w:val="center"/>
          </w:tcPr>
          <w:p w14:paraId="100D76F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1</w:t>
            </w:r>
          </w:p>
        </w:tc>
        <w:tc>
          <w:tcPr>
            <w:tcW w:w="907" w:type="dxa"/>
            <w:vAlign w:val="center"/>
          </w:tcPr>
          <w:p w14:paraId="6F9A8E44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0</w:t>
            </w:r>
          </w:p>
        </w:tc>
        <w:tc>
          <w:tcPr>
            <w:tcW w:w="907" w:type="dxa"/>
            <w:vAlign w:val="center"/>
          </w:tcPr>
          <w:p w14:paraId="1750B60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9</w:t>
            </w:r>
          </w:p>
        </w:tc>
        <w:tc>
          <w:tcPr>
            <w:tcW w:w="907" w:type="dxa"/>
            <w:vAlign w:val="center"/>
          </w:tcPr>
          <w:p w14:paraId="0E64C134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3</w:t>
            </w:r>
          </w:p>
        </w:tc>
        <w:tc>
          <w:tcPr>
            <w:tcW w:w="907" w:type="dxa"/>
            <w:vAlign w:val="center"/>
          </w:tcPr>
          <w:p w14:paraId="4A54AF5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5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DD8B44B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52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D89607C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A475A93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48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E6A980A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0.0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± 8.1</w:t>
            </w:r>
          </w:p>
        </w:tc>
      </w:tr>
      <w:tr w:rsidR="004D28CD" w:rsidRPr="004D28CD" w14:paraId="2BD475FE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1913678F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K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aohsiung City</w:t>
            </w:r>
          </w:p>
        </w:tc>
        <w:tc>
          <w:tcPr>
            <w:tcW w:w="907" w:type="dxa"/>
            <w:vAlign w:val="center"/>
          </w:tcPr>
          <w:p w14:paraId="187898C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89</w:t>
            </w:r>
          </w:p>
        </w:tc>
        <w:tc>
          <w:tcPr>
            <w:tcW w:w="907" w:type="dxa"/>
            <w:vAlign w:val="center"/>
          </w:tcPr>
          <w:p w14:paraId="658A4DE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78</w:t>
            </w:r>
          </w:p>
        </w:tc>
        <w:tc>
          <w:tcPr>
            <w:tcW w:w="907" w:type="dxa"/>
            <w:vAlign w:val="center"/>
          </w:tcPr>
          <w:p w14:paraId="05DC876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75</w:t>
            </w:r>
          </w:p>
        </w:tc>
        <w:tc>
          <w:tcPr>
            <w:tcW w:w="907" w:type="dxa"/>
            <w:vAlign w:val="center"/>
          </w:tcPr>
          <w:p w14:paraId="7843D32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9</w:t>
            </w:r>
          </w:p>
        </w:tc>
        <w:tc>
          <w:tcPr>
            <w:tcW w:w="907" w:type="dxa"/>
            <w:vAlign w:val="center"/>
          </w:tcPr>
          <w:p w14:paraId="5D099E9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73</w:t>
            </w:r>
          </w:p>
        </w:tc>
        <w:tc>
          <w:tcPr>
            <w:tcW w:w="907" w:type="dxa"/>
            <w:vAlign w:val="center"/>
          </w:tcPr>
          <w:p w14:paraId="5515217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70</w:t>
            </w:r>
          </w:p>
        </w:tc>
        <w:tc>
          <w:tcPr>
            <w:tcW w:w="907" w:type="dxa"/>
            <w:vAlign w:val="center"/>
          </w:tcPr>
          <w:p w14:paraId="26B2286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7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2</w:t>
            </w:r>
          </w:p>
        </w:tc>
        <w:tc>
          <w:tcPr>
            <w:tcW w:w="907" w:type="dxa"/>
            <w:vAlign w:val="center"/>
          </w:tcPr>
          <w:p w14:paraId="1BC3C9A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>6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11C299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0756857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61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330B88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56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F250F9A" w14:textId="77777777" w:rsidR="00741FD7" w:rsidRPr="004D28CD" w:rsidRDefault="00741FD7" w:rsidP="00C40528">
            <w:pPr>
              <w:widowControl/>
              <w:jc w:val="center"/>
              <w:rPr>
                <w:rFonts w:ascii="Times New Roman" w:eastAsia="Arial Unicode MS" w:hAnsi="Times New Roman" w:cs="Times New Roman"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color w:val="000000" w:themeColor="text1"/>
              </w:rPr>
              <w:t>70.1</w:t>
            </w:r>
            <w:r w:rsidRPr="004D28CD">
              <w:rPr>
                <w:rFonts w:ascii="Times New Roman" w:hAnsi="Times New Roman" w:cs="Times New Roman" w:hint="eastAsia"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color w:val="000000" w:themeColor="text1"/>
                <w:szCs w:val="24"/>
              </w:rPr>
              <w:t>± 9.1</w:t>
            </w:r>
          </w:p>
        </w:tc>
      </w:tr>
      <w:tr w:rsidR="004D28CD" w:rsidRPr="004D28CD" w14:paraId="0E1B1E74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10BF4C18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P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ingtung County</w:t>
            </w:r>
          </w:p>
        </w:tc>
        <w:tc>
          <w:tcPr>
            <w:tcW w:w="907" w:type="dxa"/>
            <w:vAlign w:val="center"/>
          </w:tcPr>
          <w:p w14:paraId="15D6FEC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10</w:t>
            </w:r>
          </w:p>
        </w:tc>
        <w:tc>
          <w:tcPr>
            <w:tcW w:w="907" w:type="dxa"/>
            <w:vAlign w:val="center"/>
          </w:tcPr>
          <w:p w14:paraId="73F7D0E8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95</w:t>
            </w:r>
          </w:p>
        </w:tc>
        <w:tc>
          <w:tcPr>
            <w:tcW w:w="907" w:type="dxa"/>
            <w:vAlign w:val="center"/>
          </w:tcPr>
          <w:p w14:paraId="0516473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00</w:t>
            </w:r>
          </w:p>
        </w:tc>
        <w:tc>
          <w:tcPr>
            <w:tcW w:w="907" w:type="dxa"/>
            <w:vAlign w:val="center"/>
          </w:tcPr>
          <w:p w14:paraId="42B721C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90</w:t>
            </w:r>
          </w:p>
        </w:tc>
        <w:tc>
          <w:tcPr>
            <w:tcW w:w="907" w:type="dxa"/>
            <w:vAlign w:val="center"/>
          </w:tcPr>
          <w:p w14:paraId="0696F75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94</w:t>
            </w:r>
          </w:p>
        </w:tc>
        <w:tc>
          <w:tcPr>
            <w:tcW w:w="907" w:type="dxa"/>
            <w:vAlign w:val="center"/>
          </w:tcPr>
          <w:p w14:paraId="689B21E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97</w:t>
            </w:r>
          </w:p>
        </w:tc>
        <w:tc>
          <w:tcPr>
            <w:tcW w:w="907" w:type="dxa"/>
            <w:vAlign w:val="center"/>
          </w:tcPr>
          <w:p w14:paraId="2270E40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95</w:t>
            </w:r>
          </w:p>
        </w:tc>
        <w:tc>
          <w:tcPr>
            <w:tcW w:w="907" w:type="dxa"/>
            <w:vAlign w:val="center"/>
          </w:tcPr>
          <w:p w14:paraId="5FE8A819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8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B85B2D3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78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532A507F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71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95EFE1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77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C47808A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90.3</w:t>
            </w: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± 11.5</w:t>
            </w:r>
          </w:p>
        </w:tc>
      </w:tr>
      <w:tr w:rsidR="004D28CD" w:rsidRPr="004D28CD" w14:paraId="4258348B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</w:tcBorders>
            <w:vAlign w:val="center"/>
          </w:tcPr>
          <w:p w14:paraId="416C0668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T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aitung County</w:t>
            </w:r>
          </w:p>
        </w:tc>
        <w:tc>
          <w:tcPr>
            <w:tcW w:w="907" w:type="dxa"/>
            <w:vAlign w:val="center"/>
          </w:tcPr>
          <w:p w14:paraId="683E9B72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05</w:t>
            </w:r>
          </w:p>
        </w:tc>
        <w:tc>
          <w:tcPr>
            <w:tcW w:w="907" w:type="dxa"/>
            <w:vAlign w:val="center"/>
          </w:tcPr>
          <w:p w14:paraId="44DE522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92</w:t>
            </w:r>
          </w:p>
        </w:tc>
        <w:tc>
          <w:tcPr>
            <w:tcW w:w="907" w:type="dxa"/>
            <w:vAlign w:val="center"/>
          </w:tcPr>
          <w:p w14:paraId="2003B2E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00</w:t>
            </w:r>
          </w:p>
        </w:tc>
        <w:tc>
          <w:tcPr>
            <w:tcW w:w="907" w:type="dxa"/>
            <w:vAlign w:val="center"/>
          </w:tcPr>
          <w:p w14:paraId="48F271D3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1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80590CF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100</w:t>
            </w:r>
          </w:p>
        </w:tc>
        <w:tc>
          <w:tcPr>
            <w:tcW w:w="907" w:type="dxa"/>
            <w:vAlign w:val="center"/>
          </w:tcPr>
          <w:p w14:paraId="289110E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97</w:t>
            </w:r>
          </w:p>
        </w:tc>
        <w:tc>
          <w:tcPr>
            <w:tcW w:w="907" w:type="dxa"/>
            <w:vAlign w:val="center"/>
          </w:tcPr>
          <w:p w14:paraId="6042D84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81</w:t>
            </w:r>
          </w:p>
        </w:tc>
        <w:tc>
          <w:tcPr>
            <w:tcW w:w="907" w:type="dxa"/>
            <w:vAlign w:val="center"/>
          </w:tcPr>
          <w:p w14:paraId="7F7095AD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7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D2B0549" w14:textId="77777777" w:rsidR="00741FD7" w:rsidRPr="004D28CD" w:rsidRDefault="00741FD7" w:rsidP="00C40528">
            <w:pPr>
              <w:widowControl/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7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67689AE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70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5C8C889D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66</w:t>
            </w:r>
          </w:p>
        </w:tc>
        <w:tc>
          <w:tcPr>
            <w:tcW w:w="23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661D5EA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8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9.1</w:t>
            </w: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 xml:space="preserve"> 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± 15.3</w:t>
            </w:r>
          </w:p>
        </w:tc>
      </w:tr>
      <w:tr w:rsidR="004D28CD" w:rsidRPr="004D28CD" w14:paraId="2DA3C429" w14:textId="77777777" w:rsidTr="0071311E">
        <w:trPr>
          <w:trHeight w:val="358"/>
        </w:trPr>
        <w:tc>
          <w:tcPr>
            <w:tcW w:w="221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CE49DB9" w14:textId="77777777" w:rsidR="00741FD7" w:rsidRPr="004D28CD" w:rsidRDefault="00741FD7" w:rsidP="00C4052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H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ualien County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7983AB41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20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4B4DCFC7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14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0328E62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05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531320D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09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FE0BA4C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100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0B57B155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82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3E3AB470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91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vAlign w:val="center"/>
          </w:tcPr>
          <w:p w14:paraId="6D290D1E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>83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AE92F55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79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EC9BE66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73</w:t>
            </w:r>
          </w:p>
        </w:tc>
        <w:tc>
          <w:tcPr>
            <w:tcW w:w="90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C9A25D2" w14:textId="77777777" w:rsidR="00741FD7" w:rsidRPr="004D28CD" w:rsidRDefault="00741FD7" w:rsidP="00C40528">
            <w:pPr>
              <w:jc w:val="center"/>
              <w:rPr>
                <w:rFonts w:ascii="Times New Roman" w:eastAsia="Arial Unicode MS" w:hAnsi="Times New Roman" w:cs="Times New Roman"/>
                <w:b/>
                <w:color w:val="000000" w:themeColor="text1"/>
              </w:rPr>
            </w:pPr>
            <w:r w:rsidRPr="004D28CD">
              <w:rPr>
                <w:rFonts w:ascii="Times New Roman" w:eastAsia="Arial Unicode MS" w:hAnsi="Times New Roman" w:cs="Times New Roman"/>
                <w:b/>
                <w:color w:val="000000" w:themeColor="text1"/>
              </w:rPr>
              <w:t>72</w:t>
            </w:r>
          </w:p>
        </w:tc>
        <w:tc>
          <w:tcPr>
            <w:tcW w:w="239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A9D02B" w14:textId="77777777" w:rsidR="00741FD7" w:rsidRPr="004D28CD" w:rsidRDefault="00741FD7" w:rsidP="00C405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</w:pPr>
            <w:r w:rsidRPr="004D28CD">
              <w:rPr>
                <w:rFonts w:ascii="Times New Roman" w:hAnsi="Times New Roman" w:cs="Times New Roman" w:hint="eastAsia"/>
                <w:b/>
                <w:color w:val="000000" w:themeColor="text1"/>
                <w:szCs w:val="24"/>
              </w:rPr>
              <w:t xml:space="preserve">93.5 </w:t>
            </w:r>
            <w:r w:rsidRPr="004D28CD">
              <w:rPr>
                <w:rFonts w:ascii="Times New Roman" w:hAnsi="Times New Roman" w:cs="Times New Roman"/>
                <w:b/>
                <w:color w:val="000000" w:themeColor="text1"/>
                <w:szCs w:val="24"/>
              </w:rPr>
              <w:t>± 17.1</w:t>
            </w:r>
          </w:p>
        </w:tc>
      </w:tr>
      <w:bookmarkEnd w:id="2"/>
    </w:tbl>
    <w:p w14:paraId="7EA917C2" w14:textId="77777777" w:rsidR="00741FD7" w:rsidRPr="003577C3" w:rsidRDefault="00741FD7" w:rsidP="00741FD7">
      <w:pPr>
        <w:rPr>
          <w:rFonts w:ascii="Times New Roman" w:hAnsi="Times New Roman" w:cs="Times New Roman"/>
          <w:b/>
          <w:color w:val="FF0000"/>
          <w:szCs w:val="24"/>
        </w:rPr>
      </w:pPr>
    </w:p>
    <w:p w14:paraId="38015687" w14:textId="77777777" w:rsidR="00741FD7" w:rsidRDefault="00741FD7" w:rsidP="00741FD7">
      <w:pPr>
        <w:rPr>
          <w:rFonts w:cstheme="minorHAnsi"/>
          <w:b/>
          <w:sz w:val="28"/>
        </w:rPr>
      </w:pPr>
    </w:p>
    <w:p w14:paraId="266145FF" w14:textId="77777777" w:rsidR="00741FD7" w:rsidRDefault="00741FD7" w:rsidP="00A04B65">
      <w:pPr>
        <w:widowControl/>
        <w:adjustRightInd w:val="0"/>
        <w:snapToGrid w:val="0"/>
        <w:spacing w:line="480" w:lineRule="auto"/>
        <w:ind w:leftChars="-295" w:left="-708" w:rightChars="-314" w:right="-754"/>
        <w:jc w:val="both"/>
        <w:rPr>
          <w:rFonts w:ascii="Times New Roman" w:hAnsi="Times New Roman" w:cs="Times New Roman"/>
          <w:b/>
        </w:rPr>
        <w:sectPr w:rsidR="00741FD7" w:rsidSect="00741FD7">
          <w:pgSz w:w="16838" w:h="11906" w:orient="landscape"/>
          <w:pgMar w:top="1440" w:right="1440" w:bottom="1440" w:left="1440" w:header="992" w:footer="992" w:gutter="0"/>
          <w:cols w:space="425"/>
          <w:docGrid w:type="lines" w:linePitch="360"/>
        </w:sectPr>
      </w:pPr>
    </w:p>
    <w:p w14:paraId="7CC71004" w14:textId="77777777" w:rsidR="004D28CD" w:rsidRPr="00A04B65" w:rsidRDefault="004D28CD" w:rsidP="004D28CD">
      <w:pPr>
        <w:widowControl/>
        <w:adjustRightInd w:val="0"/>
        <w:snapToGrid w:val="0"/>
        <w:spacing w:line="480" w:lineRule="auto"/>
        <w:ind w:leftChars="-295" w:left="-708" w:rightChars="-314" w:right="-754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Table S2</w:t>
      </w:r>
      <w:r w:rsidRPr="00A04B65">
        <w:rPr>
          <w:rFonts w:ascii="Times New Roman" w:hAnsi="Times New Roman" w:cs="Times New Roman" w:hint="eastAsia"/>
        </w:rPr>
        <w:t xml:space="preserve"> </w:t>
      </w:r>
      <w:r w:rsidRPr="00544828">
        <w:rPr>
          <w:rFonts w:ascii="Times New Roman" w:hAnsi="Times New Roman" w:cs="Times New Roman"/>
        </w:rPr>
        <w:t>Probability distributions of air pollutant concentrations (</w:t>
      </w:r>
      <w:proofErr w:type="gramStart"/>
      <w:r w:rsidRPr="00544828">
        <w:rPr>
          <w:rFonts w:ascii="Times New Roman" w:hAnsi="Times New Roman" w:cs="Times New Roman"/>
        </w:rPr>
        <w:t>LN(</w:t>
      </w:r>
      <w:proofErr w:type="gramEnd"/>
      <w:r w:rsidRPr="00544828">
        <w:rPr>
          <w:rFonts w:ascii="Times New Roman" w:hAnsi="Times New Roman" w:cs="Times New Roman"/>
        </w:rPr>
        <w:t xml:space="preserve">gm, </w:t>
      </w:r>
      <w:proofErr w:type="spellStart"/>
      <w:r w:rsidRPr="00544828">
        <w:rPr>
          <w:rFonts w:ascii="Times New Roman" w:hAnsi="Times New Roman" w:cs="Times New Roman"/>
        </w:rPr>
        <w:t>gsd</w:t>
      </w:r>
      <w:proofErr w:type="spellEnd"/>
      <w:r w:rsidRPr="00544828">
        <w:rPr>
          <w:rFonts w:ascii="Times New Roman" w:hAnsi="Times New Roman" w:cs="Times New Roman"/>
        </w:rPr>
        <w:t xml:space="preserve">) denotes the lognormal distribution with </w:t>
      </w:r>
      <w:r>
        <w:rPr>
          <w:rFonts w:ascii="Times New Roman" w:hAnsi="Times New Roman" w:cs="Times New Roman"/>
        </w:rPr>
        <w:t xml:space="preserve">a </w:t>
      </w:r>
      <w:r w:rsidRPr="00544828">
        <w:rPr>
          <w:rFonts w:ascii="Times New Roman" w:hAnsi="Times New Roman" w:cs="Times New Roman"/>
        </w:rPr>
        <w:t xml:space="preserve">geometric mean </w:t>
      </w:r>
      <w:r w:rsidRPr="00544828">
        <w:rPr>
          <w:rFonts w:ascii="Times New Roman" w:hAnsi="Times New Roman" w:cs="Times New Roman" w:hint="eastAsia"/>
        </w:rPr>
        <w:t>(</w:t>
      </w:r>
      <w:r w:rsidRPr="00544828">
        <w:rPr>
          <w:rFonts w:ascii="Times New Roman" w:hAnsi="Times New Roman" w:cs="Times New Roman"/>
        </w:rPr>
        <w:t>gm</w:t>
      </w:r>
      <w:r w:rsidRPr="00544828">
        <w:rPr>
          <w:rFonts w:ascii="Times New Roman" w:hAnsi="Times New Roman" w:cs="Times New Roman" w:hint="eastAsia"/>
        </w:rPr>
        <w:t>)</w:t>
      </w:r>
      <w:r w:rsidRPr="00544828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 xml:space="preserve">a </w:t>
      </w:r>
      <w:r w:rsidRPr="00544828">
        <w:rPr>
          <w:rFonts w:ascii="Times New Roman" w:hAnsi="Times New Roman" w:cs="Times New Roman"/>
        </w:rPr>
        <w:t xml:space="preserve">geometric standard deviation </w:t>
      </w:r>
      <w:r w:rsidRPr="00544828">
        <w:rPr>
          <w:rFonts w:ascii="Times New Roman" w:hAnsi="Times New Roman" w:cs="Times New Roman" w:hint="eastAsia"/>
        </w:rPr>
        <w:t>(</w:t>
      </w:r>
      <w:proofErr w:type="spellStart"/>
      <w:r w:rsidRPr="00544828">
        <w:rPr>
          <w:rFonts w:ascii="Times New Roman" w:hAnsi="Times New Roman" w:cs="Times New Roman"/>
        </w:rPr>
        <w:t>gsd</w:t>
      </w:r>
      <w:proofErr w:type="spellEnd"/>
      <w:r w:rsidRPr="00544828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106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0"/>
        <w:gridCol w:w="808"/>
        <w:gridCol w:w="1928"/>
        <w:gridCol w:w="1928"/>
        <w:gridCol w:w="1928"/>
        <w:gridCol w:w="2055"/>
      </w:tblGrid>
      <w:tr w:rsidR="004D28CD" w:rsidRPr="009C00AA" w14:paraId="4E5D499B" w14:textId="77777777" w:rsidTr="00B64B1E">
        <w:trPr>
          <w:trHeight w:val="510"/>
          <w:jc w:val="center"/>
        </w:trPr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BBE551F" w14:textId="77777777" w:rsidR="004D28CD" w:rsidRPr="003757BC" w:rsidRDefault="004D28CD" w:rsidP="00B64B1E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</w:rPr>
            </w:pPr>
            <w:r w:rsidRPr="003757BC">
              <w:rPr>
                <w:rFonts w:ascii="Times New Roman" w:hAnsi="Times New Roman" w:cs="Times New Roman" w:hint="eastAsia"/>
                <w:b/>
              </w:rPr>
              <w:t>Air pollutant</w:t>
            </w:r>
          </w:p>
        </w:tc>
        <w:tc>
          <w:tcPr>
            <w:tcW w:w="8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D48736" w14:textId="77777777" w:rsidR="004D28CD" w:rsidRPr="003757BC" w:rsidRDefault="004D28CD" w:rsidP="00B64B1E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</w:rPr>
            </w:pPr>
            <w:r w:rsidRPr="003757BC">
              <w:rPr>
                <w:rFonts w:ascii="Times New Roman" w:hAnsi="Times New Roman" w:cs="Times New Roman"/>
                <w:b/>
              </w:rPr>
              <w:t>Unit</w:t>
            </w:r>
          </w:p>
        </w:tc>
        <w:tc>
          <w:tcPr>
            <w:tcW w:w="19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5413B0" w14:textId="77777777" w:rsidR="004D28CD" w:rsidRPr="003757BC" w:rsidRDefault="004D28CD" w:rsidP="00B64B1E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</w:rPr>
            </w:pPr>
            <w:r w:rsidRPr="003757BC">
              <w:rPr>
                <w:rFonts w:ascii="Times New Roman" w:hAnsi="Times New Roman" w:cs="Times New Roman"/>
                <w:b/>
              </w:rPr>
              <w:t>Taipei</w:t>
            </w:r>
            <w:r w:rsidRPr="003757BC">
              <w:rPr>
                <w:rFonts w:ascii="Times New Roman" w:hAnsi="Times New Roman" w:cs="Times New Roman" w:hint="eastAsia"/>
                <w:b/>
              </w:rPr>
              <w:t xml:space="preserve"> City</w:t>
            </w:r>
          </w:p>
        </w:tc>
        <w:tc>
          <w:tcPr>
            <w:tcW w:w="19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83FE15" w14:textId="77777777" w:rsidR="004D28CD" w:rsidRPr="003757BC" w:rsidRDefault="004D28CD" w:rsidP="00B64B1E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</w:rPr>
            </w:pPr>
            <w:r w:rsidRPr="003757BC">
              <w:rPr>
                <w:rFonts w:ascii="Times New Roman" w:hAnsi="Times New Roman" w:cs="Times New Roman"/>
                <w:b/>
              </w:rPr>
              <w:t>Hualien</w:t>
            </w:r>
            <w:r w:rsidRPr="003757BC">
              <w:rPr>
                <w:rFonts w:ascii="Times New Roman" w:hAnsi="Times New Roman" w:cs="Times New Roman" w:hint="eastAsia"/>
                <w:b/>
              </w:rPr>
              <w:t xml:space="preserve"> County</w:t>
            </w:r>
          </w:p>
        </w:tc>
        <w:tc>
          <w:tcPr>
            <w:tcW w:w="19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B75FD7" w14:textId="77777777" w:rsidR="004D28CD" w:rsidRPr="003757BC" w:rsidRDefault="004D28CD" w:rsidP="00B64B1E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</w:rPr>
            </w:pPr>
            <w:r w:rsidRPr="003757BC">
              <w:rPr>
                <w:rFonts w:ascii="Times New Roman" w:hAnsi="Times New Roman" w:cs="Times New Roman"/>
                <w:b/>
              </w:rPr>
              <w:t>Taitung</w:t>
            </w:r>
            <w:r w:rsidRPr="003757BC">
              <w:rPr>
                <w:rFonts w:ascii="Times New Roman" w:hAnsi="Times New Roman" w:cs="Times New Roman" w:hint="eastAsia"/>
                <w:b/>
              </w:rPr>
              <w:t xml:space="preserve"> County</w:t>
            </w:r>
          </w:p>
        </w:tc>
        <w:tc>
          <w:tcPr>
            <w:tcW w:w="205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E4B0BE" w14:textId="77777777" w:rsidR="004D28CD" w:rsidRPr="003757BC" w:rsidRDefault="004D28CD" w:rsidP="00B64B1E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</w:rPr>
            </w:pPr>
            <w:r w:rsidRPr="003757BC">
              <w:rPr>
                <w:rFonts w:ascii="Times New Roman" w:hAnsi="Times New Roman" w:cs="Times New Roman"/>
                <w:b/>
              </w:rPr>
              <w:t>Pingtung</w:t>
            </w:r>
            <w:r w:rsidRPr="003757BC">
              <w:rPr>
                <w:rFonts w:ascii="Times New Roman" w:hAnsi="Times New Roman" w:cs="Times New Roman" w:hint="eastAsia"/>
                <w:b/>
              </w:rPr>
              <w:t xml:space="preserve"> County</w:t>
            </w:r>
          </w:p>
        </w:tc>
      </w:tr>
      <w:tr w:rsidR="004D28CD" w:rsidRPr="009C00AA" w14:paraId="4CDF5EDA" w14:textId="77777777" w:rsidTr="00B64B1E">
        <w:trPr>
          <w:trHeight w:val="567"/>
          <w:jc w:val="center"/>
        </w:trPr>
        <w:tc>
          <w:tcPr>
            <w:tcW w:w="197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BDD9E51" w14:textId="77777777" w:rsidR="004D28CD" w:rsidRPr="005664FF" w:rsidRDefault="004D28CD" w:rsidP="00B64B1E">
            <w:pPr>
              <w:widowControl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664FF"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5664FF"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>2</w:t>
            </w:r>
            <w:r w:rsidRPr="005664FF">
              <w:rPr>
                <w:rFonts w:ascii="Times New Roman" w:hAnsi="Times New Roman" w:cs="Times New Roman"/>
                <w:color w:val="000000" w:themeColor="text1"/>
              </w:rPr>
              <w:t xml:space="preserve"> (Figure 2A)</w:t>
            </w:r>
          </w:p>
        </w:tc>
        <w:tc>
          <w:tcPr>
            <w:tcW w:w="808" w:type="dxa"/>
            <w:tcBorders>
              <w:top w:val="single" w:sz="12" w:space="0" w:color="auto"/>
            </w:tcBorders>
            <w:vAlign w:val="center"/>
          </w:tcPr>
          <w:p w14:paraId="300F6F8E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r w:rsidRPr="009C00AA">
              <w:rPr>
                <w:rFonts w:ascii="Times New Roman" w:hAnsi="Times New Roman" w:cs="Times New Roman"/>
              </w:rPr>
              <w:t>ppb</w:t>
            </w:r>
          </w:p>
        </w:tc>
        <w:tc>
          <w:tcPr>
            <w:tcW w:w="1928" w:type="dxa"/>
            <w:tcBorders>
              <w:top w:val="single" w:sz="12" w:space="0" w:color="auto"/>
            </w:tcBorders>
            <w:vAlign w:val="center"/>
          </w:tcPr>
          <w:p w14:paraId="5B37643D" w14:textId="77777777" w:rsidR="004D28CD" w:rsidRPr="009E7967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LN(</w:t>
            </w:r>
            <w:proofErr w:type="gramEnd"/>
            <w:r>
              <w:rPr>
                <w:rFonts w:ascii="Times New Roman" w:hAnsi="Times New Roman" w:cs="Times New Roman"/>
              </w:rPr>
              <w:t>20.</w:t>
            </w:r>
            <w:r>
              <w:rPr>
                <w:rFonts w:ascii="Times New Roman" w:hAnsi="Times New Roman" w:cs="Times New Roman" w:hint="eastAsia"/>
              </w:rPr>
              <w:t>53</w:t>
            </w:r>
            <w:r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 w:hint="eastAsia"/>
              </w:rPr>
              <w:t>1.18</w:t>
            </w:r>
            <w:r w:rsidRPr="009C00A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28" w:type="dxa"/>
            <w:tcBorders>
              <w:top w:val="single" w:sz="12" w:space="0" w:color="auto"/>
            </w:tcBorders>
            <w:vAlign w:val="center"/>
          </w:tcPr>
          <w:p w14:paraId="770D6733" w14:textId="77777777" w:rsidR="004D28CD" w:rsidRPr="00AA0B5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9.60, 1.40)</w:t>
            </w:r>
          </w:p>
        </w:tc>
        <w:tc>
          <w:tcPr>
            <w:tcW w:w="1928" w:type="dxa"/>
            <w:tcBorders>
              <w:top w:val="single" w:sz="12" w:space="0" w:color="auto"/>
            </w:tcBorders>
            <w:vAlign w:val="center"/>
          </w:tcPr>
          <w:p w14:paraId="583D1712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5.07, 1.26)</w:t>
            </w:r>
          </w:p>
        </w:tc>
        <w:tc>
          <w:tcPr>
            <w:tcW w:w="205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AAAFE02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8.78, 1.39)</w:t>
            </w:r>
          </w:p>
        </w:tc>
      </w:tr>
      <w:tr w:rsidR="004D28CD" w:rsidRPr="009C00AA" w14:paraId="74131751" w14:textId="77777777" w:rsidTr="00B64B1E">
        <w:trPr>
          <w:trHeight w:val="567"/>
          <w:jc w:val="center"/>
        </w:trPr>
        <w:tc>
          <w:tcPr>
            <w:tcW w:w="1970" w:type="dxa"/>
            <w:tcBorders>
              <w:left w:val="single" w:sz="12" w:space="0" w:color="auto"/>
            </w:tcBorders>
            <w:vAlign w:val="center"/>
          </w:tcPr>
          <w:p w14:paraId="3046C004" w14:textId="77777777" w:rsidR="004D28CD" w:rsidRPr="005664FF" w:rsidRDefault="004D28CD" w:rsidP="00B64B1E">
            <w:pPr>
              <w:widowControl/>
              <w:contextualSpacing/>
              <w:rPr>
                <w:rFonts w:ascii="Times New Roman" w:hAnsi="Times New Roman" w:cs="Times New Roman"/>
                <w:color w:val="000000" w:themeColor="text1"/>
                <w:vertAlign w:val="subscript"/>
              </w:rPr>
            </w:pPr>
            <w:r w:rsidRPr="005664FF">
              <w:rPr>
                <w:rFonts w:ascii="Times New Roman" w:hAnsi="Times New Roman" w:cs="Times New Roman"/>
                <w:color w:val="000000" w:themeColor="text1"/>
              </w:rPr>
              <w:t>NO</w:t>
            </w:r>
            <w:r w:rsidRPr="005664FF"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 xml:space="preserve">X </w:t>
            </w:r>
            <w:r w:rsidRPr="005664FF">
              <w:rPr>
                <w:rFonts w:ascii="Times New Roman" w:hAnsi="Times New Roman" w:cs="Times New Roman"/>
                <w:color w:val="000000" w:themeColor="text1"/>
              </w:rPr>
              <w:t>(Figure 2B)</w:t>
            </w:r>
          </w:p>
        </w:tc>
        <w:tc>
          <w:tcPr>
            <w:tcW w:w="808" w:type="dxa"/>
            <w:vAlign w:val="center"/>
          </w:tcPr>
          <w:p w14:paraId="254125BB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  <w:vertAlign w:val="subscript"/>
              </w:rPr>
            </w:pPr>
            <w:r w:rsidRPr="009C00AA">
              <w:rPr>
                <w:rFonts w:ascii="Times New Roman" w:hAnsi="Times New Roman" w:cs="Times New Roman"/>
              </w:rPr>
              <w:t>ppb</w:t>
            </w:r>
          </w:p>
        </w:tc>
        <w:tc>
          <w:tcPr>
            <w:tcW w:w="1928" w:type="dxa"/>
            <w:vAlign w:val="center"/>
          </w:tcPr>
          <w:p w14:paraId="4F514D53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 w:hint="eastAsia"/>
              </w:rPr>
              <w:t>L</w:t>
            </w:r>
            <w:r>
              <w:rPr>
                <w:rFonts w:ascii="Times New Roman" w:hAnsi="Times New Roman" w:cs="Times New Roman"/>
              </w:rPr>
              <w:t>N(</w:t>
            </w:r>
            <w:proofErr w:type="gramEnd"/>
            <w:r>
              <w:rPr>
                <w:rFonts w:ascii="Times New Roman" w:hAnsi="Times New Roman" w:cs="Times New Roman"/>
              </w:rPr>
              <w:t>31.</w:t>
            </w:r>
            <w:r>
              <w:rPr>
                <w:rFonts w:ascii="Times New Roman" w:hAnsi="Times New Roman" w:cs="Times New Roman" w:hint="eastAsia"/>
              </w:rPr>
              <w:t>17</w:t>
            </w:r>
            <w:r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 w:hint="eastAsia"/>
              </w:rPr>
              <w:t>1.20</w:t>
            </w:r>
            <w:r w:rsidRPr="009C00A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28" w:type="dxa"/>
            <w:vAlign w:val="center"/>
          </w:tcPr>
          <w:p w14:paraId="7D10538C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12.55,1.35)</w:t>
            </w:r>
          </w:p>
        </w:tc>
        <w:tc>
          <w:tcPr>
            <w:tcW w:w="1928" w:type="dxa"/>
            <w:vAlign w:val="center"/>
          </w:tcPr>
          <w:p w14:paraId="76621F5C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7.49, 1.22)</w:t>
            </w:r>
          </w:p>
        </w:tc>
        <w:tc>
          <w:tcPr>
            <w:tcW w:w="2055" w:type="dxa"/>
            <w:tcBorders>
              <w:right w:val="single" w:sz="12" w:space="0" w:color="auto"/>
            </w:tcBorders>
            <w:vAlign w:val="center"/>
          </w:tcPr>
          <w:p w14:paraId="2D5A1637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11.08, 1.35)</w:t>
            </w:r>
          </w:p>
        </w:tc>
      </w:tr>
      <w:tr w:rsidR="004D28CD" w:rsidRPr="009C00AA" w14:paraId="3C42CDE8" w14:textId="77777777" w:rsidTr="00B64B1E">
        <w:trPr>
          <w:trHeight w:val="567"/>
          <w:jc w:val="center"/>
        </w:trPr>
        <w:tc>
          <w:tcPr>
            <w:tcW w:w="1970" w:type="dxa"/>
            <w:tcBorders>
              <w:left w:val="single" w:sz="12" w:space="0" w:color="auto"/>
            </w:tcBorders>
            <w:vAlign w:val="center"/>
          </w:tcPr>
          <w:p w14:paraId="1B726861" w14:textId="77777777" w:rsidR="004D28CD" w:rsidRPr="005664FF" w:rsidRDefault="004D28CD" w:rsidP="00B64B1E">
            <w:pPr>
              <w:widowControl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664FF">
              <w:rPr>
                <w:rFonts w:ascii="Times New Roman" w:hAnsi="Times New Roman" w:cs="Times New Roman"/>
                <w:color w:val="000000" w:themeColor="text1"/>
              </w:rPr>
              <w:t>CO (Figure 2</w:t>
            </w:r>
            <w:r w:rsidRPr="005664FF">
              <w:rPr>
                <w:rFonts w:ascii="Times New Roman" w:hAnsi="Times New Roman" w:cs="Times New Roman" w:hint="eastAsia"/>
                <w:color w:val="000000" w:themeColor="text1"/>
              </w:rPr>
              <w:t>C</w:t>
            </w:r>
            <w:r w:rsidRPr="005664FF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808" w:type="dxa"/>
            <w:vAlign w:val="center"/>
          </w:tcPr>
          <w:p w14:paraId="0F1AFEB9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r w:rsidRPr="009C00AA">
              <w:rPr>
                <w:rFonts w:ascii="Times New Roman" w:hAnsi="Times New Roman" w:cs="Times New Roman"/>
              </w:rPr>
              <w:t>ppm</w:t>
            </w:r>
          </w:p>
        </w:tc>
        <w:tc>
          <w:tcPr>
            <w:tcW w:w="1928" w:type="dxa"/>
            <w:vAlign w:val="center"/>
          </w:tcPr>
          <w:p w14:paraId="19AABC80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 w:hint="eastAsia"/>
              </w:rPr>
              <w:t>L</w:t>
            </w:r>
            <w:r>
              <w:rPr>
                <w:rFonts w:ascii="Times New Roman" w:hAnsi="Times New Roman" w:cs="Times New Roman"/>
              </w:rPr>
              <w:t>N(</w:t>
            </w:r>
            <w:proofErr w:type="gramEnd"/>
            <w:r>
              <w:rPr>
                <w:rFonts w:ascii="Times New Roman" w:hAnsi="Times New Roman" w:cs="Times New Roman"/>
              </w:rPr>
              <w:t>0.6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 w:hint="eastAsia"/>
              </w:rPr>
              <w:t>1.</w:t>
            </w:r>
            <w:r w:rsidRPr="009C00AA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7</w:t>
            </w:r>
            <w:r w:rsidRPr="009C00A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28" w:type="dxa"/>
            <w:vAlign w:val="center"/>
          </w:tcPr>
          <w:p w14:paraId="460E444E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0.39, 1.35)</w:t>
            </w:r>
          </w:p>
        </w:tc>
        <w:tc>
          <w:tcPr>
            <w:tcW w:w="1928" w:type="dxa"/>
            <w:vAlign w:val="center"/>
          </w:tcPr>
          <w:p w14:paraId="2C5F3AF4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0.34, 1.20)</w:t>
            </w:r>
          </w:p>
        </w:tc>
        <w:tc>
          <w:tcPr>
            <w:tcW w:w="2055" w:type="dxa"/>
            <w:tcBorders>
              <w:right w:val="single" w:sz="12" w:space="0" w:color="auto"/>
            </w:tcBorders>
            <w:vAlign w:val="center"/>
          </w:tcPr>
          <w:p w14:paraId="5C657B94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0.33</w:t>
            </w:r>
            <w:r>
              <w:rPr>
                <w:rFonts w:ascii="Times New Roman" w:hAnsi="Times New Roman" w:cs="Times New Roman"/>
              </w:rPr>
              <w:t>,</w:t>
            </w:r>
            <w:r w:rsidRPr="009C00AA">
              <w:rPr>
                <w:rFonts w:ascii="Times New Roman" w:hAnsi="Times New Roman" w:cs="Times New Roman"/>
              </w:rPr>
              <w:t xml:space="preserve"> 1.39)</w:t>
            </w:r>
          </w:p>
        </w:tc>
      </w:tr>
      <w:tr w:rsidR="004D28CD" w:rsidRPr="009C00AA" w14:paraId="324E1035" w14:textId="77777777" w:rsidTr="00B64B1E">
        <w:trPr>
          <w:trHeight w:val="567"/>
          <w:jc w:val="center"/>
        </w:trPr>
        <w:tc>
          <w:tcPr>
            <w:tcW w:w="1970" w:type="dxa"/>
            <w:tcBorders>
              <w:left w:val="single" w:sz="12" w:space="0" w:color="auto"/>
            </w:tcBorders>
            <w:vAlign w:val="center"/>
          </w:tcPr>
          <w:p w14:paraId="69E221C2" w14:textId="77777777" w:rsidR="004D28CD" w:rsidRPr="005664FF" w:rsidRDefault="004D28CD" w:rsidP="00B64B1E">
            <w:pPr>
              <w:widowControl/>
              <w:contextualSpacing/>
              <w:rPr>
                <w:rFonts w:ascii="Times New Roman" w:hAnsi="Times New Roman" w:cs="Times New Roman"/>
                <w:color w:val="000000" w:themeColor="text1"/>
                <w:vertAlign w:val="subscript"/>
              </w:rPr>
            </w:pPr>
            <w:r w:rsidRPr="005664FF">
              <w:rPr>
                <w:rFonts w:ascii="Times New Roman" w:hAnsi="Times New Roman" w:cs="Times New Roman"/>
                <w:color w:val="000000" w:themeColor="text1"/>
              </w:rPr>
              <w:t>PM</w:t>
            </w:r>
            <w:r w:rsidRPr="005664FF"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 xml:space="preserve">2.5 </w:t>
            </w:r>
            <w:r w:rsidRPr="005664FF">
              <w:rPr>
                <w:rFonts w:ascii="Times New Roman" w:hAnsi="Times New Roman" w:cs="Times New Roman"/>
                <w:color w:val="000000" w:themeColor="text1"/>
              </w:rPr>
              <w:t>(Figure 2</w:t>
            </w:r>
            <w:r w:rsidRPr="005664FF">
              <w:rPr>
                <w:rFonts w:ascii="Times New Roman" w:hAnsi="Times New Roman" w:cs="Times New Roman" w:hint="eastAsia"/>
                <w:color w:val="000000" w:themeColor="text1"/>
              </w:rPr>
              <w:t>D</w:t>
            </w:r>
            <w:r w:rsidRPr="005664FF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808" w:type="dxa"/>
            <w:vAlign w:val="center"/>
          </w:tcPr>
          <w:p w14:paraId="2335FF92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  <w:vertAlign w:val="subscript"/>
              </w:rPr>
            </w:pPr>
            <w:r w:rsidRPr="009C00AA">
              <w:rPr>
                <w:rFonts w:ascii="Times New Roman" w:hAnsi="Times New Roman" w:cs="Times New Roman"/>
                <w:bCs/>
                <w:lang w:val="el-GR"/>
              </w:rPr>
              <w:t>μ</w:t>
            </w:r>
            <w:r>
              <w:rPr>
                <w:rFonts w:ascii="Times New Roman" w:hAnsi="Times New Roman" w:cs="Times New Roman"/>
                <w:bCs/>
              </w:rPr>
              <w:t>g/</w:t>
            </w:r>
            <w:r w:rsidRPr="009C00AA">
              <w:rPr>
                <w:rFonts w:ascii="Times New Roman" w:hAnsi="Times New Roman" w:cs="Times New Roman"/>
                <w:bCs/>
              </w:rPr>
              <w:t>m</w:t>
            </w:r>
            <w:r w:rsidRPr="009C00AA">
              <w:rPr>
                <w:rFonts w:ascii="Times New Roman" w:hAnsi="Times New Roman" w:cs="Times New Roman"/>
                <w:bCs/>
                <w:vertAlign w:val="superscript"/>
              </w:rPr>
              <w:t>3</w:t>
            </w:r>
          </w:p>
        </w:tc>
        <w:tc>
          <w:tcPr>
            <w:tcW w:w="1928" w:type="dxa"/>
            <w:vAlign w:val="center"/>
          </w:tcPr>
          <w:p w14:paraId="699A53B0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23.37, 1.33)</w:t>
            </w:r>
          </w:p>
        </w:tc>
        <w:tc>
          <w:tcPr>
            <w:tcW w:w="1928" w:type="dxa"/>
            <w:vAlign w:val="center"/>
          </w:tcPr>
          <w:p w14:paraId="608963FF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17.23,1.43)</w:t>
            </w:r>
          </w:p>
        </w:tc>
        <w:tc>
          <w:tcPr>
            <w:tcW w:w="1928" w:type="dxa"/>
            <w:vAlign w:val="center"/>
          </w:tcPr>
          <w:p w14:paraId="11CE1E68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12.04, 1.40)</w:t>
            </w:r>
          </w:p>
        </w:tc>
        <w:tc>
          <w:tcPr>
            <w:tcW w:w="2055" w:type="dxa"/>
            <w:tcBorders>
              <w:right w:val="single" w:sz="12" w:space="0" w:color="auto"/>
            </w:tcBorders>
            <w:vAlign w:val="center"/>
          </w:tcPr>
          <w:p w14:paraId="2B713D6C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27.22, 1.57)</w:t>
            </w:r>
          </w:p>
        </w:tc>
      </w:tr>
      <w:tr w:rsidR="004D28CD" w:rsidRPr="009C00AA" w14:paraId="2F41AC18" w14:textId="77777777" w:rsidTr="00B64B1E">
        <w:trPr>
          <w:trHeight w:val="567"/>
          <w:jc w:val="center"/>
        </w:trPr>
        <w:tc>
          <w:tcPr>
            <w:tcW w:w="197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7D08F07" w14:textId="77777777" w:rsidR="004D28CD" w:rsidRPr="005664FF" w:rsidRDefault="004D28CD" w:rsidP="00B64B1E">
            <w:pPr>
              <w:widowControl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664FF">
              <w:rPr>
                <w:rFonts w:ascii="Times New Roman" w:hAnsi="Times New Roman" w:cs="Times New Roman"/>
                <w:color w:val="000000" w:themeColor="text1"/>
              </w:rPr>
              <w:t>PM</w:t>
            </w:r>
            <w:r w:rsidRPr="005664FF"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 xml:space="preserve">10 </w:t>
            </w:r>
            <w:r w:rsidRPr="005664FF">
              <w:rPr>
                <w:rFonts w:ascii="Times New Roman" w:hAnsi="Times New Roman" w:cs="Times New Roman"/>
                <w:color w:val="000000" w:themeColor="text1"/>
              </w:rPr>
              <w:t>(Figure 2</w:t>
            </w:r>
            <w:r w:rsidRPr="005664FF">
              <w:rPr>
                <w:rFonts w:ascii="Times New Roman" w:hAnsi="Times New Roman" w:cs="Times New Roman" w:hint="eastAsia"/>
                <w:color w:val="000000" w:themeColor="text1"/>
              </w:rPr>
              <w:t>E</w:t>
            </w:r>
            <w:r w:rsidRPr="005664FF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808" w:type="dxa"/>
            <w:tcBorders>
              <w:bottom w:val="single" w:sz="12" w:space="0" w:color="auto"/>
            </w:tcBorders>
            <w:vAlign w:val="center"/>
          </w:tcPr>
          <w:p w14:paraId="170BEE37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r w:rsidRPr="009C00AA">
              <w:rPr>
                <w:rFonts w:ascii="Times New Roman" w:hAnsi="Times New Roman" w:cs="Times New Roman"/>
                <w:bCs/>
                <w:lang w:val="el-GR"/>
              </w:rPr>
              <w:t>μ</w:t>
            </w:r>
            <w:r>
              <w:rPr>
                <w:rFonts w:ascii="Times New Roman" w:hAnsi="Times New Roman" w:cs="Times New Roman"/>
                <w:bCs/>
              </w:rPr>
              <w:t>g/</w:t>
            </w:r>
            <w:r w:rsidRPr="009C00AA">
              <w:rPr>
                <w:rFonts w:ascii="Times New Roman" w:hAnsi="Times New Roman" w:cs="Times New Roman"/>
                <w:bCs/>
              </w:rPr>
              <w:t>m</w:t>
            </w:r>
            <w:r w:rsidRPr="009C00AA">
              <w:rPr>
                <w:rFonts w:ascii="Times New Roman" w:hAnsi="Times New Roman" w:cs="Times New Roman"/>
                <w:bCs/>
                <w:vertAlign w:val="superscript"/>
              </w:rPr>
              <w:t>3</w:t>
            </w:r>
          </w:p>
        </w:tc>
        <w:tc>
          <w:tcPr>
            <w:tcW w:w="1928" w:type="dxa"/>
            <w:tcBorders>
              <w:bottom w:val="single" w:sz="12" w:space="0" w:color="auto"/>
            </w:tcBorders>
            <w:vAlign w:val="center"/>
          </w:tcPr>
          <w:p w14:paraId="3FBE7265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41.96, 1.25)</w:t>
            </w:r>
          </w:p>
        </w:tc>
        <w:tc>
          <w:tcPr>
            <w:tcW w:w="1928" w:type="dxa"/>
            <w:tcBorders>
              <w:bottom w:val="single" w:sz="12" w:space="0" w:color="auto"/>
            </w:tcBorders>
            <w:vAlign w:val="center"/>
          </w:tcPr>
          <w:p w14:paraId="0837724C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30.83, 1.25)</w:t>
            </w:r>
          </w:p>
        </w:tc>
        <w:tc>
          <w:tcPr>
            <w:tcW w:w="1928" w:type="dxa"/>
            <w:tcBorders>
              <w:bottom w:val="single" w:sz="12" w:space="0" w:color="auto"/>
            </w:tcBorders>
            <w:vAlign w:val="center"/>
          </w:tcPr>
          <w:p w14:paraId="52288CC6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27.56, 1.29)</w:t>
            </w:r>
          </w:p>
        </w:tc>
        <w:tc>
          <w:tcPr>
            <w:tcW w:w="205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8AD667C" w14:textId="77777777" w:rsidR="004D28CD" w:rsidRPr="009C00AA" w:rsidRDefault="004D28CD" w:rsidP="00B64B1E">
            <w:pPr>
              <w:widowControl/>
              <w:contextualSpacing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9C00AA">
              <w:rPr>
                <w:rFonts w:ascii="Times New Roman" w:hAnsi="Times New Roman" w:cs="Times New Roman"/>
              </w:rPr>
              <w:t>LN(</w:t>
            </w:r>
            <w:proofErr w:type="gramEnd"/>
            <w:r w:rsidRPr="009C00AA">
              <w:rPr>
                <w:rFonts w:ascii="Times New Roman" w:hAnsi="Times New Roman" w:cs="Times New Roman"/>
              </w:rPr>
              <w:t>51.44, 1.41)</w:t>
            </w:r>
          </w:p>
        </w:tc>
      </w:tr>
    </w:tbl>
    <w:p w14:paraId="0573D0BD" w14:textId="77777777" w:rsidR="004D28CD" w:rsidRPr="00615E89" w:rsidRDefault="004D28CD" w:rsidP="004D28CD">
      <w:pPr>
        <w:rPr>
          <w:rFonts w:ascii="Times New Roman" w:hAnsi="Times New Roman" w:cs="Times New Roman"/>
        </w:rPr>
      </w:pPr>
    </w:p>
    <w:p w14:paraId="471BA918" w14:textId="77777777" w:rsidR="00615E89" w:rsidRPr="00615E89" w:rsidRDefault="00615E89" w:rsidP="004D28CD">
      <w:pPr>
        <w:widowControl/>
        <w:adjustRightInd w:val="0"/>
        <w:snapToGrid w:val="0"/>
        <w:spacing w:line="480" w:lineRule="auto"/>
        <w:ind w:leftChars="-295" w:left="-708" w:rightChars="-314" w:right="-754"/>
        <w:jc w:val="both"/>
        <w:rPr>
          <w:rFonts w:ascii="Times New Roman" w:hAnsi="Times New Roman" w:cs="Times New Roman"/>
        </w:rPr>
      </w:pPr>
    </w:p>
    <w:sectPr w:rsidR="00615E89" w:rsidRPr="00615E89" w:rsidSect="006D11AA">
      <w:pgSz w:w="11906" w:h="16838"/>
      <w:pgMar w:top="1440" w:right="1440" w:bottom="1440" w:left="1440" w:header="992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CD9B1" w14:textId="77777777" w:rsidR="00F74ABC" w:rsidRDefault="00F74ABC" w:rsidP="00DA676E">
      <w:r>
        <w:separator/>
      </w:r>
    </w:p>
  </w:endnote>
  <w:endnote w:type="continuationSeparator" w:id="0">
    <w:p w14:paraId="3ACBDD6D" w14:textId="77777777" w:rsidR="00F74ABC" w:rsidRDefault="00F74ABC" w:rsidP="00DA6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76920" w14:textId="77777777" w:rsidR="00F74ABC" w:rsidRDefault="00F74ABC" w:rsidP="00DA676E">
      <w:r>
        <w:separator/>
      </w:r>
    </w:p>
  </w:footnote>
  <w:footnote w:type="continuationSeparator" w:id="0">
    <w:p w14:paraId="76F5E7BC" w14:textId="77777777" w:rsidR="00F74ABC" w:rsidRDefault="00F74ABC" w:rsidP="00DA67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597254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5647B0C0" w14:textId="77777777" w:rsidR="001B0E1B" w:rsidRPr="00434DFE" w:rsidRDefault="00F43172" w:rsidP="00263F1F">
        <w:pPr>
          <w:pStyle w:val="Header"/>
          <w:jc w:val="right"/>
          <w:rPr>
            <w:rFonts w:ascii="Times New Roman" w:hAnsi="Times New Roman" w:cs="Times New Roman"/>
          </w:rPr>
        </w:pPr>
        <w:r w:rsidRPr="00434DFE">
          <w:rPr>
            <w:rFonts w:ascii="Times New Roman" w:hAnsi="Times New Roman" w:cs="Times New Roman"/>
          </w:rPr>
          <w:fldChar w:fldCharType="begin"/>
        </w:r>
        <w:r w:rsidR="001B0E1B" w:rsidRPr="00434DFE">
          <w:rPr>
            <w:rFonts w:ascii="Times New Roman" w:hAnsi="Times New Roman" w:cs="Times New Roman"/>
          </w:rPr>
          <w:instrText>PAGE   \* MERGEFORMAT</w:instrText>
        </w:r>
        <w:r w:rsidRPr="00434DFE">
          <w:rPr>
            <w:rFonts w:ascii="Times New Roman" w:hAnsi="Times New Roman" w:cs="Times New Roman"/>
          </w:rPr>
          <w:fldChar w:fldCharType="separate"/>
        </w:r>
        <w:r w:rsidR="00BD025F" w:rsidRPr="00BD025F">
          <w:rPr>
            <w:rFonts w:ascii="Times New Roman" w:hAnsi="Times New Roman" w:cs="Times New Roman"/>
            <w:noProof/>
            <w:lang w:val="zh-TW"/>
          </w:rPr>
          <w:t>1</w:t>
        </w:r>
        <w:r w:rsidRPr="00434DFE">
          <w:rPr>
            <w:rFonts w:ascii="Times New Roman" w:hAnsi="Times New Roman" w:cs="Times New Roman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7016291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236B7624" w14:textId="77777777" w:rsidR="00A93491" w:rsidRPr="00434DFE" w:rsidRDefault="00F43172" w:rsidP="00263F1F">
        <w:pPr>
          <w:pStyle w:val="Header"/>
          <w:jc w:val="right"/>
          <w:rPr>
            <w:rFonts w:ascii="Times New Roman" w:hAnsi="Times New Roman" w:cs="Times New Roman"/>
          </w:rPr>
        </w:pPr>
        <w:r w:rsidRPr="00434DFE">
          <w:rPr>
            <w:rFonts w:ascii="Times New Roman" w:hAnsi="Times New Roman" w:cs="Times New Roman"/>
          </w:rPr>
          <w:fldChar w:fldCharType="begin"/>
        </w:r>
        <w:r w:rsidR="00A93491" w:rsidRPr="00434DFE">
          <w:rPr>
            <w:rFonts w:ascii="Times New Roman" w:hAnsi="Times New Roman" w:cs="Times New Roman"/>
          </w:rPr>
          <w:instrText>PAGE   \* MERGEFORMAT</w:instrText>
        </w:r>
        <w:r w:rsidRPr="00434DFE">
          <w:rPr>
            <w:rFonts w:ascii="Times New Roman" w:hAnsi="Times New Roman" w:cs="Times New Roman"/>
          </w:rPr>
          <w:fldChar w:fldCharType="separate"/>
        </w:r>
        <w:r w:rsidR="00BD025F" w:rsidRPr="00BD025F">
          <w:rPr>
            <w:rFonts w:ascii="Times New Roman" w:hAnsi="Times New Roman" w:cs="Times New Roman"/>
            <w:noProof/>
            <w:lang w:val="zh-TW"/>
          </w:rPr>
          <w:t>3</w:t>
        </w:r>
        <w:r w:rsidRPr="00434DFE">
          <w:rPr>
            <w:rFonts w:ascii="Times New Roman" w:hAnsi="Times New Roman" w:cs="Times New Roman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TY3NjG2NLe0MLRQ0lEKTi0uzszPAykwrgUAyq+h2CwAAAA="/>
  </w:docVars>
  <w:rsids>
    <w:rsidRoot w:val="00281CED"/>
    <w:rsid w:val="00004712"/>
    <w:rsid w:val="00010821"/>
    <w:rsid w:val="00020F9B"/>
    <w:rsid w:val="00071466"/>
    <w:rsid w:val="00077BF5"/>
    <w:rsid w:val="000802B8"/>
    <w:rsid w:val="000816BE"/>
    <w:rsid w:val="00083614"/>
    <w:rsid w:val="00091D9B"/>
    <w:rsid w:val="000920CD"/>
    <w:rsid w:val="000A08CF"/>
    <w:rsid w:val="000A0BBE"/>
    <w:rsid w:val="000B0254"/>
    <w:rsid w:val="000B10FB"/>
    <w:rsid w:val="000D0C08"/>
    <w:rsid w:val="000E3C42"/>
    <w:rsid w:val="001120B4"/>
    <w:rsid w:val="00153772"/>
    <w:rsid w:val="00153CCC"/>
    <w:rsid w:val="0018708F"/>
    <w:rsid w:val="00196EBC"/>
    <w:rsid w:val="001A43C7"/>
    <w:rsid w:val="001B0E1B"/>
    <w:rsid w:val="001B1EF8"/>
    <w:rsid w:val="001F536C"/>
    <w:rsid w:val="0021325B"/>
    <w:rsid w:val="00231A06"/>
    <w:rsid w:val="002441CF"/>
    <w:rsid w:val="00263F1F"/>
    <w:rsid w:val="002765D6"/>
    <w:rsid w:val="00281CED"/>
    <w:rsid w:val="002920C6"/>
    <w:rsid w:val="002A4ABF"/>
    <w:rsid w:val="002D150B"/>
    <w:rsid w:val="00323B38"/>
    <w:rsid w:val="00331844"/>
    <w:rsid w:val="0035095F"/>
    <w:rsid w:val="00352B62"/>
    <w:rsid w:val="003577C3"/>
    <w:rsid w:val="003711C4"/>
    <w:rsid w:val="0037136D"/>
    <w:rsid w:val="003757BC"/>
    <w:rsid w:val="003868DF"/>
    <w:rsid w:val="003938FC"/>
    <w:rsid w:val="003A4408"/>
    <w:rsid w:val="003B5341"/>
    <w:rsid w:val="003C02C5"/>
    <w:rsid w:val="003D1F2C"/>
    <w:rsid w:val="003E2F36"/>
    <w:rsid w:val="004001B2"/>
    <w:rsid w:val="00400892"/>
    <w:rsid w:val="0040313F"/>
    <w:rsid w:val="00404D89"/>
    <w:rsid w:val="00416445"/>
    <w:rsid w:val="0042742A"/>
    <w:rsid w:val="004346C5"/>
    <w:rsid w:val="00434DFE"/>
    <w:rsid w:val="00440E09"/>
    <w:rsid w:val="00447498"/>
    <w:rsid w:val="004506D9"/>
    <w:rsid w:val="00460DC1"/>
    <w:rsid w:val="00476B62"/>
    <w:rsid w:val="00483AC7"/>
    <w:rsid w:val="004C616C"/>
    <w:rsid w:val="004D28CD"/>
    <w:rsid w:val="004D548B"/>
    <w:rsid w:val="004E1E0C"/>
    <w:rsid w:val="00507761"/>
    <w:rsid w:val="00525AAE"/>
    <w:rsid w:val="00544828"/>
    <w:rsid w:val="005664FF"/>
    <w:rsid w:val="005708B9"/>
    <w:rsid w:val="00583B29"/>
    <w:rsid w:val="005A04E8"/>
    <w:rsid w:val="005E6968"/>
    <w:rsid w:val="005F3DEB"/>
    <w:rsid w:val="00602117"/>
    <w:rsid w:val="0061341B"/>
    <w:rsid w:val="00615E89"/>
    <w:rsid w:val="006177EC"/>
    <w:rsid w:val="00622743"/>
    <w:rsid w:val="006373C7"/>
    <w:rsid w:val="00656F12"/>
    <w:rsid w:val="0067693C"/>
    <w:rsid w:val="00676A24"/>
    <w:rsid w:val="00676F27"/>
    <w:rsid w:val="00681939"/>
    <w:rsid w:val="0069635F"/>
    <w:rsid w:val="006C0FF8"/>
    <w:rsid w:val="006D11AA"/>
    <w:rsid w:val="006D41E8"/>
    <w:rsid w:val="006E3580"/>
    <w:rsid w:val="006E6C66"/>
    <w:rsid w:val="0071311E"/>
    <w:rsid w:val="0073399F"/>
    <w:rsid w:val="00736EF3"/>
    <w:rsid w:val="00741FD7"/>
    <w:rsid w:val="007552CF"/>
    <w:rsid w:val="00760C79"/>
    <w:rsid w:val="00764676"/>
    <w:rsid w:val="00784804"/>
    <w:rsid w:val="007B1EDB"/>
    <w:rsid w:val="007D5834"/>
    <w:rsid w:val="007D732B"/>
    <w:rsid w:val="007E6234"/>
    <w:rsid w:val="007F5D7C"/>
    <w:rsid w:val="007F67CF"/>
    <w:rsid w:val="00826132"/>
    <w:rsid w:val="00833890"/>
    <w:rsid w:val="00836841"/>
    <w:rsid w:val="008420F7"/>
    <w:rsid w:val="0085728C"/>
    <w:rsid w:val="00857B3D"/>
    <w:rsid w:val="00870712"/>
    <w:rsid w:val="00897AC8"/>
    <w:rsid w:val="008B2893"/>
    <w:rsid w:val="00901477"/>
    <w:rsid w:val="00907160"/>
    <w:rsid w:val="0091610F"/>
    <w:rsid w:val="00922D21"/>
    <w:rsid w:val="009B25AC"/>
    <w:rsid w:val="009C4EE6"/>
    <w:rsid w:val="009C6B48"/>
    <w:rsid w:val="009C7017"/>
    <w:rsid w:val="009C7AD1"/>
    <w:rsid w:val="009E7967"/>
    <w:rsid w:val="009F642D"/>
    <w:rsid w:val="00A04B65"/>
    <w:rsid w:val="00A129CA"/>
    <w:rsid w:val="00A67D10"/>
    <w:rsid w:val="00A744F5"/>
    <w:rsid w:val="00A93491"/>
    <w:rsid w:val="00AA0B5A"/>
    <w:rsid w:val="00AB42E3"/>
    <w:rsid w:val="00AB7C20"/>
    <w:rsid w:val="00AD386B"/>
    <w:rsid w:val="00AD3DE0"/>
    <w:rsid w:val="00AE7D0F"/>
    <w:rsid w:val="00B070B4"/>
    <w:rsid w:val="00B17F68"/>
    <w:rsid w:val="00B742CE"/>
    <w:rsid w:val="00B7514A"/>
    <w:rsid w:val="00B77464"/>
    <w:rsid w:val="00B81390"/>
    <w:rsid w:val="00B852D5"/>
    <w:rsid w:val="00B92C34"/>
    <w:rsid w:val="00B93E22"/>
    <w:rsid w:val="00B94381"/>
    <w:rsid w:val="00BD025F"/>
    <w:rsid w:val="00BD4327"/>
    <w:rsid w:val="00C23801"/>
    <w:rsid w:val="00C3378F"/>
    <w:rsid w:val="00C626CA"/>
    <w:rsid w:val="00C66066"/>
    <w:rsid w:val="00C87A11"/>
    <w:rsid w:val="00CC3425"/>
    <w:rsid w:val="00CD4B43"/>
    <w:rsid w:val="00CE0A9F"/>
    <w:rsid w:val="00CF0744"/>
    <w:rsid w:val="00CF4922"/>
    <w:rsid w:val="00D439AC"/>
    <w:rsid w:val="00D54E66"/>
    <w:rsid w:val="00D7532A"/>
    <w:rsid w:val="00D75726"/>
    <w:rsid w:val="00D76AC5"/>
    <w:rsid w:val="00D8001E"/>
    <w:rsid w:val="00DA676E"/>
    <w:rsid w:val="00DD714F"/>
    <w:rsid w:val="00DF318A"/>
    <w:rsid w:val="00DF3FBE"/>
    <w:rsid w:val="00E0123C"/>
    <w:rsid w:val="00E05E47"/>
    <w:rsid w:val="00E15C2B"/>
    <w:rsid w:val="00E36745"/>
    <w:rsid w:val="00E46C9D"/>
    <w:rsid w:val="00E742FA"/>
    <w:rsid w:val="00E74A2C"/>
    <w:rsid w:val="00EB3188"/>
    <w:rsid w:val="00F02FF0"/>
    <w:rsid w:val="00F11B06"/>
    <w:rsid w:val="00F25819"/>
    <w:rsid w:val="00F4147C"/>
    <w:rsid w:val="00F43172"/>
    <w:rsid w:val="00F5740B"/>
    <w:rsid w:val="00F613FD"/>
    <w:rsid w:val="00F67C63"/>
    <w:rsid w:val="00F70622"/>
    <w:rsid w:val="00F74ABC"/>
    <w:rsid w:val="00F9039F"/>
    <w:rsid w:val="00FA2AB2"/>
    <w:rsid w:val="00FB08F3"/>
    <w:rsid w:val="00FB6856"/>
    <w:rsid w:val="00FF7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DCF4738"/>
  <w15:docId w15:val="{3810A686-C615-4E9F-8AC5-01F44BFBA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81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1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150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50B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A67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A676E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A67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A676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chart" Target="charts/chart1.xm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chart" Target="charts/chart4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chart" Target="charts/chart2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header" Target="header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BC\Desktop\&#27963;&#38913;&#31807;2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BC\Desktop\&#27963;&#38913;&#31807;2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BC\Desktop\&#27963;&#38913;&#31807;2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BC\Desktop\&#27963;&#38913;&#31807;2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BC\Desktop\&#27963;&#38913;&#31807;2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83682464220275"/>
          <c:y val="5.3074216786731472E-2"/>
          <c:w val="0.88083092738407742"/>
          <c:h val="0.84187882764654498"/>
        </c:manualLayout>
      </c:layout>
      <c:scatterChart>
        <c:scatterStyle val="smoothMarker"/>
        <c:varyColors val="0"/>
        <c:ser>
          <c:idx val="0"/>
          <c:order val="0"/>
          <c:tx>
            <c:v>Scenario I</c:v>
          </c:tx>
          <c:spPr>
            <a:ln>
              <a:noFill/>
            </a:ln>
          </c:spPr>
          <c:marker>
            <c:symbol val="circle"/>
            <c:size val="5"/>
            <c:spPr>
              <a:solidFill>
                <a:schemeClr val="accent2"/>
              </a:solidFill>
              <a:ln>
                <a:noFill/>
              </a:ln>
            </c:spPr>
          </c:marker>
          <c:xVal>
            <c:numRef>
              <c:f>NOx!$A$1:$A$15</c:f>
              <c:numCache>
                <c:formatCode>General</c:formatCode>
                <c:ptCount val="15"/>
                <c:pt idx="0">
                  <c:v>8.34</c:v>
                </c:pt>
                <c:pt idx="1">
                  <c:v>12.73</c:v>
                </c:pt>
                <c:pt idx="2">
                  <c:v>17.16</c:v>
                </c:pt>
                <c:pt idx="3" formatCode="0.00_);[Red]\(0.00\)">
                  <c:v>18.631578947368414</c:v>
                </c:pt>
                <c:pt idx="4" formatCode="0.00_);[Red]\(0.00\)">
                  <c:v>20.736842105263189</c:v>
                </c:pt>
                <c:pt idx="5" formatCode="0.00_);[Red]\(0.00\)">
                  <c:v>22.842105263157887</c:v>
                </c:pt>
                <c:pt idx="6" formatCode="0.00_);[Red]\(0.00\)">
                  <c:v>25.789473684210499</c:v>
                </c:pt>
                <c:pt idx="7" formatCode="0.00_);[Red]\(0.00\)">
                  <c:v>29.157894736842128</c:v>
                </c:pt>
                <c:pt idx="8" formatCode="0.00_);[Red]\(0.00\)">
                  <c:v>31.47368421052628</c:v>
                </c:pt>
                <c:pt idx="9" formatCode="0.00_);[Red]\(0.00\)">
                  <c:v>34.421052631578938</c:v>
                </c:pt>
                <c:pt idx="10" formatCode="0.00_);[Red]\(0.00\)">
                  <c:v>36.736842105263172</c:v>
                </c:pt>
                <c:pt idx="11" formatCode="0.00_);[Red]\(0.00\)">
                  <c:v>38.631578947368403</c:v>
                </c:pt>
                <c:pt idx="12" formatCode="0.00_);[Red]\(0.00\)">
                  <c:v>40.105263157894655</c:v>
                </c:pt>
                <c:pt idx="13" formatCode="0.00_);[Red]\(0.00\)">
                  <c:v>41.368421052631554</c:v>
                </c:pt>
                <c:pt idx="14" formatCode="0.00_);[Red]\(0.00\)">
                  <c:v>42.210526315789501</c:v>
                </c:pt>
              </c:numCache>
            </c:numRef>
          </c:xVal>
          <c:yVal>
            <c:numRef>
              <c:f>NOx!$B$1:$B$15</c:f>
              <c:numCache>
                <c:formatCode>General</c:formatCode>
                <c:ptCount val="15"/>
                <c:pt idx="0">
                  <c:v>0.91</c:v>
                </c:pt>
                <c:pt idx="1">
                  <c:v>0.9</c:v>
                </c:pt>
                <c:pt idx="2">
                  <c:v>0.9500000000000004</c:v>
                </c:pt>
                <c:pt idx="3" formatCode="0.00_);[Red]\(0.00\)">
                  <c:v>1.0054644808743189</c:v>
                </c:pt>
                <c:pt idx="4" formatCode="0.00_);[Red]\(0.00\)">
                  <c:v>1.0819672131147491</c:v>
                </c:pt>
                <c:pt idx="5" formatCode="0.00_);[Red]\(0.00\)">
                  <c:v>1.1584699453551899</c:v>
                </c:pt>
                <c:pt idx="6" formatCode="0.00_);[Red]\(0.00\)">
                  <c:v>1.2131147540983598</c:v>
                </c:pt>
                <c:pt idx="7" formatCode="0.00_);[Red]\(0.00\)">
                  <c:v>1.1803278688524601</c:v>
                </c:pt>
                <c:pt idx="8" formatCode="0.00_);[Red]\(0.00\)">
                  <c:v>1.16939890710383</c:v>
                </c:pt>
                <c:pt idx="9" formatCode="0.00_);[Red]\(0.00\)">
                  <c:v>1.1803278688524601</c:v>
                </c:pt>
                <c:pt idx="10" formatCode="0.00_);[Red]\(0.00\)">
                  <c:v>1.2677595628415301</c:v>
                </c:pt>
                <c:pt idx="11" formatCode="0.00_);[Red]\(0.00\)">
                  <c:v>1.3879781420765001</c:v>
                </c:pt>
                <c:pt idx="12" formatCode="0.00_);[Red]\(0.00\)">
                  <c:v>1.519125683060109</c:v>
                </c:pt>
                <c:pt idx="13" formatCode="0.00_);[Red]\(0.00\)">
                  <c:v>1.68306010928962</c:v>
                </c:pt>
                <c:pt idx="14" formatCode="0.00_);[Red]\(0.00\)">
                  <c:v>1.8360655737704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B55-414D-A7FA-5F7F3471C159}"/>
            </c:ext>
          </c:extLst>
        </c:ser>
        <c:ser>
          <c:idx val="1"/>
          <c:order val="1"/>
          <c:tx>
            <c:v>Scenarion II</c:v>
          </c:tx>
          <c:spPr>
            <a:ln>
              <a:noFill/>
              <a:prstDash val="sysDash"/>
            </a:ln>
          </c:spPr>
          <c:marker>
            <c:symbol val="triangle"/>
            <c:size val="5"/>
            <c:spPr>
              <a:solidFill>
                <a:schemeClr val="accent1"/>
              </a:solidFill>
              <a:ln>
                <a:noFill/>
              </a:ln>
            </c:spPr>
          </c:marker>
          <c:xVal>
            <c:numRef>
              <c:f>NOx!$D$1:$D$13</c:f>
              <c:numCache>
                <c:formatCode>General</c:formatCode>
                <c:ptCount val="13"/>
                <c:pt idx="0">
                  <c:v>8.7368400000000008</c:v>
                </c:pt>
                <c:pt idx="1">
                  <c:v>12.53</c:v>
                </c:pt>
                <c:pt idx="2">
                  <c:v>15.26</c:v>
                </c:pt>
                <c:pt idx="3">
                  <c:v>18</c:v>
                </c:pt>
                <c:pt idx="4">
                  <c:v>21.37</c:v>
                </c:pt>
                <c:pt idx="5" formatCode="0.00_);[Red]\(0.00\)">
                  <c:v>23.894736842105271</c:v>
                </c:pt>
                <c:pt idx="6" formatCode="0.00_);[Red]\(0.00\)">
                  <c:v>26.210526315789487</c:v>
                </c:pt>
                <c:pt idx="7" formatCode="0.00_);[Red]\(0.00\)">
                  <c:v>30</c:v>
                </c:pt>
                <c:pt idx="8" formatCode="0.00_);[Red]\(0.00\)">
                  <c:v>34.210526315789501</c:v>
                </c:pt>
                <c:pt idx="9" formatCode="0.00_);[Red]\(0.00\)">
                  <c:v>36.947368421052545</c:v>
                </c:pt>
                <c:pt idx="10" formatCode="0.00_);[Red]\(0.00\)">
                  <c:v>39.894736842105338</c:v>
                </c:pt>
                <c:pt idx="11" formatCode="0.00_);[Red]\(0.00\)">
                  <c:v>43.263157894736828</c:v>
                </c:pt>
                <c:pt idx="12" formatCode="0.00_);[Red]\(0.00\)">
                  <c:v>46.842105263157912</c:v>
                </c:pt>
              </c:numCache>
            </c:numRef>
          </c:xVal>
          <c:yVal>
            <c:numRef>
              <c:f>NOx!$E$1:$E$13</c:f>
              <c:numCache>
                <c:formatCode>General</c:formatCode>
                <c:ptCount val="13"/>
                <c:pt idx="0">
                  <c:v>0.52700000000000002</c:v>
                </c:pt>
                <c:pt idx="1">
                  <c:v>0.62600000000000044</c:v>
                </c:pt>
                <c:pt idx="2">
                  <c:v>0.71400000000000041</c:v>
                </c:pt>
                <c:pt idx="3">
                  <c:v>0.80200000000000005</c:v>
                </c:pt>
                <c:pt idx="4">
                  <c:v>0.93400000000000005</c:v>
                </c:pt>
                <c:pt idx="5" formatCode="0.00_);[Red]\(0.00\)">
                  <c:v>1.0054644808743189</c:v>
                </c:pt>
                <c:pt idx="6" formatCode="0.00_);[Red]\(0.00\)">
                  <c:v>1.0491803278688501</c:v>
                </c:pt>
                <c:pt idx="7" formatCode="0.00_);[Red]\(0.00\)">
                  <c:v>1.0601092896174891</c:v>
                </c:pt>
                <c:pt idx="8" formatCode="0.00_);[Red]\(0.00\)">
                  <c:v>1.0710382513661199</c:v>
                </c:pt>
                <c:pt idx="9" formatCode="0.00_);[Red]\(0.00\)">
                  <c:v>1.10382513661202</c:v>
                </c:pt>
                <c:pt idx="10" formatCode="0.00_);[Red]\(0.00\)">
                  <c:v>1.1803278688524601</c:v>
                </c:pt>
                <c:pt idx="11" formatCode="0.00_);[Red]\(0.00\)">
                  <c:v>1.2896174863388001</c:v>
                </c:pt>
                <c:pt idx="12" formatCode="0.00_);[Red]\(0.00\)">
                  <c:v>1.442622950819669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B55-414D-A7FA-5F7F3471C159}"/>
            </c:ext>
          </c:extLst>
        </c:ser>
        <c:ser>
          <c:idx val="2"/>
          <c:order val="2"/>
          <c:spPr>
            <a:ln>
              <a:noFill/>
            </a:ln>
          </c:spPr>
          <c:marker>
            <c:symbol val="diamond"/>
            <c:size val="5"/>
            <c:spPr>
              <a:ln>
                <a:noFill/>
              </a:ln>
            </c:spPr>
          </c:marker>
          <c:xVal>
            <c:numRef>
              <c:f>NOx!$G$1:$G$13</c:f>
              <c:numCache>
                <c:formatCode>General</c:formatCode>
                <c:ptCount val="13"/>
                <c:pt idx="0">
                  <c:v>8.7368400000000008</c:v>
                </c:pt>
                <c:pt idx="1">
                  <c:v>12.316000000000004</c:v>
                </c:pt>
                <c:pt idx="2">
                  <c:v>16.315000000000001</c:v>
                </c:pt>
                <c:pt idx="3">
                  <c:v>19.474</c:v>
                </c:pt>
                <c:pt idx="4">
                  <c:v>22.841999999999999</c:v>
                </c:pt>
                <c:pt idx="5">
                  <c:v>26.84</c:v>
                </c:pt>
                <c:pt idx="6">
                  <c:v>31.263000000000002</c:v>
                </c:pt>
                <c:pt idx="7">
                  <c:v>35.053000000000004</c:v>
                </c:pt>
                <c:pt idx="8">
                  <c:v>39.474000000000004</c:v>
                </c:pt>
                <c:pt idx="9">
                  <c:v>43.473700000000001</c:v>
                </c:pt>
                <c:pt idx="10">
                  <c:v>45.578900000000012</c:v>
                </c:pt>
                <c:pt idx="11">
                  <c:v>47.8947</c:v>
                </c:pt>
                <c:pt idx="12">
                  <c:v>50.210500000000003</c:v>
                </c:pt>
              </c:numCache>
            </c:numRef>
          </c:xVal>
          <c:yVal>
            <c:numRef>
              <c:f>NOx!$H$1:$H$13</c:f>
              <c:numCache>
                <c:formatCode>General</c:formatCode>
                <c:ptCount val="13"/>
                <c:pt idx="0">
                  <c:v>0.31000000000000022</c:v>
                </c:pt>
                <c:pt idx="1">
                  <c:v>0.44</c:v>
                </c:pt>
                <c:pt idx="2">
                  <c:v>0.58000000000000007</c:v>
                </c:pt>
                <c:pt idx="3">
                  <c:v>0.71000000000000041</c:v>
                </c:pt>
                <c:pt idx="4">
                  <c:v>0.8300000000000004</c:v>
                </c:pt>
                <c:pt idx="5">
                  <c:v>0.9</c:v>
                </c:pt>
                <c:pt idx="6">
                  <c:v>0.96000000000000041</c:v>
                </c:pt>
                <c:pt idx="7">
                  <c:v>0.97000000000000042</c:v>
                </c:pt>
                <c:pt idx="8">
                  <c:v>0.92</c:v>
                </c:pt>
                <c:pt idx="9">
                  <c:v>0.8200000000000004</c:v>
                </c:pt>
                <c:pt idx="10">
                  <c:v>0.7000000000000004</c:v>
                </c:pt>
                <c:pt idx="11">
                  <c:v>0.58000000000000007</c:v>
                </c:pt>
                <c:pt idx="12">
                  <c:v>0.4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0B55-414D-A7FA-5F7F3471C1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24492144"/>
        <c:axId val="1924485616"/>
      </c:scatterChart>
      <c:valAx>
        <c:axId val="1924492144"/>
        <c:scaling>
          <c:orientation val="minMax"/>
          <c:max val="55"/>
          <c:min val="5"/>
        </c:scaling>
        <c:delete val="0"/>
        <c:axPos val="b"/>
        <c:numFmt formatCode="#,##0_);[Red]\(#,##0\)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924485616"/>
        <c:crosses val="autoZero"/>
        <c:crossBetween val="midCat"/>
        <c:majorUnit val="10"/>
      </c:valAx>
      <c:valAx>
        <c:axId val="1924485616"/>
        <c:scaling>
          <c:orientation val="minMax"/>
          <c:max val="3"/>
          <c:min val="0"/>
        </c:scaling>
        <c:delete val="0"/>
        <c:axPos val="l"/>
        <c:numFmt formatCode="#,##0.0_);[Red]\(#,##0.0\)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crossAx val="1924492144"/>
        <c:crosses val="autoZero"/>
        <c:crossBetween val="midCat"/>
      </c:valAx>
      <c:spPr>
        <a:ln w="19050" cap="rnd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b="1"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83682464220275"/>
          <c:y val="4.3996791237748779E-2"/>
          <c:w val="0.88083092738407742"/>
          <c:h val="0.84187882764654498"/>
        </c:manualLayout>
      </c:layout>
      <c:scatterChart>
        <c:scatterStyle val="smoothMarker"/>
        <c:varyColors val="0"/>
        <c:ser>
          <c:idx val="0"/>
          <c:order val="0"/>
          <c:tx>
            <c:v>Scenario I</c:v>
          </c:tx>
          <c:spPr>
            <a:ln>
              <a:noFill/>
            </a:ln>
          </c:spPr>
          <c:marker>
            <c:symbol val="circle"/>
            <c:size val="5"/>
            <c:spPr>
              <a:solidFill>
                <a:schemeClr val="accent2"/>
              </a:solidFill>
              <a:ln>
                <a:noFill/>
              </a:ln>
            </c:spPr>
          </c:marker>
          <c:xVal>
            <c:numRef>
              <c:f>'NO2'!$A$1:$A$15</c:f>
              <c:numCache>
                <c:formatCode>0.00_);[Red]\(0.00\)</c:formatCode>
                <c:ptCount val="15"/>
                <c:pt idx="0">
                  <c:v>7.1099999999999985</c:v>
                </c:pt>
                <c:pt idx="1">
                  <c:v>10.5</c:v>
                </c:pt>
                <c:pt idx="2">
                  <c:v>13.450704225352107</c:v>
                </c:pt>
                <c:pt idx="3">
                  <c:v>15.563380281690099</c:v>
                </c:pt>
                <c:pt idx="4">
                  <c:v>16.971830985915499</c:v>
                </c:pt>
                <c:pt idx="5">
                  <c:v>18.661971830985902</c:v>
                </c:pt>
                <c:pt idx="6">
                  <c:v>20.633802816901401</c:v>
                </c:pt>
                <c:pt idx="7">
                  <c:v>22.4647887323944</c:v>
                </c:pt>
                <c:pt idx="8">
                  <c:v>24.436619718309881</c:v>
                </c:pt>
                <c:pt idx="9">
                  <c:v>25.845070422535187</c:v>
                </c:pt>
                <c:pt idx="10">
                  <c:v>26.971830985915499</c:v>
                </c:pt>
                <c:pt idx="11">
                  <c:v>27.95774647887318</c:v>
                </c:pt>
                <c:pt idx="12">
                  <c:v>28.52112676056338</c:v>
                </c:pt>
                <c:pt idx="13">
                  <c:v>29.084507042253499</c:v>
                </c:pt>
              </c:numCache>
            </c:numRef>
          </c:xVal>
          <c:yVal>
            <c:numRef>
              <c:f>'NO2'!$B$1:$B$15</c:f>
              <c:numCache>
                <c:formatCode>0.00_);[Red]\(0.00\)</c:formatCode>
                <c:ptCount val="15"/>
                <c:pt idx="0">
                  <c:v>0.93</c:v>
                </c:pt>
                <c:pt idx="1">
                  <c:v>0.9500000000000004</c:v>
                </c:pt>
                <c:pt idx="2">
                  <c:v>1.0054644808743189</c:v>
                </c:pt>
                <c:pt idx="3">
                  <c:v>1.0819672131147491</c:v>
                </c:pt>
                <c:pt idx="4">
                  <c:v>1.1475409836065609</c:v>
                </c:pt>
                <c:pt idx="5">
                  <c:v>1.2021857923497299</c:v>
                </c:pt>
                <c:pt idx="6">
                  <c:v>1.2021857923497299</c:v>
                </c:pt>
                <c:pt idx="7">
                  <c:v>1.16939890710383</c:v>
                </c:pt>
                <c:pt idx="8">
                  <c:v>1.2021857923497299</c:v>
                </c:pt>
                <c:pt idx="9">
                  <c:v>1.2677595628415301</c:v>
                </c:pt>
                <c:pt idx="10">
                  <c:v>1.3989071038251408</c:v>
                </c:pt>
                <c:pt idx="11">
                  <c:v>1.5300546448087409</c:v>
                </c:pt>
                <c:pt idx="12">
                  <c:v>1.68306010928962</c:v>
                </c:pt>
                <c:pt idx="13">
                  <c:v>1.868852459016390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947-405E-BD2D-1D1610FAA63D}"/>
            </c:ext>
          </c:extLst>
        </c:ser>
        <c:ser>
          <c:idx val="1"/>
          <c:order val="1"/>
          <c:tx>
            <c:v>Scenarion II</c:v>
          </c:tx>
          <c:spPr>
            <a:ln>
              <a:noFill/>
              <a:prstDash val="sysDash"/>
            </a:ln>
          </c:spPr>
          <c:marker>
            <c:symbol val="triangle"/>
            <c:size val="6"/>
            <c:spPr>
              <a:solidFill>
                <a:schemeClr val="accent1"/>
              </a:solidFill>
              <a:ln>
                <a:noFill/>
              </a:ln>
            </c:spPr>
          </c:marker>
          <c:xVal>
            <c:numRef>
              <c:f>'NO2'!$D$1:$D$13</c:f>
              <c:numCache>
                <c:formatCode>General</c:formatCode>
                <c:ptCount val="13"/>
                <c:pt idx="0">
                  <c:v>7.1126799999999966</c:v>
                </c:pt>
                <c:pt idx="1">
                  <c:v>9.6478900000000003</c:v>
                </c:pt>
                <c:pt idx="2">
                  <c:v>12.1831</c:v>
                </c:pt>
                <c:pt idx="3">
                  <c:v>14.014100000000001</c:v>
                </c:pt>
                <c:pt idx="4">
                  <c:v>15.985900000000004</c:v>
                </c:pt>
                <c:pt idx="5" formatCode="0.00_);[Red]\(0.00\)">
                  <c:v>17.816901408450732</c:v>
                </c:pt>
                <c:pt idx="6" formatCode="0.00_);[Red]\(0.00\)">
                  <c:v>19.084507042253499</c:v>
                </c:pt>
                <c:pt idx="7" formatCode="0.00_);[Red]\(0.00\)">
                  <c:v>21.478873239436599</c:v>
                </c:pt>
                <c:pt idx="8" formatCode="0.00_);[Red]\(0.00\)">
                  <c:v>24.014084507042298</c:v>
                </c:pt>
                <c:pt idx="9" formatCode="0.00_);[Red]\(0.00\)">
                  <c:v>27.5352112676056</c:v>
                </c:pt>
                <c:pt idx="10" formatCode="0.00_);[Red]\(0.00\)">
                  <c:v>29.788732394366164</c:v>
                </c:pt>
                <c:pt idx="11" formatCode="0.00_);[Red]\(0.00\)">
                  <c:v>31.760563380281681</c:v>
                </c:pt>
                <c:pt idx="12" formatCode="0.00_);[Red]\(0.00\)">
                  <c:v>33.591549295774598</c:v>
                </c:pt>
              </c:numCache>
            </c:numRef>
          </c:xVal>
          <c:yVal>
            <c:numRef>
              <c:f>'NO2'!$E$1:$E$13</c:f>
              <c:numCache>
                <c:formatCode>General</c:formatCode>
                <c:ptCount val="13"/>
                <c:pt idx="0">
                  <c:v>0.53846199999999955</c:v>
                </c:pt>
                <c:pt idx="1">
                  <c:v>0.62637399999999999</c:v>
                </c:pt>
                <c:pt idx="2">
                  <c:v>0.71428599999999998</c:v>
                </c:pt>
                <c:pt idx="3">
                  <c:v>0.81318699999999955</c:v>
                </c:pt>
                <c:pt idx="4">
                  <c:v>0.93406599999999951</c:v>
                </c:pt>
                <c:pt idx="5" formatCode="0.00_);[Red]\(0.00\)">
                  <c:v>1.0054644808743189</c:v>
                </c:pt>
                <c:pt idx="6" formatCode="0.00_);[Red]\(0.00\)">
                  <c:v>1.0382513661202208</c:v>
                </c:pt>
                <c:pt idx="7" formatCode="0.00_);[Red]\(0.00\)">
                  <c:v>1.0601092896174891</c:v>
                </c:pt>
                <c:pt idx="8" formatCode="0.00_);[Red]\(0.00\)">
                  <c:v>1.0710382513661199</c:v>
                </c:pt>
                <c:pt idx="9" formatCode="0.00_);[Red]\(0.00\)">
                  <c:v>1.1147540983606599</c:v>
                </c:pt>
                <c:pt idx="10" formatCode="0.00_);[Red]\(0.00\)">
                  <c:v>1.1803278688524601</c:v>
                </c:pt>
                <c:pt idx="11" formatCode="0.00_);[Red]\(0.00\)">
                  <c:v>1.2131147540983598</c:v>
                </c:pt>
                <c:pt idx="12" formatCode="0.00_);[Red]\(0.00\)">
                  <c:v>1.2568306010928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947-405E-BD2D-1D1610FAA63D}"/>
            </c:ext>
          </c:extLst>
        </c:ser>
        <c:ser>
          <c:idx val="2"/>
          <c:order val="2"/>
          <c:spPr>
            <a:ln>
              <a:noFill/>
            </a:ln>
          </c:spPr>
          <c:marker>
            <c:symbol val="diamond"/>
            <c:size val="6"/>
            <c:spPr>
              <a:ln>
                <a:noFill/>
              </a:ln>
            </c:spPr>
          </c:marker>
          <c:xVal>
            <c:numRef>
              <c:f>'NO2'!$G$1:$G$11</c:f>
              <c:numCache>
                <c:formatCode>General</c:formatCode>
                <c:ptCount val="11"/>
                <c:pt idx="0">
                  <c:v>7.25352</c:v>
                </c:pt>
                <c:pt idx="1">
                  <c:v>10.633800000000001</c:v>
                </c:pt>
                <c:pt idx="2">
                  <c:v>14.014100000000001</c:v>
                </c:pt>
                <c:pt idx="3">
                  <c:v>16.267600000000002</c:v>
                </c:pt>
                <c:pt idx="4">
                  <c:v>18.802800000000001</c:v>
                </c:pt>
                <c:pt idx="5">
                  <c:v>22.323899999999988</c:v>
                </c:pt>
                <c:pt idx="6">
                  <c:v>25</c:v>
                </c:pt>
                <c:pt idx="7">
                  <c:v>27.957699999999985</c:v>
                </c:pt>
                <c:pt idx="8">
                  <c:v>30.211300000000001</c:v>
                </c:pt>
                <c:pt idx="9">
                  <c:v>31.760599999999979</c:v>
                </c:pt>
                <c:pt idx="10">
                  <c:v>33.591500000000003</c:v>
                </c:pt>
              </c:numCache>
            </c:numRef>
          </c:xVal>
          <c:yVal>
            <c:numRef>
              <c:f>'NO2'!$H$1:$H$11</c:f>
              <c:numCache>
                <c:formatCode>General</c:formatCode>
                <c:ptCount val="11"/>
                <c:pt idx="0">
                  <c:v>0.31868100000000033</c:v>
                </c:pt>
                <c:pt idx="1">
                  <c:v>0.48351600000000022</c:v>
                </c:pt>
                <c:pt idx="2">
                  <c:v>0.64835200000000004</c:v>
                </c:pt>
                <c:pt idx="3">
                  <c:v>0.79120900000000005</c:v>
                </c:pt>
                <c:pt idx="4">
                  <c:v>0.89010999999999996</c:v>
                </c:pt>
                <c:pt idx="5">
                  <c:v>0.95604400000000045</c:v>
                </c:pt>
                <c:pt idx="6">
                  <c:v>0.96703300000000003</c:v>
                </c:pt>
                <c:pt idx="7">
                  <c:v>0.83516500000000005</c:v>
                </c:pt>
                <c:pt idx="8">
                  <c:v>0.63736300000000001</c:v>
                </c:pt>
                <c:pt idx="9">
                  <c:v>0.48351600000000022</c:v>
                </c:pt>
                <c:pt idx="10">
                  <c:v>0.329670000000000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947-405E-BD2D-1D1610FAA6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24469296"/>
        <c:axId val="1924480176"/>
      </c:scatterChart>
      <c:valAx>
        <c:axId val="1924469296"/>
        <c:scaling>
          <c:orientation val="minMax"/>
          <c:max val="35"/>
          <c:min val="5"/>
        </c:scaling>
        <c:delete val="0"/>
        <c:axPos val="b"/>
        <c:numFmt formatCode="#,##0_);[Red]\(#,##0\)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924480176"/>
        <c:crosses val="autoZero"/>
        <c:crossBetween val="midCat"/>
      </c:valAx>
      <c:valAx>
        <c:axId val="1924480176"/>
        <c:scaling>
          <c:orientation val="minMax"/>
          <c:max val="3"/>
          <c:min val="0"/>
        </c:scaling>
        <c:delete val="0"/>
        <c:axPos val="l"/>
        <c:numFmt formatCode="#,##0.0_);[Red]\(#,##0.0\)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crossAx val="1924469296"/>
        <c:crosses val="autoZero"/>
        <c:crossBetween val="midCat"/>
      </c:valAx>
      <c:spPr>
        <a:ln w="19050" cap="rnd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b="1"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83682464220275"/>
          <c:y val="5.3074216786731472E-2"/>
          <c:w val="0.88083092738407742"/>
          <c:h val="0.84187882764654498"/>
        </c:manualLayout>
      </c:layout>
      <c:scatterChart>
        <c:scatterStyle val="smoothMarker"/>
        <c:varyColors val="0"/>
        <c:ser>
          <c:idx val="0"/>
          <c:order val="0"/>
          <c:spPr>
            <a:ln>
              <a:noFill/>
            </a:ln>
          </c:spPr>
          <c:marker>
            <c:symbol val="circle"/>
            <c:size val="5"/>
            <c:spPr>
              <a:solidFill>
                <a:schemeClr val="accent2"/>
              </a:solidFill>
              <a:ln>
                <a:noFill/>
              </a:ln>
            </c:spPr>
          </c:marker>
          <c:xVal>
            <c:numRef>
              <c:f>'PM10'!$A$1:$A$18</c:f>
              <c:numCache>
                <c:formatCode>0.00_);[Red]\(0.00\)</c:formatCode>
                <c:ptCount val="18"/>
                <c:pt idx="0">
                  <c:v>34.528301886792498</c:v>
                </c:pt>
                <c:pt idx="1">
                  <c:v>35.094339622641499</c:v>
                </c:pt>
                <c:pt idx="2">
                  <c:v>35.660377358490599</c:v>
                </c:pt>
                <c:pt idx="3">
                  <c:v>36.603773584905738</c:v>
                </c:pt>
                <c:pt idx="4">
                  <c:v>37.924528301886802</c:v>
                </c:pt>
                <c:pt idx="5">
                  <c:v>39.433962264150928</c:v>
                </c:pt>
                <c:pt idx="6">
                  <c:v>41.509433962264197</c:v>
                </c:pt>
                <c:pt idx="7">
                  <c:v>43.584905660377395</c:v>
                </c:pt>
                <c:pt idx="8">
                  <c:v>46.037735849056602</c:v>
                </c:pt>
                <c:pt idx="9">
                  <c:v>48.490566037735803</c:v>
                </c:pt>
                <c:pt idx="10">
                  <c:v>50.377358490566003</c:v>
                </c:pt>
                <c:pt idx="11">
                  <c:v>52.264150943396203</c:v>
                </c:pt>
                <c:pt idx="12">
                  <c:v>54.339622641509401</c:v>
                </c:pt>
                <c:pt idx="13">
                  <c:v>56.41509433962257</c:v>
                </c:pt>
                <c:pt idx="14">
                  <c:v>59.245283018867902</c:v>
                </c:pt>
                <c:pt idx="15">
                  <c:v>61.509433962264197</c:v>
                </c:pt>
                <c:pt idx="16">
                  <c:v>63.584905660377395</c:v>
                </c:pt>
              </c:numCache>
            </c:numRef>
          </c:xVal>
          <c:yVal>
            <c:numRef>
              <c:f>'PM10'!$B$1:$B$18</c:f>
              <c:numCache>
                <c:formatCode>0.00_);[Red]\(0.00\)</c:formatCode>
                <c:ptCount val="18"/>
                <c:pt idx="0">
                  <c:v>2.0655737704918002</c:v>
                </c:pt>
                <c:pt idx="1">
                  <c:v>1.8797814207650301</c:v>
                </c:pt>
                <c:pt idx="2">
                  <c:v>1.7158469945355199</c:v>
                </c:pt>
                <c:pt idx="3">
                  <c:v>1.5519125683060109</c:v>
                </c:pt>
                <c:pt idx="4">
                  <c:v>1.4098360655737698</c:v>
                </c:pt>
                <c:pt idx="5">
                  <c:v>1.2896174863388001</c:v>
                </c:pt>
                <c:pt idx="6">
                  <c:v>1.1803278688524601</c:v>
                </c:pt>
                <c:pt idx="7">
                  <c:v>1.0928961748633901</c:v>
                </c:pt>
                <c:pt idx="8">
                  <c:v>1.0491803278688501</c:v>
                </c:pt>
                <c:pt idx="9">
                  <c:v>1.0601092896174891</c:v>
                </c:pt>
                <c:pt idx="10">
                  <c:v>1.1366120218579212</c:v>
                </c:pt>
                <c:pt idx="11">
                  <c:v>1.2131147540983598</c:v>
                </c:pt>
                <c:pt idx="12">
                  <c:v>1.2677595628415301</c:v>
                </c:pt>
                <c:pt idx="13">
                  <c:v>1.3224043715847</c:v>
                </c:pt>
                <c:pt idx="14">
                  <c:v>1.3333333333333299</c:v>
                </c:pt>
                <c:pt idx="15">
                  <c:v>1.4207650273223991</c:v>
                </c:pt>
                <c:pt idx="16">
                  <c:v>1.54098360655737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1DF-4A80-AEE2-06A9AD5DF795}"/>
            </c:ext>
          </c:extLst>
        </c:ser>
        <c:ser>
          <c:idx val="1"/>
          <c:order val="1"/>
          <c:tx>
            <c:v>Scenarion II</c:v>
          </c:tx>
          <c:spPr>
            <a:ln>
              <a:noFill/>
              <a:prstDash val="sysDash"/>
            </a:ln>
          </c:spPr>
          <c:marker>
            <c:symbol val="triangle"/>
            <c:size val="6"/>
            <c:spPr>
              <a:solidFill>
                <a:schemeClr val="accent1"/>
              </a:solidFill>
              <a:ln>
                <a:noFill/>
              </a:ln>
            </c:spPr>
          </c:marker>
          <c:xVal>
            <c:numRef>
              <c:f>'PM10'!$D$1:$D$15</c:f>
              <c:numCache>
                <c:formatCode>0.00_);[Red]\(0.00\)</c:formatCode>
                <c:ptCount val="15"/>
                <c:pt idx="0">
                  <c:v>33.584905660377395</c:v>
                </c:pt>
                <c:pt idx="1">
                  <c:v>35.471698113207452</c:v>
                </c:pt>
                <c:pt idx="2">
                  <c:v>37.169811320754739</c:v>
                </c:pt>
                <c:pt idx="3">
                  <c:v>39.433962264150928</c:v>
                </c:pt>
                <c:pt idx="4">
                  <c:v>41.320754716981128</c:v>
                </c:pt>
                <c:pt idx="5" formatCode="General">
                  <c:v>42.64</c:v>
                </c:pt>
                <c:pt idx="6" formatCode="General">
                  <c:v>46.04</c:v>
                </c:pt>
                <c:pt idx="7" formatCode="General">
                  <c:v>48.3</c:v>
                </c:pt>
                <c:pt idx="8">
                  <c:v>49.622641509433997</c:v>
                </c:pt>
                <c:pt idx="9">
                  <c:v>51.132075471698094</c:v>
                </c:pt>
                <c:pt idx="10">
                  <c:v>53.962264150943355</c:v>
                </c:pt>
                <c:pt idx="11">
                  <c:v>56.037735849056602</c:v>
                </c:pt>
                <c:pt idx="12">
                  <c:v>57.547169811320799</c:v>
                </c:pt>
                <c:pt idx="13" formatCode="General">
                  <c:v>60.190000000000012</c:v>
                </c:pt>
                <c:pt idx="14" formatCode="General">
                  <c:v>63.77</c:v>
                </c:pt>
              </c:numCache>
            </c:numRef>
          </c:xVal>
          <c:yVal>
            <c:numRef>
              <c:f>'PM10'!$E$1:$E$15</c:f>
              <c:numCache>
                <c:formatCode>0.00_);[Red]\(0.00\)</c:formatCode>
                <c:ptCount val="15"/>
                <c:pt idx="0">
                  <c:v>1.3661202185792298</c:v>
                </c:pt>
                <c:pt idx="1">
                  <c:v>1.2349726775956298</c:v>
                </c:pt>
                <c:pt idx="2">
                  <c:v>1.1475409836065609</c:v>
                </c:pt>
                <c:pt idx="3">
                  <c:v>1.0491803278688501</c:v>
                </c:pt>
                <c:pt idx="4">
                  <c:v>1.0054644808743189</c:v>
                </c:pt>
                <c:pt idx="5" formatCode="General">
                  <c:v>0.98</c:v>
                </c:pt>
                <c:pt idx="6" formatCode="General">
                  <c:v>0.94000000000000039</c:v>
                </c:pt>
                <c:pt idx="7" formatCode="General">
                  <c:v>0.97000000000000042</c:v>
                </c:pt>
                <c:pt idx="8">
                  <c:v>1.0054644808743189</c:v>
                </c:pt>
                <c:pt idx="9">
                  <c:v>1.0382513661202208</c:v>
                </c:pt>
                <c:pt idx="10">
                  <c:v>1.0819672131147491</c:v>
                </c:pt>
                <c:pt idx="11">
                  <c:v>1.0382513661202208</c:v>
                </c:pt>
                <c:pt idx="12">
                  <c:v>1.0054644808743189</c:v>
                </c:pt>
                <c:pt idx="13" formatCode="General">
                  <c:v>0.9</c:v>
                </c:pt>
                <c:pt idx="14" formatCode="General">
                  <c:v>0.7400000000000004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1DF-4A80-AEE2-06A9AD5DF795}"/>
            </c:ext>
          </c:extLst>
        </c:ser>
        <c:ser>
          <c:idx val="2"/>
          <c:order val="2"/>
          <c:spPr>
            <a:ln>
              <a:noFill/>
            </a:ln>
          </c:spPr>
          <c:marker>
            <c:symbol val="diamond"/>
            <c:size val="6"/>
            <c:spPr>
              <a:ln>
                <a:noFill/>
              </a:ln>
            </c:spPr>
          </c:marker>
          <c:xVal>
            <c:numRef>
              <c:f>'PM10'!$G$1:$G$11</c:f>
              <c:numCache>
                <c:formatCode>General</c:formatCode>
                <c:ptCount val="11"/>
                <c:pt idx="0">
                  <c:v>33.770000000000003</c:v>
                </c:pt>
                <c:pt idx="1">
                  <c:v>37.550000000000004</c:v>
                </c:pt>
                <c:pt idx="2">
                  <c:v>41.51</c:v>
                </c:pt>
                <c:pt idx="3">
                  <c:v>45.28</c:v>
                </c:pt>
                <c:pt idx="4">
                  <c:v>48.87</c:v>
                </c:pt>
                <c:pt idx="5">
                  <c:v>52.64</c:v>
                </c:pt>
                <c:pt idx="6">
                  <c:v>55.09</c:v>
                </c:pt>
                <c:pt idx="7">
                  <c:v>57.730000000000011</c:v>
                </c:pt>
                <c:pt idx="8">
                  <c:v>59.620000000000012</c:v>
                </c:pt>
                <c:pt idx="9">
                  <c:v>61.7</c:v>
                </c:pt>
                <c:pt idx="10">
                  <c:v>63.96</c:v>
                </c:pt>
              </c:numCache>
            </c:numRef>
          </c:xVal>
          <c:yVal>
            <c:numRef>
              <c:f>'PM10'!$H$1:$H$11</c:f>
              <c:numCache>
                <c:formatCode>General</c:formatCode>
                <c:ptCount val="11"/>
                <c:pt idx="0">
                  <c:v>0.8200000000000004</c:v>
                </c:pt>
                <c:pt idx="1">
                  <c:v>0.87000000000000044</c:v>
                </c:pt>
                <c:pt idx="2">
                  <c:v>0.85000000000000042</c:v>
                </c:pt>
                <c:pt idx="3">
                  <c:v>0.85000000000000042</c:v>
                </c:pt>
                <c:pt idx="4">
                  <c:v>0.89</c:v>
                </c:pt>
                <c:pt idx="5">
                  <c:v>0.92</c:v>
                </c:pt>
                <c:pt idx="6">
                  <c:v>0.88</c:v>
                </c:pt>
                <c:pt idx="7">
                  <c:v>0.75000000000000044</c:v>
                </c:pt>
                <c:pt idx="8">
                  <c:v>0.63000000000000045</c:v>
                </c:pt>
                <c:pt idx="9">
                  <c:v>0.49000000000000021</c:v>
                </c:pt>
                <c:pt idx="10">
                  <c:v>0.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1DF-4A80-AEE2-06A9AD5DF7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24462768"/>
        <c:axId val="1924475824"/>
      </c:scatterChart>
      <c:valAx>
        <c:axId val="1924462768"/>
        <c:scaling>
          <c:orientation val="minMax"/>
          <c:max val="70"/>
          <c:min val="30"/>
        </c:scaling>
        <c:delete val="0"/>
        <c:axPos val="b"/>
        <c:numFmt formatCode="General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924475824"/>
        <c:crosses val="autoZero"/>
        <c:crossBetween val="midCat"/>
      </c:valAx>
      <c:valAx>
        <c:axId val="1924475824"/>
        <c:scaling>
          <c:orientation val="minMax"/>
          <c:max val="3"/>
          <c:min val="0"/>
        </c:scaling>
        <c:delete val="0"/>
        <c:axPos val="l"/>
        <c:numFmt formatCode="#,##0.0_);[Red]\(#,##0.0\)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crossAx val="1924462768"/>
        <c:crosses val="autoZero"/>
        <c:crossBetween val="midCat"/>
      </c:valAx>
      <c:spPr>
        <a:ln w="19050" cap="rnd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b="1"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83682464220275"/>
          <c:y val="5.3074216786731472E-2"/>
          <c:w val="0.88083092738407742"/>
          <c:h val="0.84187882764654498"/>
        </c:manualLayout>
      </c:layout>
      <c:scatterChart>
        <c:scatterStyle val="smoothMarker"/>
        <c:varyColors val="0"/>
        <c:ser>
          <c:idx val="0"/>
          <c:order val="0"/>
          <c:tx>
            <c:v>Scenario I</c:v>
          </c:tx>
          <c:spPr>
            <a:ln>
              <a:noFill/>
            </a:ln>
          </c:spPr>
          <c:marker>
            <c:symbol val="circle"/>
            <c:size val="5"/>
            <c:spPr>
              <a:solidFill>
                <a:schemeClr val="accent2"/>
              </a:solidFill>
              <a:ln>
                <a:noFill/>
              </a:ln>
            </c:spPr>
          </c:marker>
          <c:xVal>
            <c:numRef>
              <c:f>'PM2.5'!$A$1:$A$15</c:f>
              <c:numCache>
                <c:formatCode>0.00_);[Red]\(0.00\)</c:formatCode>
                <c:ptCount val="15"/>
                <c:pt idx="0">
                  <c:v>19.131455399061014</c:v>
                </c:pt>
                <c:pt idx="1">
                  <c:v>19.88262910798117</c:v>
                </c:pt>
                <c:pt idx="2">
                  <c:v>20.821596244131481</c:v>
                </c:pt>
                <c:pt idx="3">
                  <c:v>22.042253521126785</c:v>
                </c:pt>
                <c:pt idx="4">
                  <c:v>23.169014084506987</c:v>
                </c:pt>
                <c:pt idx="5">
                  <c:v>24.483568075117379</c:v>
                </c:pt>
                <c:pt idx="6">
                  <c:v>25.892018779342699</c:v>
                </c:pt>
                <c:pt idx="7">
                  <c:v>26.924882629108001</c:v>
                </c:pt>
                <c:pt idx="8">
                  <c:v>27.95774647887318</c:v>
                </c:pt>
                <c:pt idx="9">
                  <c:v>28.896713615023486</c:v>
                </c:pt>
                <c:pt idx="10">
                  <c:v>29.835680751173687</c:v>
                </c:pt>
                <c:pt idx="11">
                  <c:v>30.868544600938979</c:v>
                </c:pt>
                <c:pt idx="12">
                  <c:v>32.183098591549296</c:v>
                </c:pt>
                <c:pt idx="13">
                  <c:v>33.497652582159603</c:v>
                </c:pt>
                <c:pt idx="14">
                  <c:v>34.718309859154928</c:v>
                </c:pt>
              </c:numCache>
            </c:numRef>
          </c:xVal>
          <c:yVal>
            <c:numRef>
              <c:f>'PM2.5'!$B$1:$B$15</c:f>
              <c:numCache>
                <c:formatCode>0.00_);[Red]\(0.00\)</c:formatCode>
                <c:ptCount val="15"/>
                <c:pt idx="0">
                  <c:v>1.2568306010928998</c:v>
                </c:pt>
                <c:pt idx="1">
                  <c:v>1.1803278688524601</c:v>
                </c:pt>
                <c:pt idx="2">
                  <c:v>1.12568306010929</c:v>
                </c:pt>
                <c:pt idx="3">
                  <c:v>1.0928961748633901</c:v>
                </c:pt>
                <c:pt idx="4">
                  <c:v>1.0710382513661199</c:v>
                </c:pt>
                <c:pt idx="5">
                  <c:v>1.0491803278688501</c:v>
                </c:pt>
                <c:pt idx="6">
                  <c:v>1.0273224043715801</c:v>
                </c:pt>
                <c:pt idx="7">
                  <c:v>1.0601092896174891</c:v>
                </c:pt>
                <c:pt idx="8">
                  <c:v>1.1475409836065609</c:v>
                </c:pt>
                <c:pt idx="9">
                  <c:v>1.2568306010928998</c:v>
                </c:pt>
                <c:pt idx="10">
                  <c:v>1.355191256830599</c:v>
                </c:pt>
                <c:pt idx="11">
                  <c:v>1.4316939890710398</c:v>
                </c:pt>
                <c:pt idx="12">
                  <c:v>1.4535519125683098</c:v>
                </c:pt>
                <c:pt idx="13">
                  <c:v>1.4644808743169409</c:v>
                </c:pt>
                <c:pt idx="14">
                  <c:v>1.551912568306010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309-40FA-8439-F2ACFC2747CC}"/>
            </c:ext>
          </c:extLst>
        </c:ser>
        <c:ser>
          <c:idx val="1"/>
          <c:order val="1"/>
          <c:spPr>
            <a:ln>
              <a:noFill/>
              <a:prstDash val="sysDash"/>
            </a:ln>
          </c:spPr>
          <c:marker>
            <c:symbol val="triangle"/>
            <c:size val="6"/>
            <c:spPr>
              <a:solidFill>
                <a:schemeClr val="accent1"/>
              </a:solidFill>
              <a:ln>
                <a:noFill/>
              </a:ln>
            </c:spPr>
          </c:marker>
          <c:xVal>
            <c:numRef>
              <c:f>'PM2.5'!$D$1:$D$16</c:f>
              <c:numCache>
                <c:formatCode>General</c:formatCode>
                <c:ptCount val="16"/>
                <c:pt idx="0">
                  <c:v>19.04</c:v>
                </c:pt>
                <c:pt idx="1">
                  <c:v>20.54</c:v>
                </c:pt>
                <c:pt idx="2">
                  <c:v>22.14</c:v>
                </c:pt>
                <c:pt idx="3">
                  <c:v>23.36</c:v>
                </c:pt>
                <c:pt idx="4">
                  <c:v>25.14</c:v>
                </c:pt>
                <c:pt idx="5">
                  <c:v>26.74</c:v>
                </c:pt>
                <c:pt idx="6" formatCode="0.00_);[Red]\(0.00\)">
                  <c:v>27.6760563380282</c:v>
                </c:pt>
                <c:pt idx="7" formatCode="0.00_);[Red]\(0.00\)">
                  <c:v>28.6150234741784</c:v>
                </c:pt>
                <c:pt idx="8" formatCode="0.00_);[Red]\(0.00\)">
                  <c:v>29.366197183098613</c:v>
                </c:pt>
                <c:pt idx="9" formatCode="0.00_);[Red]\(0.00\)">
                  <c:v>30.023474178403799</c:v>
                </c:pt>
                <c:pt idx="10" formatCode="0.00_);[Red]\(0.00\)">
                  <c:v>30.868544600938979</c:v>
                </c:pt>
                <c:pt idx="11" formatCode="0.00_);[Red]\(0.00\)">
                  <c:v>31.619718309859213</c:v>
                </c:pt>
                <c:pt idx="12" formatCode="0.00_);[Red]\(0.00\)">
                  <c:v>32.464788732394396</c:v>
                </c:pt>
                <c:pt idx="13" formatCode="0.00_);[Red]\(0.00\)">
                  <c:v>33.4037558685446</c:v>
                </c:pt>
                <c:pt idx="14" formatCode="0.00_);[Red]\(0.00\)">
                  <c:v>33.967136150234701</c:v>
                </c:pt>
                <c:pt idx="15">
                  <c:v>35.090000000000003</c:v>
                </c:pt>
              </c:numCache>
            </c:numRef>
          </c:xVal>
          <c:yVal>
            <c:numRef>
              <c:f>'PM2.5'!$E$1:$E$16</c:f>
              <c:numCache>
                <c:formatCode>General</c:formatCode>
                <c:ptCount val="16"/>
                <c:pt idx="0">
                  <c:v>0.66000000000000059</c:v>
                </c:pt>
                <c:pt idx="1">
                  <c:v>0.77000000000000046</c:v>
                </c:pt>
                <c:pt idx="2">
                  <c:v>0.85000000000000042</c:v>
                </c:pt>
                <c:pt idx="3">
                  <c:v>0.89</c:v>
                </c:pt>
                <c:pt idx="4">
                  <c:v>0.9</c:v>
                </c:pt>
                <c:pt idx="5">
                  <c:v>0.94000000000000039</c:v>
                </c:pt>
                <c:pt idx="6" formatCode="0.00_);[Red]\(0.00\)">
                  <c:v>1.0054644808743189</c:v>
                </c:pt>
                <c:pt idx="7" formatCode="0.00_);[Red]\(0.00\)">
                  <c:v>1.0928961748633901</c:v>
                </c:pt>
                <c:pt idx="8" formatCode="0.00_);[Red]\(0.00\)">
                  <c:v>1.1475409836065609</c:v>
                </c:pt>
                <c:pt idx="9" formatCode="0.00_);[Red]\(0.00\)">
                  <c:v>1.1912568306010909</c:v>
                </c:pt>
                <c:pt idx="10" formatCode="0.00_);[Red]\(0.00\)">
                  <c:v>1.2131147540983598</c:v>
                </c:pt>
                <c:pt idx="11" formatCode="0.00_);[Red]\(0.00\)">
                  <c:v>1.1912568306010909</c:v>
                </c:pt>
                <c:pt idx="12" formatCode="0.00_);[Red]\(0.00\)">
                  <c:v>1.1366120218579212</c:v>
                </c:pt>
                <c:pt idx="13" formatCode="0.00_);[Red]\(0.00\)">
                  <c:v>1.0710382513661199</c:v>
                </c:pt>
                <c:pt idx="14" formatCode="0.00_);[Red]\(0.00\)">
                  <c:v>1.0054644808743189</c:v>
                </c:pt>
                <c:pt idx="15">
                  <c:v>0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309-40FA-8439-F2ACFC2747CC}"/>
            </c:ext>
          </c:extLst>
        </c:ser>
        <c:ser>
          <c:idx val="2"/>
          <c:order val="2"/>
          <c:spPr>
            <a:ln>
              <a:noFill/>
            </a:ln>
          </c:spPr>
          <c:marker>
            <c:symbol val="diamond"/>
            <c:size val="6"/>
            <c:spPr>
              <a:ln>
                <a:noFill/>
              </a:ln>
            </c:spPr>
          </c:marker>
          <c:xVal>
            <c:numRef>
              <c:f>'PM2.5'!$G$1:$G$12</c:f>
              <c:numCache>
                <c:formatCode>General</c:formatCode>
                <c:ptCount val="12"/>
                <c:pt idx="0">
                  <c:v>19.04</c:v>
                </c:pt>
                <c:pt idx="1">
                  <c:v>20.630000000000013</c:v>
                </c:pt>
                <c:pt idx="2">
                  <c:v>22.14</c:v>
                </c:pt>
                <c:pt idx="3">
                  <c:v>23.54</c:v>
                </c:pt>
                <c:pt idx="4">
                  <c:v>25.8</c:v>
                </c:pt>
                <c:pt idx="5">
                  <c:v>27.39</c:v>
                </c:pt>
                <c:pt idx="6">
                  <c:v>28.9</c:v>
                </c:pt>
                <c:pt idx="7">
                  <c:v>30.77</c:v>
                </c:pt>
                <c:pt idx="8">
                  <c:v>32.370000000000005</c:v>
                </c:pt>
                <c:pt idx="9">
                  <c:v>33.68</c:v>
                </c:pt>
                <c:pt idx="10">
                  <c:v>35.090000000000003</c:v>
                </c:pt>
              </c:numCache>
            </c:numRef>
          </c:xVal>
          <c:yVal>
            <c:numRef>
              <c:f>'PM2.5'!$H$1:$H$12</c:f>
              <c:numCache>
                <c:formatCode>General</c:formatCode>
                <c:ptCount val="12"/>
                <c:pt idx="0">
                  <c:v>0.34</c:v>
                </c:pt>
                <c:pt idx="1">
                  <c:v>0.51</c:v>
                </c:pt>
                <c:pt idx="2">
                  <c:v>0.66000000000000059</c:v>
                </c:pt>
                <c:pt idx="3">
                  <c:v>0.74000000000000044</c:v>
                </c:pt>
                <c:pt idx="4">
                  <c:v>0.8</c:v>
                </c:pt>
                <c:pt idx="5">
                  <c:v>0.88</c:v>
                </c:pt>
                <c:pt idx="6">
                  <c:v>0.99</c:v>
                </c:pt>
                <c:pt idx="7">
                  <c:v>1.03</c:v>
                </c:pt>
                <c:pt idx="8">
                  <c:v>0.93</c:v>
                </c:pt>
                <c:pt idx="9">
                  <c:v>0.76000000000000045</c:v>
                </c:pt>
                <c:pt idx="10">
                  <c:v>0.5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309-40FA-8439-F2ACFC2747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24476912"/>
        <c:axId val="1924486160"/>
      </c:scatterChart>
      <c:valAx>
        <c:axId val="1924476912"/>
        <c:scaling>
          <c:orientation val="minMax"/>
          <c:max val="40"/>
          <c:min val="15"/>
        </c:scaling>
        <c:delete val="0"/>
        <c:axPos val="b"/>
        <c:numFmt formatCode="General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924486160"/>
        <c:crosses val="autoZero"/>
        <c:crossBetween val="midCat"/>
      </c:valAx>
      <c:valAx>
        <c:axId val="1924486160"/>
        <c:scaling>
          <c:orientation val="minMax"/>
          <c:max val="3"/>
          <c:min val="0"/>
        </c:scaling>
        <c:delete val="0"/>
        <c:axPos val="l"/>
        <c:numFmt formatCode="#,##0.0_);[Red]\(#,##0.0\)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crossAx val="1924476912"/>
        <c:crosses val="autoZero"/>
        <c:crossBetween val="midCat"/>
      </c:valAx>
      <c:spPr>
        <a:ln w="19050" cap="rnd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b="1"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83682464220275"/>
          <c:y val="5.3074216786731472E-2"/>
          <c:w val="0.84326713877746351"/>
          <c:h val="0.84187882764654498"/>
        </c:manualLayout>
      </c:layout>
      <c:scatterChart>
        <c:scatterStyle val="smoothMarker"/>
        <c:varyColors val="0"/>
        <c:ser>
          <c:idx val="0"/>
          <c:order val="0"/>
          <c:tx>
            <c:v>Scenario I</c:v>
          </c:tx>
          <c:spPr>
            <a:ln>
              <a:noFill/>
            </a:ln>
          </c:spPr>
          <c:marker>
            <c:symbol val="circle"/>
            <c:size val="5"/>
            <c:spPr>
              <a:solidFill>
                <a:schemeClr val="accent2"/>
              </a:solidFill>
              <a:ln>
                <a:noFill/>
              </a:ln>
            </c:spPr>
          </c:marker>
          <c:xVal>
            <c:numRef>
              <c:f>CO!$A$1:$A$15</c:f>
              <c:numCache>
                <c:formatCode>0.00_);[Red]\(0.00\)</c:formatCode>
                <c:ptCount val="15"/>
                <c:pt idx="0">
                  <c:v>0.26355140186915921</c:v>
                </c:pt>
                <c:pt idx="1">
                  <c:v>0.33457943925233635</c:v>
                </c:pt>
                <c:pt idx="2">
                  <c:v>0.3869158878504676</c:v>
                </c:pt>
                <c:pt idx="3">
                  <c:v>0.43551401869158901</c:v>
                </c:pt>
                <c:pt idx="4">
                  <c:v>0.49158878504672937</c:v>
                </c:pt>
                <c:pt idx="5">
                  <c:v>0.536448598130841</c:v>
                </c:pt>
                <c:pt idx="6">
                  <c:v>0.58504672897196197</c:v>
                </c:pt>
                <c:pt idx="7">
                  <c:v>0.63738317757009444</c:v>
                </c:pt>
                <c:pt idx="8">
                  <c:v>0.67850467289719674</c:v>
                </c:pt>
                <c:pt idx="9">
                  <c:v>0.72710280373831804</c:v>
                </c:pt>
                <c:pt idx="10">
                  <c:v>0.77570093457943989</c:v>
                </c:pt>
                <c:pt idx="11">
                  <c:v>0.81308411214953358</c:v>
                </c:pt>
                <c:pt idx="12">
                  <c:v>0.8429906542056087</c:v>
                </c:pt>
                <c:pt idx="13">
                  <c:v>0.86915887850467388</c:v>
                </c:pt>
                <c:pt idx="14">
                  <c:v>0.9</c:v>
                </c:pt>
              </c:numCache>
            </c:numRef>
          </c:xVal>
          <c:yVal>
            <c:numRef>
              <c:f>CO!$B$1:$B$15</c:f>
              <c:numCache>
                <c:formatCode>0.00_);[Red]\(0.00\)</c:formatCode>
                <c:ptCount val="15"/>
                <c:pt idx="0">
                  <c:v>1.04395604395604</c:v>
                </c:pt>
                <c:pt idx="1">
                  <c:v>1.065934065934069</c:v>
                </c:pt>
                <c:pt idx="2">
                  <c:v>1.1098901098901099</c:v>
                </c:pt>
                <c:pt idx="3">
                  <c:v>1.1318681318681301</c:v>
                </c:pt>
                <c:pt idx="4">
                  <c:v>1.12087912087912</c:v>
                </c:pt>
                <c:pt idx="5">
                  <c:v>1.1098901098901099</c:v>
                </c:pt>
                <c:pt idx="6">
                  <c:v>1.1318681318681301</c:v>
                </c:pt>
                <c:pt idx="7">
                  <c:v>1.1648351648351609</c:v>
                </c:pt>
                <c:pt idx="8">
                  <c:v>1.2087912087912098</c:v>
                </c:pt>
                <c:pt idx="9">
                  <c:v>1.2527472527472499</c:v>
                </c:pt>
                <c:pt idx="10">
                  <c:v>1.307692307692309</c:v>
                </c:pt>
                <c:pt idx="11">
                  <c:v>1.4065934065934098</c:v>
                </c:pt>
                <c:pt idx="12">
                  <c:v>1.5384615384615401</c:v>
                </c:pt>
                <c:pt idx="13">
                  <c:v>1.68131868131868</c:v>
                </c:pt>
                <c:pt idx="14">
                  <c:v>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219-471D-B3CF-34CB08B27668}"/>
            </c:ext>
          </c:extLst>
        </c:ser>
        <c:ser>
          <c:idx val="1"/>
          <c:order val="1"/>
          <c:tx>
            <c:v>Scenarion II</c:v>
          </c:tx>
          <c:spPr>
            <a:ln>
              <a:noFill/>
              <a:prstDash val="sysDash"/>
            </a:ln>
          </c:spPr>
          <c:marker>
            <c:symbol val="triangle"/>
            <c:size val="6"/>
            <c:spPr>
              <a:solidFill>
                <a:schemeClr val="accent1"/>
              </a:solidFill>
              <a:ln>
                <a:noFill/>
              </a:ln>
            </c:spPr>
          </c:marker>
          <c:xVal>
            <c:numRef>
              <c:f>CO!$D$1:$D$12</c:f>
              <c:numCache>
                <c:formatCode>General</c:formatCode>
                <c:ptCount val="12"/>
                <c:pt idx="0">
                  <c:v>0.26729000000000003</c:v>
                </c:pt>
                <c:pt idx="1">
                  <c:v>0.31588000000000044</c:v>
                </c:pt>
                <c:pt idx="2">
                  <c:v>0.36822400000000022</c:v>
                </c:pt>
                <c:pt idx="3">
                  <c:v>0.43177600000000027</c:v>
                </c:pt>
                <c:pt idx="4">
                  <c:v>0.514019</c:v>
                </c:pt>
                <c:pt idx="5" formatCode="0.00_);[Red]\(0.00\)">
                  <c:v>0.55887850467289746</c:v>
                </c:pt>
                <c:pt idx="6" formatCode="0.00_);[Red]\(0.00\)">
                  <c:v>0.62242990654205643</c:v>
                </c:pt>
                <c:pt idx="7" formatCode="0.00_);[Red]\(0.00\)">
                  <c:v>0.68224299065420602</c:v>
                </c:pt>
                <c:pt idx="8" formatCode="0.00_);[Red]\(0.00\)">
                  <c:v>0.76448598130841094</c:v>
                </c:pt>
                <c:pt idx="9" formatCode="0.00_);[Red]\(0.00\)">
                  <c:v>0.8355140186915897</c:v>
                </c:pt>
                <c:pt idx="10" formatCode="0.00_);[Red]\(0.00\)">
                  <c:v>0.86915887850467388</c:v>
                </c:pt>
                <c:pt idx="11" formatCode="0.00_);[Red]\(0.00\)">
                  <c:v>0.93644859813084103</c:v>
                </c:pt>
              </c:numCache>
            </c:numRef>
          </c:xVal>
          <c:yVal>
            <c:numRef>
              <c:f>CO!$E$1:$E$12</c:f>
              <c:numCache>
                <c:formatCode>General</c:formatCode>
                <c:ptCount val="12"/>
                <c:pt idx="0">
                  <c:v>0.62637399999999999</c:v>
                </c:pt>
                <c:pt idx="1">
                  <c:v>0.72527500000000045</c:v>
                </c:pt>
                <c:pt idx="2">
                  <c:v>0.84615399999999996</c:v>
                </c:pt>
                <c:pt idx="3">
                  <c:v>0.93406599999999951</c:v>
                </c:pt>
                <c:pt idx="4">
                  <c:v>0.97802199999999995</c:v>
                </c:pt>
                <c:pt idx="5" formatCode="0.00_);[Red]\(0.00\)">
                  <c:v>1</c:v>
                </c:pt>
                <c:pt idx="6" formatCode="0.00_);[Red]\(0.00\)">
                  <c:v>1.03296703296703</c:v>
                </c:pt>
                <c:pt idx="7" formatCode="0.00_);[Red]\(0.00\)">
                  <c:v>1.07692307692308</c:v>
                </c:pt>
                <c:pt idx="8" formatCode="0.00_);[Red]\(0.00\)">
                  <c:v>1.0879120879120898</c:v>
                </c:pt>
                <c:pt idx="9" formatCode="0.00_);[Red]\(0.00\)">
                  <c:v>1.0989010989010999</c:v>
                </c:pt>
                <c:pt idx="10" formatCode="0.00_);[Red]\(0.00\)">
                  <c:v>1.12087912087912</c:v>
                </c:pt>
                <c:pt idx="11" formatCode="0.00_);[Red]\(0.00\)">
                  <c:v>1.17582417582417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219-471D-B3CF-34CB08B27668}"/>
            </c:ext>
          </c:extLst>
        </c:ser>
        <c:ser>
          <c:idx val="2"/>
          <c:order val="2"/>
          <c:spPr>
            <a:ln>
              <a:noFill/>
            </a:ln>
          </c:spPr>
          <c:marker>
            <c:symbol val="diamond"/>
            <c:size val="6"/>
            <c:spPr>
              <a:ln>
                <a:noFill/>
              </a:ln>
            </c:spPr>
          </c:marker>
          <c:xVal>
            <c:numRef>
              <c:f>CO!$G$1:$G$13</c:f>
              <c:numCache>
                <c:formatCode>General</c:formatCode>
                <c:ptCount val="13"/>
                <c:pt idx="0">
                  <c:v>0.26355100000000004</c:v>
                </c:pt>
                <c:pt idx="1">
                  <c:v>0.32336400000000037</c:v>
                </c:pt>
                <c:pt idx="2">
                  <c:v>0.39065400000000022</c:v>
                </c:pt>
                <c:pt idx="3">
                  <c:v>0.47289700000000001</c:v>
                </c:pt>
                <c:pt idx="4">
                  <c:v>0.54392499999999999</c:v>
                </c:pt>
                <c:pt idx="5">
                  <c:v>0.63364500000000101</c:v>
                </c:pt>
                <c:pt idx="6">
                  <c:v>0.71588799999999997</c:v>
                </c:pt>
                <c:pt idx="7">
                  <c:v>0.76822400000000046</c:v>
                </c:pt>
                <c:pt idx="8">
                  <c:v>0.8317760000000004</c:v>
                </c:pt>
                <c:pt idx="9">
                  <c:v>0.88037399999999955</c:v>
                </c:pt>
                <c:pt idx="10">
                  <c:v>0.925234</c:v>
                </c:pt>
              </c:numCache>
            </c:numRef>
          </c:xVal>
          <c:yVal>
            <c:numRef>
              <c:f>CO!$H$1:$H$13</c:f>
              <c:numCache>
                <c:formatCode>General</c:formatCode>
                <c:ptCount val="13"/>
                <c:pt idx="0">
                  <c:v>0.3626370000000001</c:v>
                </c:pt>
                <c:pt idx="1">
                  <c:v>0.53846199999999955</c:v>
                </c:pt>
                <c:pt idx="2">
                  <c:v>0.69230800000000003</c:v>
                </c:pt>
                <c:pt idx="3">
                  <c:v>0.82417600000000002</c:v>
                </c:pt>
                <c:pt idx="4">
                  <c:v>0.87912100000000071</c:v>
                </c:pt>
                <c:pt idx="5">
                  <c:v>0.93406599999999951</c:v>
                </c:pt>
                <c:pt idx="6">
                  <c:v>0.94505499999999998</c:v>
                </c:pt>
                <c:pt idx="7">
                  <c:v>0.90109899999999998</c:v>
                </c:pt>
                <c:pt idx="8">
                  <c:v>0.81318699999999955</c:v>
                </c:pt>
                <c:pt idx="9">
                  <c:v>0.71428599999999998</c:v>
                </c:pt>
                <c:pt idx="10">
                  <c:v>0.61538499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5219-471D-B3CF-34CB08B276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24479088"/>
        <c:axId val="1924481808"/>
      </c:scatterChart>
      <c:valAx>
        <c:axId val="1924479088"/>
        <c:scaling>
          <c:orientation val="minMax"/>
          <c:max val="1"/>
          <c:min val="0.2"/>
        </c:scaling>
        <c:delete val="0"/>
        <c:axPos val="b"/>
        <c:numFmt formatCode="General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924481808"/>
        <c:crosses val="autoZero"/>
        <c:crossBetween val="midCat"/>
      </c:valAx>
      <c:valAx>
        <c:axId val="1924481808"/>
        <c:scaling>
          <c:orientation val="minMax"/>
          <c:max val="3"/>
          <c:min val="0"/>
        </c:scaling>
        <c:delete val="0"/>
        <c:axPos val="l"/>
        <c:numFmt formatCode="#,##0.0_);[Red]\(#,##0.0\)" sourceLinked="0"/>
        <c:majorTickMark val="out"/>
        <c:minorTickMark val="none"/>
        <c:tickLblPos val="nextTo"/>
        <c:spPr>
          <a:ln w="19050" cap="rnd">
            <a:solidFill>
              <a:schemeClr val="tx1"/>
            </a:solidFill>
          </a:ln>
        </c:spPr>
        <c:crossAx val="1924479088"/>
        <c:crosses val="autoZero"/>
        <c:crossBetween val="midCat"/>
      </c:valAx>
      <c:spPr>
        <a:ln w="19050" cap="rnd">
          <a:solidFill>
            <a:schemeClr val="tx1"/>
          </a:solidFill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b="1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S i m c y p D a t a   x m l n s = " h t t p : / / w w w . s i m c y p . c o m / " >  
     < C h a r t s / >  
     < R e s u l t s T a b l e s / >  
     < I n p u t T a b l e s / >  
 < / S i m c y p D a t a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6797F7-C743-484A-9754-368FFEE3FAA8}">
  <ds:schemaRefs>
    <ds:schemaRef ds:uri="http://www.simcyp.com/"/>
  </ds:schemaRefs>
</ds:datastoreItem>
</file>

<file path=customXml/itemProps2.xml><?xml version="1.0" encoding="utf-8"?>
<ds:datastoreItem xmlns:ds="http://schemas.openxmlformats.org/officeDocument/2006/customXml" ds:itemID="{355185D9-5F17-4105-9FEA-1370528E7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el, Sonam Kajal</cp:lastModifiedBy>
  <cp:revision>2</cp:revision>
  <cp:lastPrinted>2017-04-27T15:37:00Z</cp:lastPrinted>
  <dcterms:created xsi:type="dcterms:W3CDTF">2019-11-25T02:16:00Z</dcterms:created>
  <dcterms:modified xsi:type="dcterms:W3CDTF">2019-11-25T02:16:00Z</dcterms:modified>
</cp:coreProperties>
</file>